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5CFD77" w14:textId="0BD6C6CC" w:rsidR="00F97DBF" w:rsidRPr="002936AB" w:rsidRDefault="00F97DBF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2936AB">
        <w:rPr>
          <w:rFonts w:ascii="Times New Roman" w:hAnsi="Times New Roman" w:cs="Times New Roman"/>
          <w:b/>
        </w:rPr>
        <w:t xml:space="preserve">T.C. </w:t>
      </w:r>
    </w:p>
    <w:p w14:paraId="6A7495D2" w14:textId="77777777" w:rsidR="00F97DBF" w:rsidRPr="002936AB" w:rsidRDefault="00F97DBF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2936AB">
        <w:rPr>
          <w:rFonts w:ascii="Times New Roman" w:hAnsi="Times New Roman" w:cs="Times New Roman"/>
          <w:b/>
        </w:rPr>
        <w:t>AYDIN ADNAN MENDERES ÜNİVERSİTESİ</w:t>
      </w:r>
    </w:p>
    <w:p w14:paraId="15A48018" w14:textId="77777777" w:rsidR="00A270B2" w:rsidRPr="002936AB" w:rsidRDefault="00A270B2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2936AB">
        <w:rPr>
          <w:rFonts w:ascii="Times New Roman" w:hAnsi="Times New Roman" w:cs="Times New Roman"/>
          <w:b/>
        </w:rPr>
        <w:t xml:space="preserve">HEMŞİRELİK FAKÜLTESİ </w:t>
      </w:r>
    </w:p>
    <w:p w14:paraId="62D2D449" w14:textId="1AF908AD" w:rsidR="00A270B2" w:rsidRPr="002936AB" w:rsidRDefault="001E496F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2936AB">
        <w:rPr>
          <w:rFonts w:ascii="Times New Roman" w:hAnsi="Times New Roman" w:cs="Times New Roman"/>
          <w:b/>
        </w:rPr>
        <w:t>2025-2026 Bahar Dönemi</w:t>
      </w:r>
    </w:p>
    <w:p w14:paraId="4D26DDDE" w14:textId="1389246D" w:rsidR="00A270B2" w:rsidRPr="002936AB" w:rsidRDefault="001E496F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2936AB">
        <w:rPr>
          <w:rFonts w:ascii="Times New Roman" w:hAnsi="Times New Roman" w:cs="Times New Roman"/>
          <w:b/>
        </w:rPr>
        <w:t xml:space="preserve">HFF418 Hemşirelik Bakım Yönetimi II Dersi Şube </w:t>
      </w:r>
      <w:r w:rsidR="00F3589C">
        <w:rPr>
          <w:rFonts w:ascii="Times New Roman" w:hAnsi="Times New Roman" w:cs="Times New Roman"/>
          <w:b/>
        </w:rPr>
        <w:t>2</w:t>
      </w:r>
    </w:p>
    <w:p w14:paraId="671A7652" w14:textId="733F566B" w:rsidR="00EC6908" w:rsidRPr="002936AB" w:rsidRDefault="001E496F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2936AB">
        <w:rPr>
          <w:rFonts w:ascii="Times New Roman" w:hAnsi="Times New Roman" w:cs="Times New Roman"/>
          <w:b/>
        </w:rPr>
        <w:t xml:space="preserve"> Uygulama 1. ve 2. Rotasyon Çizelgesi</w:t>
      </w:r>
    </w:p>
    <w:p w14:paraId="7D3A1E79" w14:textId="4F8729A2" w:rsidR="00EC6908" w:rsidRPr="002936AB" w:rsidRDefault="001E496F" w:rsidP="00EC6908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2936AB">
        <w:rPr>
          <w:rFonts w:ascii="Times New Roman" w:hAnsi="Times New Roman" w:cs="Times New Roman"/>
          <w:b/>
        </w:rPr>
        <w:t>(</w:t>
      </w:r>
      <w:r w:rsidR="000B4B37">
        <w:rPr>
          <w:rFonts w:ascii="Times New Roman" w:hAnsi="Times New Roman" w:cs="Times New Roman"/>
          <w:b/>
        </w:rPr>
        <w:t>Çarşamba</w:t>
      </w:r>
      <w:r w:rsidRPr="002936AB">
        <w:rPr>
          <w:rFonts w:ascii="Times New Roman" w:hAnsi="Times New Roman" w:cs="Times New Roman"/>
          <w:b/>
        </w:rPr>
        <w:t>-</w:t>
      </w:r>
      <w:r w:rsidR="000B4B37">
        <w:rPr>
          <w:rFonts w:ascii="Times New Roman" w:hAnsi="Times New Roman" w:cs="Times New Roman"/>
          <w:b/>
        </w:rPr>
        <w:t>Perşembe</w:t>
      </w:r>
      <w:r w:rsidRPr="002936AB">
        <w:rPr>
          <w:rFonts w:ascii="Times New Roman" w:hAnsi="Times New Roman" w:cs="Times New Roman"/>
          <w:b/>
        </w:rPr>
        <w:t xml:space="preserve"> 08:00-16:00)</w:t>
      </w:r>
    </w:p>
    <w:p w14:paraId="39AFFD5F" w14:textId="77777777" w:rsidR="00EC6908" w:rsidRPr="002936AB" w:rsidRDefault="00EC6908" w:rsidP="00A270B2">
      <w:pPr>
        <w:jc w:val="center"/>
        <w:rPr>
          <w:rFonts w:ascii="Times New Roman" w:hAnsi="Times New Roman" w:cs="Times New Roman"/>
          <w:b/>
        </w:rPr>
      </w:pPr>
    </w:p>
    <w:tbl>
      <w:tblPr>
        <w:tblStyle w:val="TabloKlavuzu"/>
        <w:tblW w:w="5175" w:type="pct"/>
        <w:tblLayout w:type="fixed"/>
        <w:tblLook w:val="04A0" w:firstRow="1" w:lastRow="0" w:firstColumn="1" w:lastColumn="0" w:noHBand="0" w:noVBand="1"/>
      </w:tblPr>
      <w:tblGrid>
        <w:gridCol w:w="538"/>
        <w:gridCol w:w="1278"/>
        <w:gridCol w:w="2025"/>
        <w:gridCol w:w="2465"/>
        <w:gridCol w:w="3067"/>
      </w:tblGrid>
      <w:tr w:rsidR="002936AB" w:rsidRPr="002936AB" w14:paraId="56FC0A66" w14:textId="77777777" w:rsidTr="006F5D47">
        <w:trPr>
          <w:trHeight w:val="558"/>
        </w:trPr>
        <w:tc>
          <w:tcPr>
            <w:tcW w:w="287" w:type="pct"/>
            <w:vAlign w:val="center"/>
          </w:tcPr>
          <w:p w14:paraId="2F97F144" w14:textId="77777777" w:rsidR="0032321E" w:rsidRPr="002936AB" w:rsidRDefault="0032321E" w:rsidP="006F5D47">
            <w:pPr>
              <w:pStyle w:val="ListeParagraf"/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82" w:type="pct"/>
            <w:vAlign w:val="center"/>
          </w:tcPr>
          <w:p w14:paraId="730F89AD" w14:textId="77777777" w:rsidR="0032321E" w:rsidRPr="002936AB" w:rsidRDefault="0032321E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Öğrenci No</w:t>
            </w:r>
          </w:p>
        </w:tc>
        <w:tc>
          <w:tcPr>
            <w:tcW w:w="1080" w:type="pct"/>
            <w:vAlign w:val="center"/>
          </w:tcPr>
          <w:p w14:paraId="30BA7B45" w14:textId="77777777" w:rsidR="001E496F" w:rsidRPr="002936AB" w:rsidRDefault="0032321E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Öğrenci</w:t>
            </w:r>
            <w:r w:rsidR="001E496F"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nin</w:t>
            </w:r>
          </w:p>
          <w:p w14:paraId="3621B918" w14:textId="7390D56C" w:rsidR="0032321E" w:rsidRPr="002936AB" w:rsidRDefault="0032321E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Adı</w:t>
            </w:r>
            <w:r w:rsidR="001E496F"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  <w:r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Soyadı</w:t>
            </w:r>
          </w:p>
        </w:tc>
        <w:tc>
          <w:tcPr>
            <w:tcW w:w="1315" w:type="pct"/>
            <w:vAlign w:val="center"/>
          </w:tcPr>
          <w:p w14:paraId="46C6A250" w14:textId="29574094" w:rsidR="0032321E" w:rsidRPr="002936AB" w:rsidRDefault="0032321E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. </w:t>
            </w:r>
            <w:r w:rsidR="001E496F"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Rotasyon</w:t>
            </w:r>
          </w:p>
          <w:p w14:paraId="4D4DB3AC" w14:textId="4938BC06" w:rsidR="0032321E" w:rsidRPr="002936AB" w:rsidRDefault="001E496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Klinik Adı</w:t>
            </w:r>
          </w:p>
          <w:p w14:paraId="38F2BACE" w14:textId="0B0E454E" w:rsidR="00F862E4" w:rsidRPr="002936AB" w:rsidRDefault="00F862E4" w:rsidP="00D2011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1E496F"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16 Şubat-</w:t>
            </w:r>
            <w:r w:rsidR="00D20110">
              <w:rPr>
                <w:rFonts w:ascii="Times New Roman" w:hAnsi="Times New Roman" w:cs="Times New Roman"/>
                <w:b/>
                <w:sz w:val="20"/>
                <w:szCs w:val="20"/>
              </w:rPr>
              <w:t>27</w:t>
            </w:r>
            <w:r w:rsidR="001E496F"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art </w:t>
            </w:r>
            <w:r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202</w:t>
            </w:r>
            <w:r w:rsidR="001E496F"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  <w:r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636" w:type="pct"/>
            <w:vAlign w:val="center"/>
          </w:tcPr>
          <w:p w14:paraId="52F54B33" w14:textId="1EE981B9" w:rsidR="0032321E" w:rsidRPr="002936AB" w:rsidRDefault="0032321E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. </w:t>
            </w:r>
            <w:r w:rsidR="001E496F"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Rotasyon</w:t>
            </w:r>
          </w:p>
          <w:p w14:paraId="2752BF9E" w14:textId="62AAE226" w:rsidR="0032321E" w:rsidRPr="002936AB" w:rsidRDefault="001E496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Klinik Adı</w:t>
            </w:r>
          </w:p>
          <w:p w14:paraId="2C8DCCF1" w14:textId="2C619D6F" w:rsidR="00F862E4" w:rsidRPr="002936AB" w:rsidRDefault="00F862E4" w:rsidP="00D2011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1E496F"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06 Nisan-</w:t>
            </w:r>
            <w:r w:rsidR="00D20110">
              <w:rPr>
                <w:rFonts w:ascii="Times New Roman" w:hAnsi="Times New Roman" w:cs="Times New Roman"/>
                <w:b/>
                <w:sz w:val="20"/>
                <w:szCs w:val="20"/>
              </w:rPr>
              <w:t>22</w:t>
            </w:r>
            <w:r w:rsidR="001E496F"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ayıs </w:t>
            </w:r>
            <w:r w:rsidRPr="002936AB">
              <w:rPr>
                <w:rFonts w:ascii="Times New Roman" w:hAnsi="Times New Roman" w:cs="Times New Roman"/>
                <w:b/>
                <w:sz w:val="20"/>
                <w:szCs w:val="20"/>
              </w:rPr>
              <w:t>2026)</w:t>
            </w:r>
          </w:p>
        </w:tc>
      </w:tr>
      <w:tr w:rsidR="002936AB" w:rsidRPr="002936AB" w14:paraId="0B6C1AA1" w14:textId="77777777" w:rsidTr="006F5D47">
        <w:tc>
          <w:tcPr>
            <w:tcW w:w="287" w:type="pct"/>
            <w:vAlign w:val="center"/>
          </w:tcPr>
          <w:p w14:paraId="1E27C485" w14:textId="77777777" w:rsidR="002B6071" w:rsidRPr="002936AB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82" w:type="pct"/>
            <w:vAlign w:val="center"/>
          </w:tcPr>
          <w:p w14:paraId="76AAF782" w14:textId="452AD6D6" w:rsidR="002B6071" w:rsidRPr="002936AB" w:rsidRDefault="002E422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284</w:t>
            </w:r>
          </w:p>
        </w:tc>
        <w:tc>
          <w:tcPr>
            <w:tcW w:w="1080" w:type="pct"/>
            <w:vAlign w:val="center"/>
          </w:tcPr>
          <w:p w14:paraId="17E62439" w14:textId="0CBFE549" w:rsidR="002B6071" w:rsidRPr="002936AB" w:rsidRDefault="002E422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Abdul Rahman ALBADER</w:t>
            </w:r>
          </w:p>
        </w:tc>
        <w:tc>
          <w:tcPr>
            <w:tcW w:w="1315" w:type="pct"/>
            <w:vAlign w:val="center"/>
          </w:tcPr>
          <w:p w14:paraId="73086B0E" w14:textId="470265A2" w:rsidR="002B6071" w:rsidRPr="002936AB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Nöroloji Kliniği</w:t>
            </w:r>
          </w:p>
        </w:tc>
        <w:tc>
          <w:tcPr>
            <w:tcW w:w="1636" w:type="pct"/>
            <w:vAlign w:val="center"/>
          </w:tcPr>
          <w:p w14:paraId="24FFFBD0" w14:textId="4B8DA6FF" w:rsidR="002B6071" w:rsidRPr="002936AB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Kalp</w:t>
            </w:r>
            <w:r w:rsidRPr="002936AB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Damar Cerrahi</w:t>
            </w:r>
            <w:r w:rsidRPr="002936A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YBÜ</w:t>
            </w:r>
          </w:p>
        </w:tc>
      </w:tr>
      <w:tr w:rsidR="002936AB" w:rsidRPr="002936AB" w14:paraId="1D98A153" w14:textId="77777777" w:rsidTr="006F5D47">
        <w:tc>
          <w:tcPr>
            <w:tcW w:w="287" w:type="pct"/>
            <w:vAlign w:val="center"/>
          </w:tcPr>
          <w:p w14:paraId="4D465194" w14:textId="77777777" w:rsidR="002B6071" w:rsidRPr="002936AB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82" w:type="pct"/>
            <w:vAlign w:val="center"/>
          </w:tcPr>
          <w:p w14:paraId="1DB4725C" w14:textId="631BAB9B" w:rsidR="002B6071" w:rsidRPr="002936AB" w:rsidRDefault="002E422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092</w:t>
            </w:r>
          </w:p>
        </w:tc>
        <w:tc>
          <w:tcPr>
            <w:tcW w:w="1080" w:type="pct"/>
            <w:vAlign w:val="center"/>
          </w:tcPr>
          <w:p w14:paraId="2E93F3DD" w14:textId="373E0DF0" w:rsidR="002B6071" w:rsidRPr="002936AB" w:rsidRDefault="002E422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Ahmet Çağrı BİLGİLİ</w:t>
            </w:r>
          </w:p>
        </w:tc>
        <w:tc>
          <w:tcPr>
            <w:tcW w:w="1315" w:type="pct"/>
            <w:vAlign w:val="center"/>
          </w:tcPr>
          <w:p w14:paraId="7CFF20DA" w14:textId="2E676302" w:rsidR="002B6071" w:rsidRPr="002936AB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Nöroloji Kliniği</w:t>
            </w:r>
          </w:p>
        </w:tc>
        <w:tc>
          <w:tcPr>
            <w:tcW w:w="1636" w:type="pct"/>
            <w:vAlign w:val="center"/>
          </w:tcPr>
          <w:p w14:paraId="629C348B" w14:textId="144C6A9E" w:rsidR="002B6071" w:rsidRPr="002936AB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Kalp</w:t>
            </w:r>
            <w:r w:rsidRPr="002936AB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Damar Cerrahi</w:t>
            </w:r>
            <w:r w:rsidRPr="002936A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YBÜ</w:t>
            </w:r>
          </w:p>
        </w:tc>
      </w:tr>
      <w:tr w:rsidR="002936AB" w:rsidRPr="002936AB" w14:paraId="3D835189" w14:textId="77777777" w:rsidTr="006F5D47">
        <w:tc>
          <w:tcPr>
            <w:tcW w:w="287" w:type="pct"/>
            <w:vAlign w:val="center"/>
          </w:tcPr>
          <w:p w14:paraId="0371A50E" w14:textId="77777777" w:rsidR="002B6071" w:rsidRPr="002936AB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82" w:type="pct"/>
            <w:vAlign w:val="center"/>
          </w:tcPr>
          <w:p w14:paraId="39D5AA88" w14:textId="68BDE79D" w:rsidR="002B6071" w:rsidRPr="002936AB" w:rsidRDefault="002E422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51</w:t>
            </w:r>
          </w:p>
        </w:tc>
        <w:tc>
          <w:tcPr>
            <w:tcW w:w="1080" w:type="pct"/>
            <w:vAlign w:val="center"/>
          </w:tcPr>
          <w:p w14:paraId="54FBEFD5" w14:textId="35811525" w:rsidR="002B6071" w:rsidRPr="002936AB" w:rsidRDefault="002E422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Ahmet Furkan ATEŞ</w:t>
            </w:r>
          </w:p>
        </w:tc>
        <w:tc>
          <w:tcPr>
            <w:tcW w:w="1315" w:type="pct"/>
            <w:vAlign w:val="center"/>
          </w:tcPr>
          <w:p w14:paraId="602CA2B5" w14:textId="00AEEDEC" w:rsidR="002B6071" w:rsidRPr="002936AB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Nöroloji Kliniği</w:t>
            </w:r>
          </w:p>
        </w:tc>
        <w:tc>
          <w:tcPr>
            <w:tcW w:w="1636" w:type="pct"/>
            <w:vAlign w:val="center"/>
          </w:tcPr>
          <w:p w14:paraId="2B6ADBE9" w14:textId="52A2EB0A" w:rsidR="002B6071" w:rsidRPr="002936AB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Kalp</w:t>
            </w:r>
            <w:r w:rsidRPr="002936AB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Damar Cerrahi</w:t>
            </w:r>
            <w:r w:rsidRPr="002936A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YBÜ</w:t>
            </w:r>
          </w:p>
        </w:tc>
      </w:tr>
      <w:tr w:rsidR="002936AB" w:rsidRPr="002936AB" w14:paraId="141D7B49" w14:textId="77777777" w:rsidTr="006F5D47">
        <w:tc>
          <w:tcPr>
            <w:tcW w:w="287" w:type="pct"/>
            <w:vAlign w:val="center"/>
          </w:tcPr>
          <w:p w14:paraId="71DBD114" w14:textId="77777777" w:rsidR="007109AF" w:rsidRPr="002936AB" w:rsidRDefault="007109A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82" w:type="pct"/>
            <w:vAlign w:val="center"/>
          </w:tcPr>
          <w:p w14:paraId="18F0E414" w14:textId="31279989" w:rsidR="007109AF" w:rsidRPr="002936AB" w:rsidRDefault="002E422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31</w:t>
            </w:r>
          </w:p>
        </w:tc>
        <w:tc>
          <w:tcPr>
            <w:tcW w:w="1080" w:type="pct"/>
            <w:vAlign w:val="center"/>
          </w:tcPr>
          <w:p w14:paraId="6C6A97D3" w14:textId="25077AEA" w:rsidR="007109AF" w:rsidRPr="002936AB" w:rsidRDefault="002E422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Ahmet KÖSE</w:t>
            </w:r>
          </w:p>
        </w:tc>
        <w:tc>
          <w:tcPr>
            <w:tcW w:w="1315" w:type="pct"/>
            <w:vAlign w:val="center"/>
          </w:tcPr>
          <w:p w14:paraId="504F5B35" w14:textId="6E97DE14" w:rsidR="007109AF" w:rsidRPr="002936AB" w:rsidRDefault="007109A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öz Kliniği</w:t>
            </w:r>
          </w:p>
        </w:tc>
        <w:tc>
          <w:tcPr>
            <w:tcW w:w="1636" w:type="pct"/>
            <w:vAlign w:val="center"/>
          </w:tcPr>
          <w:p w14:paraId="0F6AED47" w14:textId="496D085B" w:rsidR="007109AF" w:rsidRPr="002936AB" w:rsidRDefault="007109AF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öğüs YBÜ</w:t>
            </w:r>
          </w:p>
        </w:tc>
      </w:tr>
      <w:tr w:rsidR="002936AB" w:rsidRPr="002936AB" w14:paraId="0AAE65B1" w14:textId="77777777" w:rsidTr="006F5D47">
        <w:tc>
          <w:tcPr>
            <w:tcW w:w="287" w:type="pct"/>
            <w:vAlign w:val="center"/>
          </w:tcPr>
          <w:p w14:paraId="4A0F65BA" w14:textId="77777777" w:rsidR="007109AF" w:rsidRPr="002936AB" w:rsidRDefault="007109A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82" w:type="pct"/>
            <w:vAlign w:val="center"/>
          </w:tcPr>
          <w:p w14:paraId="4BBE71FA" w14:textId="024CD57D" w:rsidR="007109AF" w:rsidRPr="002936AB" w:rsidRDefault="002E422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35</w:t>
            </w:r>
          </w:p>
        </w:tc>
        <w:tc>
          <w:tcPr>
            <w:tcW w:w="1080" w:type="pct"/>
            <w:vAlign w:val="center"/>
          </w:tcPr>
          <w:p w14:paraId="642762C1" w14:textId="6322D85A" w:rsidR="007109AF" w:rsidRPr="002936AB" w:rsidRDefault="002E422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Arif Kaan KURTYEMEZ</w:t>
            </w:r>
          </w:p>
        </w:tc>
        <w:tc>
          <w:tcPr>
            <w:tcW w:w="1315" w:type="pct"/>
            <w:vAlign w:val="center"/>
          </w:tcPr>
          <w:p w14:paraId="56046545" w14:textId="55C3F43B" w:rsidR="007109AF" w:rsidRPr="002936AB" w:rsidRDefault="007109A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öz Kliniği</w:t>
            </w:r>
          </w:p>
        </w:tc>
        <w:tc>
          <w:tcPr>
            <w:tcW w:w="1636" w:type="pct"/>
            <w:vAlign w:val="center"/>
          </w:tcPr>
          <w:p w14:paraId="01ADFC22" w14:textId="76E670A9" w:rsidR="007109AF" w:rsidRPr="002936AB" w:rsidRDefault="007109AF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öğüs YBÜ</w:t>
            </w:r>
          </w:p>
        </w:tc>
      </w:tr>
      <w:tr w:rsidR="0066362D" w:rsidRPr="002936AB" w14:paraId="022D25AF" w14:textId="77777777" w:rsidTr="006F5D47">
        <w:tc>
          <w:tcPr>
            <w:tcW w:w="287" w:type="pct"/>
            <w:vAlign w:val="center"/>
          </w:tcPr>
          <w:p w14:paraId="5F7FF9C3" w14:textId="77777777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682" w:type="pct"/>
            <w:vAlign w:val="center"/>
          </w:tcPr>
          <w:p w14:paraId="4B9DA318" w14:textId="1166F3A1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234</w:t>
            </w:r>
          </w:p>
        </w:tc>
        <w:tc>
          <w:tcPr>
            <w:tcW w:w="1080" w:type="pct"/>
            <w:vAlign w:val="center"/>
          </w:tcPr>
          <w:p w14:paraId="7986A489" w14:textId="53E63A74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Aslı ÖZMEN</w:t>
            </w:r>
          </w:p>
        </w:tc>
        <w:tc>
          <w:tcPr>
            <w:tcW w:w="13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D630D49" w14:textId="6FF20838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ündüz</w:t>
            </w:r>
            <w:r w:rsidRPr="002936A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Hastanesi/Algoloji</w:t>
            </w:r>
          </w:p>
        </w:tc>
        <w:tc>
          <w:tcPr>
            <w:tcW w:w="1636" w:type="pct"/>
            <w:vAlign w:val="center"/>
          </w:tcPr>
          <w:p w14:paraId="1C018A8E" w14:textId="7C020AEF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66362D" w:rsidRPr="002936AB" w14:paraId="21FE5ED2" w14:textId="77777777" w:rsidTr="006F5D47">
        <w:tc>
          <w:tcPr>
            <w:tcW w:w="287" w:type="pct"/>
            <w:vAlign w:val="center"/>
          </w:tcPr>
          <w:p w14:paraId="190B519D" w14:textId="77777777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682" w:type="pct"/>
            <w:vAlign w:val="center"/>
          </w:tcPr>
          <w:p w14:paraId="6246BFDD" w14:textId="21B1E6E9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262</w:t>
            </w:r>
          </w:p>
        </w:tc>
        <w:tc>
          <w:tcPr>
            <w:tcW w:w="1080" w:type="pct"/>
            <w:vAlign w:val="center"/>
          </w:tcPr>
          <w:p w14:paraId="4F3B6B3C" w14:textId="7CE0BC22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Aslı SEVİNÇ</w:t>
            </w:r>
          </w:p>
        </w:tc>
        <w:tc>
          <w:tcPr>
            <w:tcW w:w="13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58DB07E" w14:textId="33324522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ündüz</w:t>
            </w:r>
            <w:r w:rsidRPr="002936A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Hastanesi/Algoloji</w:t>
            </w:r>
          </w:p>
        </w:tc>
        <w:tc>
          <w:tcPr>
            <w:tcW w:w="1636" w:type="pct"/>
            <w:vAlign w:val="center"/>
          </w:tcPr>
          <w:p w14:paraId="17B8A77F" w14:textId="0EF12F1F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66362D" w:rsidRPr="002936AB" w14:paraId="1C2D8D84" w14:textId="77777777" w:rsidTr="006F5D47">
        <w:tc>
          <w:tcPr>
            <w:tcW w:w="287" w:type="pct"/>
            <w:vAlign w:val="center"/>
          </w:tcPr>
          <w:p w14:paraId="36887428" w14:textId="77777777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82" w:type="pct"/>
            <w:vAlign w:val="center"/>
          </w:tcPr>
          <w:p w14:paraId="2BDD0284" w14:textId="0F9DF70B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48</w:t>
            </w:r>
          </w:p>
        </w:tc>
        <w:tc>
          <w:tcPr>
            <w:tcW w:w="1080" w:type="pct"/>
            <w:vAlign w:val="center"/>
          </w:tcPr>
          <w:p w14:paraId="58B64F94" w14:textId="4B7AC8E6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Aybüke BOZOĞLU</w:t>
            </w:r>
          </w:p>
        </w:tc>
        <w:tc>
          <w:tcPr>
            <w:tcW w:w="13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17C17F" w14:textId="2A92EC6A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ündüz</w:t>
            </w:r>
            <w:r w:rsidRPr="002936A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Hastanesi/Algoloji</w:t>
            </w:r>
          </w:p>
        </w:tc>
        <w:tc>
          <w:tcPr>
            <w:tcW w:w="1636" w:type="pct"/>
            <w:vAlign w:val="center"/>
          </w:tcPr>
          <w:p w14:paraId="5B671215" w14:textId="61856D16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66362D" w:rsidRPr="002936AB" w14:paraId="6DAF7D4D" w14:textId="77777777" w:rsidTr="006F5D47">
        <w:tc>
          <w:tcPr>
            <w:tcW w:w="287" w:type="pct"/>
            <w:vAlign w:val="center"/>
          </w:tcPr>
          <w:p w14:paraId="1A9ACB49" w14:textId="77777777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682" w:type="pct"/>
            <w:vAlign w:val="center"/>
          </w:tcPr>
          <w:p w14:paraId="3F756A30" w14:textId="4E2742AB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022</w:t>
            </w:r>
          </w:p>
        </w:tc>
        <w:tc>
          <w:tcPr>
            <w:tcW w:w="1080" w:type="pct"/>
            <w:vAlign w:val="center"/>
          </w:tcPr>
          <w:p w14:paraId="167795E5" w14:textId="736543D2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Aylin RUŞEN</w:t>
            </w:r>
          </w:p>
        </w:tc>
        <w:tc>
          <w:tcPr>
            <w:tcW w:w="13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BE3F99" w14:textId="618467C9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ündüz</w:t>
            </w:r>
            <w:r w:rsidRPr="002936A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Hastanesi/Algoloji</w:t>
            </w:r>
          </w:p>
        </w:tc>
        <w:tc>
          <w:tcPr>
            <w:tcW w:w="1636" w:type="pct"/>
            <w:vAlign w:val="center"/>
          </w:tcPr>
          <w:p w14:paraId="119A760D" w14:textId="3EB4E12B" w:rsidR="0066362D" w:rsidRPr="002936AB" w:rsidRDefault="0066362D" w:rsidP="0066362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9964D5" w:rsidRPr="002936AB" w14:paraId="48B18B93" w14:textId="77777777" w:rsidTr="006F5D47">
        <w:tc>
          <w:tcPr>
            <w:tcW w:w="287" w:type="pct"/>
            <w:vAlign w:val="center"/>
          </w:tcPr>
          <w:p w14:paraId="0066F61A" w14:textId="77777777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82" w:type="pct"/>
            <w:vAlign w:val="center"/>
          </w:tcPr>
          <w:p w14:paraId="08FBF221" w14:textId="2C85B090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225</w:t>
            </w:r>
          </w:p>
        </w:tc>
        <w:tc>
          <w:tcPr>
            <w:tcW w:w="1080" w:type="pct"/>
            <w:vAlign w:val="center"/>
          </w:tcPr>
          <w:p w14:paraId="448495AF" w14:textId="01EA9C5E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Aysu ARSLAN</w:t>
            </w:r>
          </w:p>
        </w:tc>
        <w:tc>
          <w:tcPr>
            <w:tcW w:w="13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6F3D8C" w14:textId="65CCE843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Kemoterapi Ünitesi </w:t>
            </w:r>
          </w:p>
        </w:tc>
        <w:tc>
          <w:tcPr>
            <w:tcW w:w="1636" w:type="pct"/>
            <w:vAlign w:val="center"/>
          </w:tcPr>
          <w:p w14:paraId="1F98EC64" w14:textId="7C5A8068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Yara Bakımı Ünitesi</w:t>
            </w:r>
          </w:p>
        </w:tc>
      </w:tr>
      <w:tr w:rsidR="009964D5" w:rsidRPr="002936AB" w14:paraId="712230DA" w14:textId="77777777" w:rsidTr="00C25810">
        <w:tc>
          <w:tcPr>
            <w:tcW w:w="287" w:type="pct"/>
            <w:vAlign w:val="center"/>
          </w:tcPr>
          <w:p w14:paraId="5E4458AC" w14:textId="77777777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682" w:type="pct"/>
            <w:vAlign w:val="center"/>
          </w:tcPr>
          <w:p w14:paraId="7F0AA941" w14:textId="57197F45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027</w:t>
            </w:r>
          </w:p>
        </w:tc>
        <w:tc>
          <w:tcPr>
            <w:tcW w:w="1080" w:type="pct"/>
            <w:vAlign w:val="center"/>
          </w:tcPr>
          <w:p w14:paraId="570C1C98" w14:textId="4C710D0D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Ayşe ALTAŞ</w:t>
            </w:r>
          </w:p>
        </w:tc>
        <w:tc>
          <w:tcPr>
            <w:tcW w:w="13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B1E856" w14:textId="00F7516C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Kemoterapi Ünitesi </w:t>
            </w:r>
          </w:p>
        </w:tc>
        <w:tc>
          <w:tcPr>
            <w:tcW w:w="1636" w:type="pct"/>
            <w:vAlign w:val="center"/>
          </w:tcPr>
          <w:p w14:paraId="722ADB0B" w14:textId="23E2B182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Yara Bakımı Ünitesi</w:t>
            </w:r>
          </w:p>
        </w:tc>
      </w:tr>
      <w:tr w:rsidR="009964D5" w:rsidRPr="002936AB" w14:paraId="37363B8B" w14:textId="77777777" w:rsidTr="00C25810">
        <w:tc>
          <w:tcPr>
            <w:tcW w:w="287" w:type="pct"/>
            <w:vAlign w:val="center"/>
          </w:tcPr>
          <w:p w14:paraId="47B8FEC6" w14:textId="77777777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82" w:type="pct"/>
            <w:vAlign w:val="center"/>
          </w:tcPr>
          <w:p w14:paraId="1F12DB35" w14:textId="699C89D6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235</w:t>
            </w:r>
          </w:p>
        </w:tc>
        <w:tc>
          <w:tcPr>
            <w:tcW w:w="1080" w:type="pct"/>
            <w:vAlign w:val="center"/>
          </w:tcPr>
          <w:p w14:paraId="31703B99" w14:textId="1CDE16E2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Ayşe ERDENER</w:t>
            </w:r>
          </w:p>
        </w:tc>
        <w:tc>
          <w:tcPr>
            <w:tcW w:w="13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AB3107" w14:textId="2AFB521C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Kemoterapi Ünitesi </w:t>
            </w:r>
          </w:p>
        </w:tc>
        <w:tc>
          <w:tcPr>
            <w:tcW w:w="1636" w:type="pct"/>
            <w:vAlign w:val="center"/>
          </w:tcPr>
          <w:p w14:paraId="7784A837" w14:textId="59196EBD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Nöroloji Kliniği</w:t>
            </w:r>
          </w:p>
        </w:tc>
      </w:tr>
      <w:tr w:rsidR="009964D5" w:rsidRPr="002936AB" w14:paraId="167A7F8E" w14:textId="77777777" w:rsidTr="00C25810">
        <w:tc>
          <w:tcPr>
            <w:tcW w:w="287" w:type="pct"/>
            <w:vAlign w:val="center"/>
          </w:tcPr>
          <w:p w14:paraId="36971D30" w14:textId="77777777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682" w:type="pct"/>
            <w:vAlign w:val="center"/>
          </w:tcPr>
          <w:p w14:paraId="5E477E2C" w14:textId="378C5DE1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86</w:t>
            </w:r>
          </w:p>
        </w:tc>
        <w:tc>
          <w:tcPr>
            <w:tcW w:w="1080" w:type="pct"/>
            <w:vAlign w:val="center"/>
          </w:tcPr>
          <w:p w14:paraId="77C03F9D" w14:textId="283EE7F8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Ayşe Gül ER</w:t>
            </w:r>
          </w:p>
        </w:tc>
        <w:tc>
          <w:tcPr>
            <w:tcW w:w="1315" w:type="pct"/>
          </w:tcPr>
          <w:p w14:paraId="25555DE0" w14:textId="0689C6A8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Kemoterapi Ünitesi </w:t>
            </w:r>
          </w:p>
        </w:tc>
        <w:tc>
          <w:tcPr>
            <w:tcW w:w="1636" w:type="pct"/>
            <w:vAlign w:val="center"/>
          </w:tcPr>
          <w:p w14:paraId="56FF2D52" w14:textId="62CD3A0A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Nöroloji Kliniği</w:t>
            </w:r>
          </w:p>
        </w:tc>
      </w:tr>
      <w:tr w:rsidR="009964D5" w:rsidRPr="002936AB" w14:paraId="2EDA49FE" w14:textId="77777777" w:rsidTr="006F5D47">
        <w:tc>
          <w:tcPr>
            <w:tcW w:w="287" w:type="pct"/>
            <w:vAlign w:val="center"/>
          </w:tcPr>
          <w:p w14:paraId="747C191D" w14:textId="77777777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682" w:type="pct"/>
            <w:vAlign w:val="center"/>
          </w:tcPr>
          <w:p w14:paraId="57DC6605" w14:textId="05F5FD54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074</w:t>
            </w:r>
          </w:p>
        </w:tc>
        <w:tc>
          <w:tcPr>
            <w:tcW w:w="1080" w:type="pct"/>
            <w:vAlign w:val="center"/>
          </w:tcPr>
          <w:p w14:paraId="3D42AAA7" w14:textId="3DF5F201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Batuhan ÇATALDAŞ</w:t>
            </w:r>
          </w:p>
        </w:tc>
        <w:tc>
          <w:tcPr>
            <w:tcW w:w="1315" w:type="pct"/>
            <w:vAlign w:val="center"/>
          </w:tcPr>
          <w:p w14:paraId="4199A488" w14:textId="6E96C8C6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Kemoterapi Ünitesi </w:t>
            </w:r>
          </w:p>
        </w:tc>
        <w:tc>
          <w:tcPr>
            <w:tcW w:w="1636" w:type="pct"/>
            <w:vAlign w:val="center"/>
          </w:tcPr>
          <w:p w14:paraId="3E49C368" w14:textId="76388D43" w:rsidR="009964D5" w:rsidRPr="002936AB" w:rsidRDefault="009964D5" w:rsidP="009964D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Nöroloji Kliniği</w:t>
            </w:r>
          </w:p>
        </w:tc>
      </w:tr>
      <w:tr w:rsidR="00D04F5E" w:rsidRPr="002936AB" w14:paraId="0E0C4E9E" w14:textId="77777777" w:rsidTr="00C25810">
        <w:tc>
          <w:tcPr>
            <w:tcW w:w="287" w:type="pct"/>
            <w:vAlign w:val="center"/>
          </w:tcPr>
          <w:p w14:paraId="07556D9E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682" w:type="pct"/>
            <w:vAlign w:val="center"/>
          </w:tcPr>
          <w:p w14:paraId="735AFFCA" w14:textId="05350DAA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11</w:t>
            </w:r>
          </w:p>
        </w:tc>
        <w:tc>
          <w:tcPr>
            <w:tcW w:w="1080" w:type="pct"/>
            <w:vAlign w:val="center"/>
          </w:tcPr>
          <w:p w14:paraId="0513EDD6" w14:textId="1276E295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 xml:space="preserve">Bedia </w:t>
            </w:r>
            <w:proofErr w:type="spellStart"/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Nazel</w:t>
            </w:r>
            <w:proofErr w:type="spellEnd"/>
            <w:r w:rsidRPr="002E422F">
              <w:rPr>
                <w:rFonts w:ascii="Times New Roman" w:hAnsi="Times New Roman" w:cs="Times New Roman"/>
                <w:sz w:val="20"/>
                <w:szCs w:val="20"/>
              </w:rPr>
              <w:t xml:space="preserve"> CELEP</w:t>
            </w:r>
          </w:p>
        </w:tc>
        <w:tc>
          <w:tcPr>
            <w:tcW w:w="1315" w:type="pct"/>
          </w:tcPr>
          <w:p w14:paraId="6897CB2F" w14:textId="092C3B14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  <w:vAlign w:val="center"/>
          </w:tcPr>
          <w:p w14:paraId="225ABCDE" w14:textId="038DBE5F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Yenidoğan</w:t>
            </w:r>
            <w:proofErr w:type="spell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YBÜ-1</w:t>
            </w:r>
          </w:p>
        </w:tc>
      </w:tr>
      <w:tr w:rsidR="00D04F5E" w:rsidRPr="002936AB" w14:paraId="3658C4FF" w14:textId="77777777" w:rsidTr="009108BE">
        <w:tc>
          <w:tcPr>
            <w:tcW w:w="287" w:type="pct"/>
            <w:vAlign w:val="center"/>
          </w:tcPr>
          <w:p w14:paraId="0930BF32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682" w:type="pct"/>
            <w:vAlign w:val="center"/>
          </w:tcPr>
          <w:p w14:paraId="2E2392B1" w14:textId="2CF144C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261</w:t>
            </w:r>
          </w:p>
        </w:tc>
        <w:tc>
          <w:tcPr>
            <w:tcW w:w="1080" w:type="pct"/>
            <w:vAlign w:val="center"/>
          </w:tcPr>
          <w:p w14:paraId="25BF6C9D" w14:textId="35C8D0CA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Burçin SÖZERİ</w:t>
            </w:r>
          </w:p>
        </w:tc>
        <w:tc>
          <w:tcPr>
            <w:tcW w:w="1315" w:type="pct"/>
          </w:tcPr>
          <w:p w14:paraId="3BB6947C" w14:textId="00E32A4A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666B1D88" w14:textId="6FCCE640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Yenidoğan</w:t>
            </w:r>
            <w:proofErr w:type="spell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YBÜ-2</w:t>
            </w:r>
          </w:p>
        </w:tc>
      </w:tr>
      <w:tr w:rsidR="00D04F5E" w:rsidRPr="002936AB" w14:paraId="6E08B7B9" w14:textId="77777777" w:rsidTr="009108BE">
        <w:tc>
          <w:tcPr>
            <w:tcW w:w="287" w:type="pct"/>
            <w:vAlign w:val="center"/>
          </w:tcPr>
          <w:p w14:paraId="068A3545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682" w:type="pct"/>
            <w:vAlign w:val="center"/>
          </w:tcPr>
          <w:p w14:paraId="7F2A483E" w14:textId="3631F34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029</w:t>
            </w:r>
          </w:p>
        </w:tc>
        <w:tc>
          <w:tcPr>
            <w:tcW w:w="1080" w:type="pct"/>
            <w:vAlign w:val="center"/>
          </w:tcPr>
          <w:p w14:paraId="14226ADC" w14:textId="12A09AA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Ceren KARAÇOLAK</w:t>
            </w:r>
          </w:p>
        </w:tc>
        <w:tc>
          <w:tcPr>
            <w:tcW w:w="1315" w:type="pct"/>
          </w:tcPr>
          <w:p w14:paraId="076A48FA" w14:textId="25D9F8F4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137E4423" w14:textId="22AA17BE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Yenidoğan</w:t>
            </w:r>
            <w:proofErr w:type="spell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YBÜ-3</w:t>
            </w:r>
          </w:p>
        </w:tc>
      </w:tr>
      <w:tr w:rsidR="00D04F5E" w:rsidRPr="002936AB" w14:paraId="561FB72C" w14:textId="77777777" w:rsidTr="006F5D47">
        <w:tc>
          <w:tcPr>
            <w:tcW w:w="287" w:type="pct"/>
            <w:vAlign w:val="center"/>
          </w:tcPr>
          <w:p w14:paraId="5F7D1935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682" w:type="pct"/>
            <w:vAlign w:val="center"/>
          </w:tcPr>
          <w:p w14:paraId="5D3D00C3" w14:textId="50A53B03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091</w:t>
            </w:r>
          </w:p>
        </w:tc>
        <w:tc>
          <w:tcPr>
            <w:tcW w:w="1080" w:type="pct"/>
            <w:vAlign w:val="center"/>
          </w:tcPr>
          <w:p w14:paraId="08531202" w14:textId="0AA9BD6A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Ceren MOLVA</w:t>
            </w:r>
          </w:p>
        </w:tc>
        <w:tc>
          <w:tcPr>
            <w:tcW w:w="1315" w:type="pct"/>
            <w:vAlign w:val="center"/>
          </w:tcPr>
          <w:p w14:paraId="75E6900B" w14:textId="060E538E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Üroloji</w:t>
            </w:r>
          </w:p>
        </w:tc>
        <w:tc>
          <w:tcPr>
            <w:tcW w:w="1636" w:type="pct"/>
            <w:vAlign w:val="center"/>
          </w:tcPr>
          <w:p w14:paraId="2930F47A" w14:textId="04C07EBC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Beyin Cerrahi YBÜ </w:t>
            </w:r>
          </w:p>
        </w:tc>
      </w:tr>
      <w:tr w:rsidR="00D04F5E" w:rsidRPr="002936AB" w14:paraId="5D05935B" w14:textId="77777777" w:rsidTr="006F5D47">
        <w:tc>
          <w:tcPr>
            <w:tcW w:w="287" w:type="pct"/>
            <w:vAlign w:val="center"/>
          </w:tcPr>
          <w:p w14:paraId="19C2FE6F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682" w:type="pct"/>
            <w:vAlign w:val="center"/>
          </w:tcPr>
          <w:p w14:paraId="68A7ADEE" w14:textId="1F9A259E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07</w:t>
            </w:r>
          </w:p>
        </w:tc>
        <w:tc>
          <w:tcPr>
            <w:tcW w:w="1080" w:type="pct"/>
            <w:vAlign w:val="center"/>
          </w:tcPr>
          <w:p w14:paraId="03C879DA" w14:textId="404E1024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Ceren TAŞ</w:t>
            </w:r>
          </w:p>
        </w:tc>
        <w:tc>
          <w:tcPr>
            <w:tcW w:w="1315" w:type="pct"/>
            <w:vAlign w:val="center"/>
          </w:tcPr>
          <w:p w14:paraId="3CF7535F" w14:textId="6EA82A73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Üroloji</w:t>
            </w:r>
          </w:p>
        </w:tc>
        <w:tc>
          <w:tcPr>
            <w:tcW w:w="1636" w:type="pct"/>
            <w:vAlign w:val="center"/>
          </w:tcPr>
          <w:p w14:paraId="77463FAC" w14:textId="67CA94D6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Beyin Cerrahi YBÜ</w:t>
            </w:r>
          </w:p>
        </w:tc>
      </w:tr>
      <w:tr w:rsidR="00D04F5E" w:rsidRPr="002936AB" w14:paraId="45EE2F50" w14:textId="77777777" w:rsidTr="006F5D47">
        <w:tc>
          <w:tcPr>
            <w:tcW w:w="287" w:type="pct"/>
            <w:vAlign w:val="center"/>
          </w:tcPr>
          <w:p w14:paraId="39F2FD39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682" w:type="pct"/>
            <w:vAlign w:val="center"/>
          </w:tcPr>
          <w:p w14:paraId="39E95484" w14:textId="052252C9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30</w:t>
            </w:r>
          </w:p>
        </w:tc>
        <w:tc>
          <w:tcPr>
            <w:tcW w:w="1080" w:type="pct"/>
            <w:vAlign w:val="center"/>
          </w:tcPr>
          <w:p w14:paraId="475C1981" w14:textId="6BAB5691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Ceylin ARTUN</w:t>
            </w:r>
          </w:p>
        </w:tc>
        <w:tc>
          <w:tcPr>
            <w:tcW w:w="1315" w:type="pct"/>
            <w:vAlign w:val="center"/>
          </w:tcPr>
          <w:p w14:paraId="334B43A1" w14:textId="22519B7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Yara Bakımı Ünitesi</w:t>
            </w:r>
          </w:p>
        </w:tc>
        <w:tc>
          <w:tcPr>
            <w:tcW w:w="1636" w:type="pct"/>
            <w:vAlign w:val="center"/>
          </w:tcPr>
          <w:p w14:paraId="696E4231" w14:textId="608B7DDF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YBÜ</w:t>
            </w:r>
          </w:p>
        </w:tc>
      </w:tr>
      <w:tr w:rsidR="00D04F5E" w:rsidRPr="002936AB" w14:paraId="5CFDBCB8" w14:textId="77777777" w:rsidTr="00C25810">
        <w:tc>
          <w:tcPr>
            <w:tcW w:w="287" w:type="pct"/>
            <w:vAlign w:val="center"/>
          </w:tcPr>
          <w:p w14:paraId="5D99DDE9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682" w:type="pct"/>
            <w:vAlign w:val="center"/>
          </w:tcPr>
          <w:p w14:paraId="72E32947" w14:textId="084473D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271</w:t>
            </w:r>
          </w:p>
        </w:tc>
        <w:tc>
          <w:tcPr>
            <w:tcW w:w="1080" w:type="pct"/>
            <w:vAlign w:val="center"/>
          </w:tcPr>
          <w:p w14:paraId="0FB38FBE" w14:textId="42D86A88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Cudi BAL</w:t>
            </w:r>
          </w:p>
        </w:tc>
        <w:tc>
          <w:tcPr>
            <w:tcW w:w="1315" w:type="pct"/>
            <w:vAlign w:val="center"/>
          </w:tcPr>
          <w:p w14:paraId="769E24BE" w14:textId="2FC6780E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Yara Bakımı Ünitesi</w:t>
            </w:r>
          </w:p>
        </w:tc>
        <w:tc>
          <w:tcPr>
            <w:tcW w:w="1636" w:type="pct"/>
            <w:vAlign w:val="center"/>
          </w:tcPr>
          <w:p w14:paraId="2BF47A1F" w14:textId="6268BF75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YBÜ</w:t>
            </w:r>
          </w:p>
        </w:tc>
      </w:tr>
      <w:tr w:rsidR="00D04F5E" w:rsidRPr="002936AB" w14:paraId="0EF780C7" w14:textId="77777777" w:rsidTr="00C25810">
        <w:tc>
          <w:tcPr>
            <w:tcW w:w="287" w:type="pct"/>
            <w:vAlign w:val="center"/>
          </w:tcPr>
          <w:p w14:paraId="0D3DC74C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682" w:type="pct"/>
            <w:vAlign w:val="center"/>
          </w:tcPr>
          <w:p w14:paraId="16136A08" w14:textId="6563BBFA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032</w:t>
            </w:r>
          </w:p>
        </w:tc>
        <w:tc>
          <w:tcPr>
            <w:tcW w:w="1080" w:type="pct"/>
            <w:vAlign w:val="center"/>
          </w:tcPr>
          <w:p w14:paraId="01D769F6" w14:textId="7D33BF5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Defne Nur OSOYDAN</w:t>
            </w:r>
          </w:p>
        </w:tc>
        <w:tc>
          <w:tcPr>
            <w:tcW w:w="1315" w:type="pct"/>
            <w:vAlign w:val="center"/>
          </w:tcPr>
          <w:p w14:paraId="4008A68F" w14:textId="6BF877A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astroenteroloj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7EF08D44" w14:textId="77777777" w:rsidR="00FC3C8D" w:rsidRPr="00FC3C8D" w:rsidRDefault="00FC3C8D" w:rsidP="00FC3C8D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3C8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FC3C8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FC3C8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  <w:p w14:paraId="26EA8B87" w14:textId="05C81DE5" w:rsidR="00D04F5E" w:rsidRPr="00FC3C8D" w:rsidRDefault="00D04F5E" w:rsidP="00FC3C8D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F5E" w:rsidRPr="002936AB" w14:paraId="1CE6B202" w14:textId="77777777" w:rsidTr="006F5D47">
        <w:tc>
          <w:tcPr>
            <w:tcW w:w="287" w:type="pct"/>
            <w:vAlign w:val="center"/>
          </w:tcPr>
          <w:p w14:paraId="481417C0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682" w:type="pct"/>
            <w:vAlign w:val="center"/>
          </w:tcPr>
          <w:p w14:paraId="45E00933" w14:textId="26498ECE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31201002</w:t>
            </w:r>
          </w:p>
        </w:tc>
        <w:tc>
          <w:tcPr>
            <w:tcW w:w="1080" w:type="pct"/>
            <w:vAlign w:val="center"/>
          </w:tcPr>
          <w:p w14:paraId="3ECDCB4F" w14:textId="19678EB3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Dilan KARADENİZ</w:t>
            </w:r>
          </w:p>
        </w:tc>
        <w:tc>
          <w:tcPr>
            <w:tcW w:w="1315" w:type="pct"/>
            <w:vAlign w:val="center"/>
          </w:tcPr>
          <w:p w14:paraId="77FD711C" w14:textId="3613B902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astroenteroloj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50E93017" w14:textId="66899049" w:rsidR="00D04F5E" w:rsidRPr="003270EB" w:rsidRDefault="00FC3C8D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FC3C8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FC3C8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FC3C8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D04F5E" w:rsidRPr="002936AB" w14:paraId="3237F420" w14:textId="77777777" w:rsidTr="006F5D47">
        <w:tc>
          <w:tcPr>
            <w:tcW w:w="287" w:type="pct"/>
            <w:vAlign w:val="center"/>
          </w:tcPr>
          <w:p w14:paraId="5947AD6C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682" w:type="pct"/>
            <w:vAlign w:val="center"/>
          </w:tcPr>
          <w:p w14:paraId="2DD4F901" w14:textId="17FC6BE6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32</w:t>
            </w:r>
          </w:p>
        </w:tc>
        <w:tc>
          <w:tcPr>
            <w:tcW w:w="1080" w:type="pct"/>
            <w:vAlign w:val="center"/>
          </w:tcPr>
          <w:p w14:paraId="5E615D00" w14:textId="62C409BC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Dilara ARSLAN</w:t>
            </w:r>
          </w:p>
        </w:tc>
        <w:tc>
          <w:tcPr>
            <w:tcW w:w="1315" w:type="pct"/>
            <w:vAlign w:val="center"/>
          </w:tcPr>
          <w:p w14:paraId="5839A755" w14:textId="2DAD4C22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astroenteroloj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36D55C05" w14:textId="6E3198B0" w:rsidR="00D04F5E" w:rsidRPr="003270EB" w:rsidRDefault="00FC3C8D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FC3C8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FC3C8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FC3C8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D04F5E" w:rsidRPr="002936AB" w14:paraId="67347182" w14:textId="77777777" w:rsidTr="006F5D47">
        <w:tc>
          <w:tcPr>
            <w:tcW w:w="287" w:type="pct"/>
            <w:vAlign w:val="center"/>
          </w:tcPr>
          <w:p w14:paraId="279D2DF8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682" w:type="pct"/>
            <w:vAlign w:val="center"/>
          </w:tcPr>
          <w:p w14:paraId="53F93B5D" w14:textId="52569E5A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87</w:t>
            </w:r>
          </w:p>
        </w:tc>
        <w:tc>
          <w:tcPr>
            <w:tcW w:w="1080" w:type="pct"/>
            <w:vAlign w:val="center"/>
          </w:tcPr>
          <w:p w14:paraId="1B674870" w14:textId="049569DE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Durdane</w:t>
            </w:r>
            <w:proofErr w:type="spellEnd"/>
            <w:r w:rsidRPr="002E422F">
              <w:rPr>
                <w:rFonts w:ascii="Times New Roman" w:hAnsi="Times New Roman" w:cs="Times New Roman"/>
                <w:sz w:val="20"/>
                <w:szCs w:val="20"/>
              </w:rPr>
              <w:t xml:space="preserve"> Azra ÇELEBİ</w:t>
            </w:r>
          </w:p>
        </w:tc>
        <w:tc>
          <w:tcPr>
            <w:tcW w:w="1315" w:type="pct"/>
            <w:vAlign w:val="center"/>
          </w:tcPr>
          <w:p w14:paraId="6452A882" w14:textId="1911493F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astroenteroloj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5217696E" w14:textId="5E7AD3AF" w:rsidR="00D04F5E" w:rsidRPr="003270EB" w:rsidRDefault="00FC3C8D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FC3C8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FC3C8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FC3C8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D04F5E" w:rsidRPr="002936AB" w14:paraId="6E2D831C" w14:textId="77777777" w:rsidTr="00063D8C">
        <w:tc>
          <w:tcPr>
            <w:tcW w:w="287" w:type="pct"/>
            <w:vAlign w:val="center"/>
          </w:tcPr>
          <w:p w14:paraId="61F36C2E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682" w:type="pct"/>
            <w:vAlign w:val="center"/>
          </w:tcPr>
          <w:p w14:paraId="528A0663" w14:textId="1B2A165C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41</w:t>
            </w:r>
          </w:p>
        </w:tc>
        <w:tc>
          <w:tcPr>
            <w:tcW w:w="1080" w:type="pct"/>
            <w:vAlign w:val="center"/>
          </w:tcPr>
          <w:p w14:paraId="1423F077" w14:textId="1C42A3F9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Duygu KARTBUĞA</w:t>
            </w:r>
          </w:p>
        </w:tc>
        <w:tc>
          <w:tcPr>
            <w:tcW w:w="1315" w:type="pct"/>
          </w:tcPr>
          <w:p w14:paraId="41CCB94E" w14:textId="53C1FE46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7F61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ED7F61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ED7F61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636" w:type="pct"/>
          </w:tcPr>
          <w:p w14:paraId="65EDC864" w14:textId="5265CD8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3180A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03180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</w:tr>
      <w:tr w:rsidR="00D04F5E" w:rsidRPr="002936AB" w14:paraId="7077D4A3" w14:textId="77777777" w:rsidTr="00063D8C">
        <w:tc>
          <w:tcPr>
            <w:tcW w:w="287" w:type="pct"/>
            <w:vAlign w:val="center"/>
          </w:tcPr>
          <w:p w14:paraId="630BC0C1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82" w:type="pct"/>
            <w:vAlign w:val="center"/>
          </w:tcPr>
          <w:p w14:paraId="54EEA86B" w14:textId="53BE61BE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31201280</w:t>
            </w:r>
          </w:p>
        </w:tc>
        <w:tc>
          <w:tcPr>
            <w:tcW w:w="1080" w:type="pct"/>
            <w:vAlign w:val="center"/>
          </w:tcPr>
          <w:p w14:paraId="62BFF7D2" w14:textId="51A78F6E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Duygu KUTLU</w:t>
            </w:r>
          </w:p>
        </w:tc>
        <w:tc>
          <w:tcPr>
            <w:tcW w:w="1315" w:type="pct"/>
          </w:tcPr>
          <w:p w14:paraId="79932327" w14:textId="54449C98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7F61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ED7F61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ED7F61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636" w:type="pct"/>
          </w:tcPr>
          <w:p w14:paraId="1CB896A4" w14:textId="268B2D68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3180A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03180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</w:tr>
      <w:tr w:rsidR="00D04F5E" w:rsidRPr="002936AB" w14:paraId="6A914942" w14:textId="77777777" w:rsidTr="00063D8C">
        <w:tc>
          <w:tcPr>
            <w:tcW w:w="287" w:type="pct"/>
            <w:vAlign w:val="center"/>
          </w:tcPr>
          <w:p w14:paraId="402560DC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682" w:type="pct"/>
            <w:vAlign w:val="center"/>
          </w:tcPr>
          <w:p w14:paraId="7501A445" w14:textId="6268AA66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017</w:t>
            </w:r>
          </w:p>
        </w:tc>
        <w:tc>
          <w:tcPr>
            <w:tcW w:w="1080" w:type="pct"/>
            <w:vAlign w:val="center"/>
          </w:tcPr>
          <w:p w14:paraId="5B07EECA" w14:textId="309E638E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da Nur AKÇAPINAR</w:t>
            </w:r>
          </w:p>
        </w:tc>
        <w:tc>
          <w:tcPr>
            <w:tcW w:w="1315" w:type="pct"/>
          </w:tcPr>
          <w:p w14:paraId="5A60A1CF" w14:textId="673852E6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7F61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ED7F61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ED7F61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636" w:type="pct"/>
          </w:tcPr>
          <w:p w14:paraId="482C67A7" w14:textId="40926E8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3180A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03180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</w:tr>
      <w:tr w:rsidR="00D04F5E" w:rsidRPr="002936AB" w14:paraId="07788350" w14:textId="77777777" w:rsidTr="00063D8C">
        <w:tc>
          <w:tcPr>
            <w:tcW w:w="287" w:type="pct"/>
            <w:vAlign w:val="center"/>
          </w:tcPr>
          <w:p w14:paraId="62B44FC7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682" w:type="pct"/>
            <w:vAlign w:val="center"/>
          </w:tcPr>
          <w:p w14:paraId="3A65673A" w14:textId="55C14A23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44</w:t>
            </w:r>
          </w:p>
        </w:tc>
        <w:tc>
          <w:tcPr>
            <w:tcW w:w="1080" w:type="pct"/>
            <w:vAlign w:val="center"/>
          </w:tcPr>
          <w:p w14:paraId="5F35DF0E" w14:textId="02AA8672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da Nur YANİ</w:t>
            </w:r>
          </w:p>
        </w:tc>
        <w:tc>
          <w:tcPr>
            <w:tcW w:w="1315" w:type="pct"/>
          </w:tcPr>
          <w:p w14:paraId="30BB04C3" w14:textId="76D14008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7F61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ED7F61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ED7F61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636" w:type="pct"/>
          </w:tcPr>
          <w:p w14:paraId="11B27D2B" w14:textId="53672ACC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3180A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03180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</w:tr>
      <w:tr w:rsidR="00D04F5E" w:rsidRPr="002936AB" w14:paraId="5D5E2272" w14:textId="77777777" w:rsidTr="00063D8C">
        <w:tc>
          <w:tcPr>
            <w:tcW w:w="287" w:type="pct"/>
            <w:vAlign w:val="center"/>
          </w:tcPr>
          <w:p w14:paraId="35523961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682" w:type="pct"/>
            <w:vAlign w:val="center"/>
          </w:tcPr>
          <w:p w14:paraId="2E700340" w14:textId="5DC71543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11201313</w:t>
            </w:r>
          </w:p>
        </w:tc>
        <w:tc>
          <w:tcPr>
            <w:tcW w:w="1080" w:type="pct"/>
            <w:vAlign w:val="center"/>
          </w:tcPr>
          <w:p w14:paraId="1A396CE5" w14:textId="35309AAE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laheh</w:t>
            </w:r>
            <w:proofErr w:type="spellEnd"/>
            <w:r w:rsidRPr="002E422F">
              <w:rPr>
                <w:rFonts w:ascii="Times New Roman" w:hAnsi="Times New Roman" w:cs="Times New Roman"/>
                <w:sz w:val="20"/>
                <w:szCs w:val="20"/>
              </w:rPr>
              <w:t xml:space="preserve"> SADEGHI</w:t>
            </w:r>
          </w:p>
        </w:tc>
        <w:tc>
          <w:tcPr>
            <w:tcW w:w="1315" w:type="pct"/>
          </w:tcPr>
          <w:p w14:paraId="28133AF9" w14:textId="5492641F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7F61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ED7F61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ED7F61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636" w:type="pct"/>
          </w:tcPr>
          <w:p w14:paraId="04CA3BA0" w14:textId="689E8C2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3180A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03180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</w:tr>
      <w:tr w:rsidR="00D04F5E" w:rsidRPr="002936AB" w14:paraId="58E78F46" w14:textId="77777777" w:rsidTr="00063D8C">
        <w:tc>
          <w:tcPr>
            <w:tcW w:w="287" w:type="pct"/>
            <w:vAlign w:val="center"/>
          </w:tcPr>
          <w:p w14:paraId="7F5C4787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lastRenderedPageBreak/>
              <w:t>31</w:t>
            </w:r>
          </w:p>
        </w:tc>
        <w:tc>
          <w:tcPr>
            <w:tcW w:w="682" w:type="pct"/>
            <w:vAlign w:val="center"/>
          </w:tcPr>
          <w:p w14:paraId="1230F743" w14:textId="422E1A4A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039</w:t>
            </w:r>
          </w:p>
        </w:tc>
        <w:tc>
          <w:tcPr>
            <w:tcW w:w="1080" w:type="pct"/>
            <w:vAlign w:val="center"/>
          </w:tcPr>
          <w:p w14:paraId="7B8A8A7F" w14:textId="50C76B1C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lanur EKİZ</w:t>
            </w:r>
          </w:p>
        </w:tc>
        <w:tc>
          <w:tcPr>
            <w:tcW w:w="1315" w:type="pct"/>
          </w:tcPr>
          <w:p w14:paraId="0CF01D15" w14:textId="0F17E4CA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7F61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ED7F61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ED7F61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636" w:type="pct"/>
          </w:tcPr>
          <w:p w14:paraId="72985451" w14:textId="6109C722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3180A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03180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</w:tr>
      <w:tr w:rsidR="00D04F5E" w:rsidRPr="002936AB" w14:paraId="44BECA95" w14:textId="77777777" w:rsidTr="00063D8C">
        <w:tc>
          <w:tcPr>
            <w:tcW w:w="287" w:type="pct"/>
            <w:vAlign w:val="center"/>
          </w:tcPr>
          <w:p w14:paraId="46706757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682" w:type="pct"/>
            <w:vAlign w:val="center"/>
          </w:tcPr>
          <w:p w14:paraId="6139588F" w14:textId="6AA4D3DE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34</w:t>
            </w:r>
          </w:p>
        </w:tc>
        <w:tc>
          <w:tcPr>
            <w:tcW w:w="1080" w:type="pct"/>
            <w:vAlign w:val="center"/>
          </w:tcPr>
          <w:p w14:paraId="70074BA0" w14:textId="65D74ABD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lena YANIK</w:t>
            </w:r>
          </w:p>
        </w:tc>
        <w:tc>
          <w:tcPr>
            <w:tcW w:w="1315" w:type="pct"/>
            <w:vAlign w:val="center"/>
          </w:tcPr>
          <w:p w14:paraId="62ED259F" w14:textId="3874071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öğüs YBÜ</w:t>
            </w:r>
          </w:p>
        </w:tc>
        <w:tc>
          <w:tcPr>
            <w:tcW w:w="1636" w:type="pct"/>
          </w:tcPr>
          <w:p w14:paraId="3EC91F33" w14:textId="7E5C389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3180A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03180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</w:tr>
      <w:tr w:rsidR="00D04F5E" w:rsidRPr="002936AB" w14:paraId="605E9D6C" w14:textId="77777777" w:rsidTr="00063D8C">
        <w:tc>
          <w:tcPr>
            <w:tcW w:w="287" w:type="pct"/>
            <w:vAlign w:val="center"/>
          </w:tcPr>
          <w:p w14:paraId="666E94E9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682" w:type="pct"/>
            <w:vAlign w:val="center"/>
          </w:tcPr>
          <w:p w14:paraId="3B53A63B" w14:textId="7A25B0F5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20</w:t>
            </w:r>
          </w:p>
        </w:tc>
        <w:tc>
          <w:tcPr>
            <w:tcW w:w="1080" w:type="pct"/>
            <w:vAlign w:val="center"/>
          </w:tcPr>
          <w:p w14:paraId="131CFB61" w14:textId="62F45A01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lif İNAL</w:t>
            </w:r>
          </w:p>
        </w:tc>
        <w:tc>
          <w:tcPr>
            <w:tcW w:w="1315" w:type="pct"/>
            <w:vAlign w:val="center"/>
          </w:tcPr>
          <w:p w14:paraId="59E478D3" w14:textId="5640D518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öğüs YBÜ</w:t>
            </w:r>
          </w:p>
        </w:tc>
        <w:tc>
          <w:tcPr>
            <w:tcW w:w="1636" w:type="pct"/>
          </w:tcPr>
          <w:p w14:paraId="2CFC2686" w14:textId="68CB5E2F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3180A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03180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</w:tr>
      <w:tr w:rsidR="00D04F5E" w:rsidRPr="002936AB" w14:paraId="62FB7969" w14:textId="77777777" w:rsidTr="00D44AB6">
        <w:tc>
          <w:tcPr>
            <w:tcW w:w="287" w:type="pct"/>
            <w:vAlign w:val="center"/>
          </w:tcPr>
          <w:p w14:paraId="28CA21A9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682" w:type="pct"/>
            <w:vAlign w:val="center"/>
          </w:tcPr>
          <w:p w14:paraId="6D7A19AC" w14:textId="67A292EF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41201275</w:t>
            </w:r>
          </w:p>
        </w:tc>
        <w:tc>
          <w:tcPr>
            <w:tcW w:w="1080" w:type="pct"/>
            <w:vAlign w:val="center"/>
          </w:tcPr>
          <w:p w14:paraId="0037CE0E" w14:textId="10CBB8AA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lif Suna ÖZDÖLEK</w:t>
            </w:r>
          </w:p>
        </w:tc>
        <w:tc>
          <w:tcPr>
            <w:tcW w:w="1315" w:type="pct"/>
          </w:tcPr>
          <w:p w14:paraId="77E89838" w14:textId="103BEE76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  <w:tc>
          <w:tcPr>
            <w:tcW w:w="1636" w:type="pct"/>
          </w:tcPr>
          <w:p w14:paraId="312491D6" w14:textId="60617C91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1BCA">
              <w:rPr>
                <w:rFonts w:ascii="Times New Roman" w:hAnsi="Times New Roman" w:cs="Times New Roman"/>
                <w:sz w:val="20"/>
                <w:szCs w:val="20"/>
              </w:rPr>
              <w:t>Fizik</w:t>
            </w:r>
            <w:r w:rsidRPr="00A41BC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41BCA">
              <w:rPr>
                <w:rFonts w:ascii="Times New Roman" w:hAnsi="Times New Roman" w:cs="Times New Roman"/>
                <w:sz w:val="20"/>
                <w:szCs w:val="20"/>
              </w:rPr>
              <w:t>Tedavi</w:t>
            </w:r>
            <w:r w:rsidRPr="00A41BC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41BCA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D04F5E" w:rsidRPr="002936AB" w14:paraId="420EBE8B" w14:textId="77777777" w:rsidTr="00D44AB6">
        <w:tc>
          <w:tcPr>
            <w:tcW w:w="287" w:type="pct"/>
            <w:vAlign w:val="center"/>
          </w:tcPr>
          <w:p w14:paraId="646D9399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682" w:type="pct"/>
            <w:vAlign w:val="center"/>
          </w:tcPr>
          <w:p w14:paraId="5AC44858" w14:textId="28470159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11201278</w:t>
            </w:r>
          </w:p>
        </w:tc>
        <w:tc>
          <w:tcPr>
            <w:tcW w:w="1080" w:type="pct"/>
            <w:vAlign w:val="center"/>
          </w:tcPr>
          <w:p w14:paraId="37184A29" w14:textId="115ED939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mın</w:t>
            </w:r>
            <w:proofErr w:type="spellEnd"/>
            <w:r w:rsidRPr="002E422F">
              <w:rPr>
                <w:rFonts w:ascii="Times New Roman" w:hAnsi="Times New Roman" w:cs="Times New Roman"/>
                <w:sz w:val="20"/>
                <w:szCs w:val="20"/>
              </w:rPr>
              <w:t xml:space="preserve"> BOZOĞLAN</w:t>
            </w:r>
          </w:p>
        </w:tc>
        <w:tc>
          <w:tcPr>
            <w:tcW w:w="1315" w:type="pct"/>
          </w:tcPr>
          <w:p w14:paraId="39E1D9D7" w14:textId="6637D831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  <w:tc>
          <w:tcPr>
            <w:tcW w:w="1636" w:type="pct"/>
          </w:tcPr>
          <w:p w14:paraId="286EE9DE" w14:textId="465384DC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1BCA">
              <w:rPr>
                <w:rFonts w:ascii="Times New Roman" w:hAnsi="Times New Roman" w:cs="Times New Roman"/>
                <w:sz w:val="20"/>
                <w:szCs w:val="20"/>
              </w:rPr>
              <w:t>Fizik</w:t>
            </w:r>
            <w:r w:rsidRPr="00A41BC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41BCA">
              <w:rPr>
                <w:rFonts w:ascii="Times New Roman" w:hAnsi="Times New Roman" w:cs="Times New Roman"/>
                <w:sz w:val="20"/>
                <w:szCs w:val="20"/>
              </w:rPr>
              <w:t>Tedavi</w:t>
            </w:r>
            <w:r w:rsidRPr="00A41BC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41BCA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D04F5E" w:rsidRPr="002936AB" w14:paraId="6B3DF90A" w14:textId="77777777" w:rsidTr="00D44AB6">
        <w:tc>
          <w:tcPr>
            <w:tcW w:w="287" w:type="pct"/>
            <w:vAlign w:val="center"/>
          </w:tcPr>
          <w:p w14:paraId="4AB0AC9E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682" w:type="pct"/>
            <w:vAlign w:val="center"/>
          </w:tcPr>
          <w:p w14:paraId="76DB063B" w14:textId="5B80ED66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014</w:t>
            </w:r>
          </w:p>
        </w:tc>
        <w:tc>
          <w:tcPr>
            <w:tcW w:w="1080" w:type="pct"/>
            <w:vAlign w:val="center"/>
          </w:tcPr>
          <w:p w14:paraId="4B8B07A9" w14:textId="72A28D2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mine EVCİ</w:t>
            </w:r>
          </w:p>
        </w:tc>
        <w:tc>
          <w:tcPr>
            <w:tcW w:w="1315" w:type="pct"/>
            <w:vAlign w:val="center"/>
          </w:tcPr>
          <w:p w14:paraId="2FB1AC8C" w14:textId="076DB9E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  <w:tc>
          <w:tcPr>
            <w:tcW w:w="1636" w:type="pct"/>
          </w:tcPr>
          <w:p w14:paraId="4E353BA5" w14:textId="24C750E9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1BCA">
              <w:rPr>
                <w:rFonts w:ascii="Times New Roman" w:hAnsi="Times New Roman" w:cs="Times New Roman"/>
                <w:sz w:val="20"/>
                <w:szCs w:val="20"/>
              </w:rPr>
              <w:t>Fizik</w:t>
            </w:r>
            <w:r w:rsidRPr="00A41BC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41BCA">
              <w:rPr>
                <w:rFonts w:ascii="Times New Roman" w:hAnsi="Times New Roman" w:cs="Times New Roman"/>
                <w:sz w:val="20"/>
                <w:szCs w:val="20"/>
              </w:rPr>
              <w:t>Tedavi</w:t>
            </w:r>
            <w:r w:rsidRPr="00A41BC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41BCA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D04F5E" w:rsidRPr="002936AB" w14:paraId="588239B2" w14:textId="77777777" w:rsidTr="00C25810">
        <w:tc>
          <w:tcPr>
            <w:tcW w:w="287" w:type="pct"/>
            <w:vAlign w:val="center"/>
          </w:tcPr>
          <w:p w14:paraId="4387D524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682" w:type="pct"/>
            <w:vAlign w:val="center"/>
          </w:tcPr>
          <w:p w14:paraId="4D089E1E" w14:textId="6D4584E5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088</w:t>
            </w:r>
          </w:p>
        </w:tc>
        <w:tc>
          <w:tcPr>
            <w:tcW w:w="1080" w:type="pct"/>
            <w:vAlign w:val="center"/>
          </w:tcPr>
          <w:p w14:paraId="5EA6CF25" w14:textId="3F5BF541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mine KARACA</w:t>
            </w:r>
          </w:p>
        </w:tc>
        <w:tc>
          <w:tcPr>
            <w:tcW w:w="1315" w:type="pct"/>
          </w:tcPr>
          <w:p w14:paraId="4065AE03" w14:textId="17818E30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  <w:tc>
          <w:tcPr>
            <w:tcW w:w="1636" w:type="pct"/>
            <w:vAlign w:val="center"/>
          </w:tcPr>
          <w:p w14:paraId="17D16E54" w14:textId="253AB615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Sağlığı ve Hastalıkları Kliniği</w:t>
            </w:r>
          </w:p>
        </w:tc>
      </w:tr>
      <w:tr w:rsidR="00D04F5E" w:rsidRPr="002936AB" w14:paraId="6C231372" w14:textId="77777777" w:rsidTr="000B613D">
        <w:tc>
          <w:tcPr>
            <w:tcW w:w="287" w:type="pct"/>
            <w:vAlign w:val="center"/>
          </w:tcPr>
          <w:p w14:paraId="16EC4FD0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682" w:type="pct"/>
            <w:vAlign w:val="center"/>
          </w:tcPr>
          <w:p w14:paraId="02BE927E" w14:textId="7AB4FEFE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212</w:t>
            </w:r>
          </w:p>
        </w:tc>
        <w:tc>
          <w:tcPr>
            <w:tcW w:w="1080" w:type="pct"/>
            <w:vAlign w:val="center"/>
          </w:tcPr>
          <w:p w14:paraId="64069A87" w14:textId="5D34BF8D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mre SAĞ</w:t>
            </w:r>
          </w:p>
        </w:tc>
        <w:tc>
          <w:tcPr>
            <w:tcW w:w="1315" w:type="pct"/>
          </w:tcPr>
          <w:p w14:paraId="6C631412" w14:textId="603894E9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  <w:tc>
          <w:tcPr>
            <w:tcW w:w="1636" w:type="pct"/>
          </w:tcPr>
          <w:p w14:paraId="3005DE04" w14:textId="58680F3B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Sağlığı ve Hastalıkları Kliniği</w:t>
            </w:r>
          </w:p>
        </w:tc>
      </w:tr>
      <w:tr w:rsidR="00D04F5E" w:rsidRPr="002936AB" w14:paraId="2771E486" w14:textId="77777777" w:rsidTr="000B613D">
        <w:tc>
          <w:tcPr>
            <w:tcW w:w="287" w:type="pct"/>
            <w:vAlign w:val="center"/>
          </w:tcPr>
          <w:p w14:paraId="18ADEE02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682" w:type="pct"/>
            <w:vAlign w:val="center"/>
          </w:tcPr>
          <w:p w14:paraId="63908449" w14:textId="69C2FF76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070</w:t>
            </w:r>
          </w:p>
        </w:tc>
        <w:tc>
          <w:tcPr>
            <w:tcW w:w="1080" w:type="pct"/>
            <w:vAlign w:val="center"/>
          </w:tcPr>
          <w:p w14:paraId="3A2FE240" w14:textId="04AAF52C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nes ACAR</w:t>
            </w:r>
          </w:p>
        </w:tc>
        <w:tc>
          <w:tcPr>
            <w:tcW w:w="1315" w:type="pct"/>
            <w:vAlign w:val="center"/>
          </w:tcPr>
          <w:p w14:paraId="5A078325" w14:textId="75B5A7CD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  <w:tc>
          <w:tcPr>
            <w:tcW w:w="1636" w:type="pct"/>
          </w:tcPr>
          <w:p w14:paraId="6D3F10BC" w14:textId="2B1D2ED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Sağlığı ve Hastalıkları Kliniği</w:t>
            </w:r>
          </w:p>
        </w:tc>
      </w:tr>
      <w:tr w:rsidR="00D04F5E" w:rsidRPr="002936AB" w14:paraId="41CBFE69" w14:textId="77777777" w:rsidTr="006F5D47">
        <w:tc>
          <w:tcPr>
            <w:tcW w:w="287" w:type="pct"/>
            <w:vAlign w:val="center"/>
          </w:tcPr>
          <w:p w14:paraId="5758B5A1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682" w:type="pct"/>
            <w:vAlign w:val="center"/>
          </w:tcPr>
          <w:p w14:paraId="013CD03D" w14:textId="6F27F17C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33</w:t>
            </w:r>
          </w:p>
        </w:tc>
        <w:tc>
          <w:tcPr>
            <w:tcW w:w="1080" w:type="pct"/>
            <w:vAlign w:val="center"/>
          </w:tcPr>
          <w:p w14:paraId="150D531C" w14:textId="76E3453E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nes AKINCI</w:t>
            </w:r>
          </w:p>
        </w:tc>
        <w:tc>
          <w:tcPr>
            <w:tcW w:w="1315" w:type="pct"/>
            <w:vAlign w:val="center"/>
          </w:tcPr>
          <w:p w14:paraId="3B3A0D53" w14:textId="54F358A9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Beyin Cerrahi YBÜ </w:t>
            </w:r>
          </w:p>
        </w:tc>
        <w:tc>
          <w:tcPr>
            <w:tcW w:w="1636" w:type="pct"/>
            <w:vAlign w:val="center"/>
          </w:tcPr>
          <w:p w14:paraId="3D1DF851" w14:textId="272657AF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öz Kliniği</w:t>
            </w:r>
          </w:p>
        </w:tc>
      </w:tr>
      <w:tr w:rsidR="00D04F5E" w:rsidRPr="002936AB" w14:paraId="70E9D6AA" w14:textId="77777777" w:rsidTr="006F5D47">
        <w:tc>
          <w:tcPr>
            <w:tcW w:w="287" w:type="pct"/>
            <w:vAlign w:val="center"/>
          </w:tcPr>
          <w:p w14:paraId="49EBEAD2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682" w:type="pct"/>
            <w:vAlign w:val="center"/>
          </w:tcPr>
          <w:p w14:paraId="7A9C4A9C" w14:textId="0FFB83BF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39</w:t>
            </w:r>
          </w:p>
        </w:tc>
        <w:tc>
          <w:tcPr>
            <w:tcW w:w="1080" w:type="pct"/>
            <w:vAlign w:val="center"/>
          </w:tcPr>
          <w:p w14:paraId="58E73815" w14:textId="3AB02290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rkin AKKUŞ</w:t>
            </w:r>
          </w:p>
        </w:tc>
        <w:tc>
          <w:tcPr>
            <w:tcW w:w="1315" w:type="pct"/>
            <w:vAlign w:val="center"/>
          </w:tcPr>
          <w:p w14:paraId="395F6FBF" w14:textId="169D2889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Beyin Cerrahi YBÜ</w:t>
            </w:r>
          </w:p>
        </w:tc>
        <w:tc>
          <w:tcPr>
            <w:tcW w:w="1636" w:type="pct"/>
            <w:vAlign w:val="center"/>
          </w:tcPr>
          <w:p w14:paraId="1D4EBE5E" w14:textId="04FE940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öz Kliniği</w:t>
            </w:r>
          </w:p>
        </w:tc>
      </w:tr>
      <w:tr w:rsidR="00D04F5E" w:rsidRPr="002936AB" w14:paraId="3B18DD64" w14:textId="77777777" w:rsidTr="006F5D47">
        <w:tc>
          <w:tcPr>
            <w:tcW w:w="287" w:type="pct"/>
            <w:vAlign w:val="center"/>
          </w:tcPr>
          <w:p w14:paraId="55DD32A4" w14:textId="77777777" w:rsidR="00D04F5E" w:rsidRPr="002936AB" w:rsidRDefault="00D04F5E" w:rsidP="00D04F5E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682" w:type="pct"/>
            <w:vAlign w:val="center"/>
          </w:tcPr>
          <w:p w14:paraId="21EC9339" w14:textId="11A3D88F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42</w:t>
            </w:r>
          </w:p>
        </w:tc>
        <w:tc>
          <w:tcPr>
            <w:tcW w:w="1080" w:type="pct"/>
            <w:vAlign w:val="center"/>
          </w:tcPr>
          <w:p w14:paraId="0BD8BCCA" w14:textId="256516D5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slem</w:t>
            </w:r>
            <w:proofErr w:type="spellEnd"/>
            <w:r w:rsidRPr="002E422F">
              <w:rPr>
                <w:rFonts w:ascii="Times New Roman" w:hAnsi="Times New Roman" w:cs="Times New Roman"/>
                <w:sz w:val="20"/>
                <w:szCs w:val="20"/>
              </w:rPr>
              <w:t xml:space="preserve"> TUNÇ</w:t>
            </w:r>
          </w:p>
        </w:tc>
        <w:tc>
          <w:tcPr>
            <w:tcW w:w="1315" w:type="pct"/>
            <w:vAlign w:val="center"/>
          </w:tcPr>
          <w:p w14:paraId="14CF4503" w14:textId="2628BAC8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Sağlığı ve Hastalıkları Kliniği</w:t>
            </w:r>
          </w:p>
        </w:tc>
        <w:tc>
          <w:tcPr>
            <w:tcW w:w="1636" w:type="pct"/>
            <w:vAlign w:val="center"/>
          </w:tcPr>
          <w:p w14:paraId="6E973D55" w14:textId="70B7D43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Kardiyoloji Kliniği 1 ve 2</w:t>
            </w:r>
          </w:p>
        </w:tc>
      </w:tr>
      <w:tr w:rsidR="00D04F5E" w:rsidRPr="002936AB" w14:paraId="741ACCC9" w14:textId="77777777" w:rsidTr="00C25810">
        <w:tc>
          <w:tcPr>
            <w:tcW w:w="287" w:type="pct"/>
            <w:vAlign w:val="center"/>
          </w:tcPr>
          <w:p w14:paraId="43F21461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682" w:type="pct"/>
            <w:vAlign w:val="center"/>
          </w:tcPr>
          <w:p w14:paraId="390498EB" w14:textId="7FF6C8F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002</w:t>
            </w:r>
          </w:p>
        </w:tc>
        <w:tc>
          <w:tcPr>
            <w:tcW w:w="1080" w:type="pct"/>
            <w:vAlign w:val="center"/>
          </w:tcPr>
          <w:p w14:paraId="006B3462" w14:textId="5533AF73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vrim Eda ERALP</w:t>
            </w:r>
          </w:p>
        </w:tc>
        <w:tc>
          <w:tcPr>
            <w:tcW w:w="1315" w:type="pct"/>
          </w:tcPr>
          <w:p w14:paraId="2BC5523E" w14:textId="0392482D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Sağlığı ve Hastalıkları Kliniği</w:t>
            </w:r>
          </w:p>
        </w:tc>
        <w:tc>
          <w:tcPr>
            <w:tcW w:w="1636" w:type="pct"/>
            <w:vAlign w:val="center"/>
          </w:tcPr>
          <w:p w14:paraId="4BF0E8AB" w14:textId="57553046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Kardiyoloji Kliniği 1 ve 2</w:t>
            </w:r>
          </w:p>
        </w:tc>
      </w:tr>
      <w:tr w:rsidR="00D04F5E" w:rsidRPr="002936AB" w14:paraId="654BA681" w14:textId="77777777" w:rsidTr="00C25810">
        <w:tc>
          <w:tcPr>
            <w:tcW w:w="287" w:type="pct"/>
            <w:vAlign w:val="center"/>
          </w:tcPr>
          <w:p w14:paraId="432F2950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682" w:type="pct"/>
            <w:vAlign w:val="center"/>
          </w:tcPr>
          <w:p w14:paraId="0350CA4B" w14:textId="4576A080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137</w:t>
            </w:r>
          </w:p>
        </w:tc>
        <w:tc>
          <w:tcPr>
            <w:tcW w:w="1080" w:type="pct"/>
            <w:vAlign w:val="center"/>
          </w:tcPr>
          <w:p w14:paraId="4D6D45C2" w14:textId="489C96E4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Ezgi PAKLACI</w:t>
            </w:r>
          </w:p>
        </w:tc>
        <w:tc>
          <w:tcPr>
            <w:tcW w:w="1315" w:type="pct"/>
          </w:tcPr>
          <w:p w14:paraId="741A0B40" w14:textId="1DE79EB2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Sağlığı ve Hastalıkları Kliniği</w:t>
            </w:r>
          </w:p>
        </w:tc>
        <w:tc>
          <w:tcPr>
            <w:tcW w:w="1636" w:type="pct"/>
            <w:vAlign w:val="center"/>
          </w:tcPr>
          <w:p w14:paraId="262E9D0C" w14:textId="7A29D5A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Kardiyoloji Kliniği 1 ve 2</w:t>
            </w:r>
          </w:p>
        </w:tc>
      </w:tr>
      <w:tr w:rsidR="00D04F5E" w:rsidRPr="002936AB" w14:paraId="72A8824E" w14:textId="77777777" w:rsidTr="006F5D47">
        <w:tc>
          <w:tcPr>
            <w:tcW w:w="287" w:type="pct"/>
            <w:vAlign w:val="center"/>
          </w:tcPr>
          <w:p w14:paraId="223F9834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682" w:type="pct"/>
            <w:vAlign w:val="center"/>
          </w:tcPr>
          <w:p w14:paraId="7CBEC799" w14:textId="62B4749D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286</w:t>
            </w:r>
          </w:p>
        </w:tc>
        <w:tc>
          <w:tcPr>
            <w:tcW w:w="1080" w:type="pct"/>
            <w:vAlign w:val="center"/>
          </w:tcPr>
          <w:p w14:paraId="3DFC2813" w14:textId="33D1B995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Fatih DOĞU</w:t>
            </w:r>
          </w:p>
        </w:tc>
        <w:tc>
          <w:tcPr>
            <w:tcW w:w="1315" w:type="pct"/>
            <w:vAlign w:val="center"/>
          </w:tcPr>
          <w:p w14:paraId="0D9A4589" w14:textId="59BFDCE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Yenidoğan</w:t>
            </w:r>
            <w:proofErr w:type="spell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YBÜ-1</w:t>
            </w:r>
          </w:p>
        </w:tc>
        <w:tc>
          <w:tcPr>
            <w:tcW w:w="1636" w:type="pct"/>
            <w:vAlign w:val="center"/>
          </w:tcPr>
          <w:p w14:paraId="726A4A12" w14:textId="31F65AE9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Kardiyoloji Kliniği 1 ve 2</w:t>
            </w:r>
          </w:p>
        </w:tc>
      </w:tr>
      <w:tr w:rsidR="00D04F5E" w:rsidRPr="002936AB" w14:paraId="0EF06315" w14:textId="77777777" w:rsidTr="00C25810">
        <w:tc>
          <w:tcPr>
            <w:tcW w:w="287" w:type="pct"/>
            <w:vAlign w:val="center"/>
          </w:tcPr>
          <w:p w14:paraId="459BEE96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682" w:type="pct"/>
            <w:vAlign w:val="center"/>
          </w:tcPr>
          <w:p w14:paraId="0A1CBAE6" w14:textId="0B1E7D1C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222</w:t>
            </w:r>
          </w:p>
        </w:tc>
        <w:tc>
          <w:tcPr>
            <w:tcW w:w="1080" w:type="pct"/>
            <w:vAlign w:val="center"/>
          </w:tcPr>
          <w:p w14:paraId="0B3ACB32" w14:textId="09A18B74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Ferhat ARAS</w:t>
            </w:r>
          </w:p>
        </w:tc>
        <w:tc>
          <w:tcPr>
            <w:tcW w:w="1315" w:type="pct"/>
          </w:tcPr>
          <w:p w14:paraId="6991F522" w14:textId="308AFD70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Yenidoğan</w:t>
            </w:r>
            <w:proofErr w:type="spell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YBÜ-2</w:t>
            </w:r>
          </w:p>
        </w:tc>
        <w:tc>
          <w:tcPr>
            <w:tcW w:w="1636" w:type="pct"/>
            <w:vAlign w:val="center"/>
          </w:tcPr>
          <w:p w14:paraId="1F760D7E" w14:textId="530A5E35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Kardiyoloji Kliniği 1 ve 2</w:t>
            </w:r>
          </w:p>
        </w:tc>
      </w:tr>
      <w:tr w:rsidR="00D04F5E" w:rsidRPr="002936AB" w14:paraId="30AA374E" w14:textId="77777777" w:rsidTr="00C25810">
        <w:tc>
          <w:tcPr>
            <w:tcW w:w="287" w:type="pct"/>
            <w:vAlign w:val="center"/>
          </w:tcPr>
          <w:p w14:paraId="3715DAF8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682" w:type="pct"/>
            <w:vAlign w:val="center"/>
          </w:tcPr>
          <w:p w14:paraId="5C7E3ABA" w14:textId="73EEFED2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422F">
              <w:rPr>
                <w:rFonts w:ascii="Times New Roman" w:hAnsi="Times New Roman" w:cs="Times New Roman"/>
                <w:sz w:val="20"/>
                <w:szCs w:val="20"/>
              </w:rPr>
              <w:t>221201053</w:t>
            </w:r>
          </w:p>
        </w:tc>
        <w:tc>
          <w:tcPr>
            <w:tcW w:w="1080" w:type="pct"/>
            <w:vAlign w:val="center"/>
          </w:tcPr>
          <w:p w14:paraId="719FDB37" w14:textId="191B18C6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Feyza BATMAZOĞLU</w:t>
            </w:r>
          </w:p>
        </w:tc>
        <w:tc>
          <w:tcPr>
            <w:tcW w:w="1315" w:type="pct"/>
          </w:tcPr>
          <w:p w14:paraId="1CA9D188" w14:textId="5F2971E6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Yenidoğan</w:t>
            </w:r>
            <w:proofErr w:type="spell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YBÜ-3</w:t>
            </w:r>
          </w:p>
        </w:tc>
        <w:tc>
          <w:tcPr>
            <w:tcW w:w="1636" w:type="pct"/>
            <w:vAlign w:val="center"/>
          </w:tcPr>
          <w:p w14:paraId="39D80E52" w14:textId="6622E87D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4085">
              <w:rPr>
                <w:rFonts w:ascii="Times New Roman" w:hAnsi="Times New Roman" w:cs="Times New Roman"/>
                <w:sz w:val="20"/>
                <w:szCs w:val="20"/>
              </w:rPr>
              <w:t>Kardiyoloji Kliniği 1 ve 2</w:t>
            </w:r>
          </w:p>
        </w:tc>
      </w:tr>
      <w:tr w:rsidR="00D04F5E" w:rsidRPr="002936AB" w14:paraId="1221E044" w14:textId="77777777" w:rsidTr="006F5D47">
        <w:tc>
          <w:tcPr>
            <w:tcW w:w="287" w:type="pct"/>
            <w:vAlign w:val="center"/>
          </w:tcPr>
          <w:p w14:paraId="0D188B2C" w14:textId="77777777" w:rsidR="00D04F5E" w:rsidRPr="00D20110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110">
              <w:rPr>
                <w:rFonts w:ascii="Times New Roman" w:eastAsia="Arial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682" w:type="pct"/>
            <w:vAlign w:val="center"/>
          </w:tcPr>
          <w:p w14:paraId="019FD6AD" w14:textId="77AC75A3" w:rsidR="00D04F5E" w:rsidRPr="00D20110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110">
              <w:rPr>
                <w:rFonts w:ascii="Times New Roman" w:hAnsi="Times New Roman" w:cs="Times New Roman"/>
                <w:sz w:val="20"/>
                <w:szCs w:val="20"/>
              </w:rPr>
              <w:t>221201047</w:t>
            </w:r>
          </w:p>
        </w:tc>
        <w:tc>
          <w:tcPr>
            <w:tcW w:w="1080" w:type="pct"/>
            <w:vAlign w:val="center"/>
          </w:tcPr>
          <w:p w14:paraId="6BFB6D75" w14:textId="345857AC" w:rsidR="00D04F5E" w:rsidRPr="00D20110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110">
              <w:rPr>
                <w:rFonts w:ascii="Times New Roman" w:hAnsi="Times New Roman" w:cs="Times New Roman"/>
                <w:sz w:val="20"/>
                <w:szCs w:val="20"/>
              </w:rPr>
              <w:t>Gizem Çilem DEMİR</w:t>
            </w:r>
          </w:p>
        </w:tc>
        <w:tc>
          <w:tcPr>
            <w:tcW w:w="1315" w:type="pct"/>
            <w:vAlign w:val="center"/>
          </w:tcPr>
          <w:p w14:paraId="27A30DB4" w14:textId="540377F1" w:rsidR="00D04F5E" w:rsidRPr="00DF6238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YBÜ</w:t>
            </w:r>
          </w:p>
        </w:tc>
        <w:tc>
          <w:tcPr>
            <w:tcW w:w="1636" w:type="pct"/>
            <w:vAlign w:val="center"/>
          </w:tcPr>
          <w:p w14:paraId="35517C7F" w14:textId="11B9D76F" w:rsidR="00D04F5E" w:rsidRPr="00DF6238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Üroloji</w:t>
            </w:r>
          </w:p>
        </w:tc>
      </w:tr>
      <w:tr w:rsidR="00D04F5E" w:rsidRPr="002936AB" w14:paraId="618B0964" w14:textId="77777777" w:rsidTr="006F5D47">
        <w:tc>
          <w:tcPr>
            <w:tcW w:w="287" w:type="pct"/>
            <w:vAlign w:val="center"/>
          </w:tcPr>
          <w:p w14:paraId="38A55929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682" w:type="pct"/>
            <w:vAlign w:val="center"/>
          </w:tcPr>
          <w:p w14:paraId="3A5A462C" w14:textId="25954928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61</w:t>
            </w:r>
          </w:p>
        </w:tc>
        <w:tc>
          <w:tcPr>
            <w:tcW w:w="1080" w:type="pct"/>
            <w:vAlign w:val="center"/>
          </w:tcPr>
          <w:p w14:paraId="3442DC61" w14:textId="311D1ACE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Gizem DURU</w:t>
            </w:r>
          </w:p>
        </w:tc>
        <w:tc>
          <w:tcPr>
            <w:tcW w:w="1315" w:type="pct"/>
            <w:vAlign w:val="center"/>
          </w:tcPr>
          <w:p w14:paraId="040D3947" w14:textId="241D4E44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YBÜ</w:t>
            </w:r>
          </w:p>
        </w:tc>
        <w:tc>
          <w:tcPr>
            <w:tcW w:w="1636" w:type="pct"/>
            <w:vAlign w:val="center"/>
          </w:tcPr>
          <w:p w14:paraId="0A5B0993" w14:textId="218A6843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Üroloji</w:t>
            </w:r>
          </w:p>
        </w:tc>
      </w:tr>
      <w:tr w:rsidR="00D04F5E" w:rsidRPr="002936AB" w14:paraId="6D82E8A6" w14:textId="77777777" w:rsidTr="003B482E">
        <w:tc>
          <w:tcPr>
            <w:tcW w:w="287" w:type="pct"/>
            <w:vAlign w:val="center"/>
          </w:tcPr>
          <w:p w14:paraId="2DF43BFD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682" w:type="pct"/>
            <w:vAlign w:val="center"/>
          </w:tcPr>
          <w:p w14:paraId="0DAE19A7" w14:textId="238001C0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78</w:t>
            </w:r>
          </w:p>
        </w:tc>
        <w:tc>
          <w:tcPr>
            <w:tcW w:w="1080" w:type="pct"/>
            <w:vAlign w:val="center"/>
          </w:tcPr>
          <w:p w14:paraId="6B1ACCBE" w14:textId="24552B89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Gizem YANGIN</w:t>
            </w:r>
          </w:p>
        </w:tc>
        <w:tc>
          <w:tcPr>
            <w:tcW w:w="1315" w:type="pct"/>
            <w:vAlign w:val="center"/>
          </w:tcPr>
          <w:p w14:paraId="7E2D9440" w14:textId="3E4B1416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636" w:type="pct"/>
          </w:tcPr>
          <w:p w14:paraId="359D4593" w14:textId="48D5C958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Ortopedi</w:t>
            </w:r>
            <w:r w:rsidRPr="00F1759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D04F5E" w:rsidRPr="002936AB" w14:paraId="0786AB46" w14:textId="77777777" w:rsidTr="003B482E">
        <w:tc>
          <w:tcPr>
            <w:tcW w:w="287" w:type="pct"/>
            <w:vAlign w:val="center"/>
          </w:tcPr>
          <w:p w14:paraId="522416C0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682" w:type="pct"/>
            <w:vAlign w:val="center"/>
          </w:tcPr>
          <w:p w14:paraId="4D8993B3" w14:textId="21629D04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33</w:t>
            </w:r>
          </w:p>
        </w:tc>
        <w:tc>
          <w:tcPr>
            <w:tcW w:w="1080" w:type="pct"/>
            <w:vAlign w:val="center"/>
          </w:tcPr>
          <w:p w14:paraId="31F40C99" w14:textId="4C18AC70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Gönül ARAK</w:t>
            </w:r>
          </w:p>
        </w:tc>
        <w:tc>
          <w:tcPr>
            <w:tcW w:w="1315" w:type="pct"/>
          </w:tcPr>
          <w:p w14:paraId="7A9429DD" w14:textId="614E7046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636" w:type="pct"/>
          </w:tcPr>
          <w:p w14:paraId="2116ECC9" w14:textId="4EFD1870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Ortopedi</w:t>
            </w:r>
            <w:r w:rsidRPr="00F1759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D04F5E" w:rsidRPr="002936AB" w14:paraId="16DC3DD5" w14:textId="77777777" w:rsidTr="003B482E">
        <w:tc>
          <w:tcPr>
            <w:tcW w:w="287" w:type="pct"/>
            <w:vAlign w:val="center"/>
          </w:tcPr>
          <w:p w14:paraId="54653E26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682" w:type="pct"/>
            <w:vAlign w:val="center"/>
          </w:tcPr>
          <w:p w14:paraId="4B0E079A" w14:textId="679F2F08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206</w:t>
            </w:r>
          </w:p>
        </w:tc>
        <w:tc>
          <w:tcPr>
            <w:tcW w:w="1080" w:type="pct"/>
            <w:vAlign w:val="center"/>
          </w:tcPr>
          <w:p w14:paraId="744689F1" w14:textId="67D08686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Güller ÇİMEN</w:t>
            </w:r>
          </w:p>
        </w:tc>
        <w:tc>
          <w:tcPr>
            <w:tcW w:w="1315" w:type="pct"/>
          </w:tcPr>
          <w:p w14:paraId="5126CB13" w14:textId="193616EE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636" w:type="pct"/>
          </w:tcPr>
          <w:p w14:paraId="584980BA" w14:textId="2277BDAF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Ortopedi</w:t>
            </w:r>
            <w:r w:rsidRPr="00F1759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D04F5E" w:rsidRPr="002936AB" w14:paraId="334F3C9D" w14:textId="77777777" w:rsidTr="003B482E">
        <w:tc>
          <w:tcPr>
            <w:tcW w:w="287" w:type="pct"/>
            <w:vAlign w:val="center"/>
          </w:tcPr>
          <w:p w14:paraId="1A3CDB30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682" w:type="pct"/>
            <w:vAlign w:val="center"/>
          </w:tcPr>
          <w:p w14:paraId="2BB18CDE" w14:textId="32ACE098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08</w:t>
            </w:r>
          </w:p>
        </w:tc>
        <w:tc>
          <w:tcPr>
            <w:tcW w:w="1080" w:type="pct"/>
            <w:vAlign w:val="center"/>
          </w:tcPr>
          <w:p w14:paraId="5575DE9D" w14:textId="7391B91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Gülnisa KAVAK</w:t>
            </w:r>
          </w:p>
        </w:tc>
        <w:tc>
          <w:tcPr>
            <w:tcW w:w="1315" w:type="pct"/>
            <w:vAlign w:val="center"/>
          </w:tcPr>
          <w:p w14:paraId="25EA0F31" w14:textId="4B1A78B5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636" w:type="pct"/>
          </w:tcPr>
          <w:p w14:paraId="1F55A2B2" w14:textId="39AAF9DC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Ortopedi</w:t>
            </w:r>
            <w:r w:rsidRPr="00F1759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D04F5E" w:rsidRPr="002936AB" w14:paraId="0E9EB772" w14:textId="77777777" w:rsidTr="006F5D47">
        <w:tc>
          <w:tcPr>
            <w:tcW w:w="287" w:type="pct"/>
            <w:vAlign w:val="center"/>
          </w:tcPr>
          <w:p w14:paraId="01D5247D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682" w:type="pct"/>
            <w:vAlign w:val="center"/>
          </w:tcPr>
          <w:p w14:paraId="68E56D87" w14:textId="46435CC3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77</w:t>
            </w:r>
          </w:p>
        </w:tc>
        <w:tc>
          <w:tcPr>
            <w:tcW w:w="1080" w:type="pct"/>
            <w:vAlign w:val="center"/>
          </w:tcPr>
          <w:p w14:paraId="44A7D4FF" w14:textId="3A9F762F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Gülsüm KARAKAYA</w:t>
            </w:r>
          </w:p>
        </w:tc>
        <w:tc>
          <w:tcPr>
            <w:tcW w:w="1315" w:type="pct"/>
            <w:vAlign w:val="center"/>
          </w:tcPr>
          <w:p w14:paraId="75A31C44" w14:textId="5195A633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BB + Plastik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0D80508C" w14:textId="0C5F194C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2936AB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gramStart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.+ Palyatif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</w:tr>
      <w:tr w:rsidR="00D04F5E" w:rsidRPr="002936AB" w14:paraId="467EC0A3" w14:textId="77777777" w:rsidTr="00ED06A0">
        <w:tc>
          <w:tcPr>
            <w:tcW w:w="287" w:type="pct"/>
            <w:vAlign w:val="center"/>
          </w:tcPr>
          <w:p w14:paraId="79F046CF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682" w:type="pct"/>
            <w:vAlign w:val="center"/>
          </w:tcPr>
          <w:p w14:paraId="11D96E76" w14:textId="199EC5AD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23</w:t>
            </w:r>
          </w:p>
        </w:tc>
        <w:tc>
          <w:tcPr>
            <w:tcW w:w="1080" w:type="pct"/>
            <w:vAlign w:val="center"/>
          </w:tcPr>
          <w:p w14:paraId="5D6F50B3" w14:textId="5F5BDA5D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Hakan SEYYAH</w:t>
            </w:r>
          </w:p>
        </w:tc>
        <w:tc>
          <w:tcPr>
            <w:tcW w:w="1315" w:type="pct"/>
          </w:tcPr>
          <w:p w14:paraId="1277C6D6" w14:textId="7515C253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BB + Plastik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1813B11F" w14:textId="375A41F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2936AB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gramStart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.+ Palyatif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</w:tr>
      <w:tr w:rsidR="00D04F5E" w:rsidRPr="002936AB" w14:paraId="46253F27" w14:textId="77777777" w:rsidTr="00ED06A0">
        <w:tc>
          <w:tcPr>
            <w:tcW w:w="287" w:type="pct"/>
            <w:vAlign w:val="center"/>
          </w:tcPr>
          <w:p w14:paraId="07B106E8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682" w:type="pct"/>
            <w:vAlign w:val="center"/>
          </w:tcPr>
          <w:p w14:paraId="2D62B605" w14:textId="70347C2D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68</w:t>
            </w:r>
          </w:p>
        </w:tc>
        <w:tc>
          <w:tcPr>
            <w:tcW w:w="1080" w:type="pct"/>
            <w:vAlign w:val="center"/>
          </w:tcPr>
          <w:p w14:paraId="3EED9916" w14:textId="3F814E89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Halime DÜNDAR</w:t>
            </w:r>
          </w:p>
        </w:tc>
        <w:tc>
          <w:tcPr>
            <w:tcW w:w="1315" w:type="pct"/>
          </w:tcPr>
          <w:p w14:paraId="3C16AE78" w14:textId="0EE93E26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BB + Plastik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4D300464" w14:textId="1CA173E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2936AB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gramStart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.+ Palyatif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D04F5E" w:rsidRPr="002936AB" w14:paraId="7126DFD0" w14:textId="77777777" w:rsidTr="00ED06A0">
        <w:tc>
          <w:tcPr>
            <w:tcW w:w="287" w:type="pct"/>
            <w:vAlign w:val="center"/>
          </w:tcPr>
          <w:p w14:paraId="1DF4984E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682" w:type="pct"/>
            <w:vAlign w:val="center"/>
          </w:tcPr>
          <w:p w14:paraId="4B83B9B5" w14:textId="5A961C8E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54</w:t>
            </w:r>
          </w:p>
        </w:tc>
        <w:tc>
          <w:tcPr>
            <w:tcW w:w="1080" w:type="pct"/>
            <w:vAlign w:val="center"/>
          </w:tcPr>
          <w:p w14:paraId="177838A3" w14:textId="3669511F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Hasan Arif ÖZÇELİK</w:t>
            </w:r>
          </w:p>
        </w:tc>
        <w:tc>
          <w:tcPr>
            <w:tcW w:w="1315" w:type="pct"/>
            <w:vAlign w:val="center"/>
          </w:tcPr>
          <w:p w14:paraId="7A217D8F" w14:textId="282F0FD4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BB + Plastik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71DAC790" w14:textId="78E83038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2936AB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gramStart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.+ Palyatif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D04F5E" w:rsidRPr="002936AB" w14:paraId="4ABAF11F" w14:textId="77777777" w:rsidTr="00DB5BCB">
        <w:tc>
          <w:tcPr>
            <w:tcW w:w="287" w:type="pct"/>
            <w:vAlign w:val="center"/>
          </w:tcPr>
          <w:p w14:paraId="7B651C2E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682" w:type="pct"/>
            <w:vAlign w:val="center"/>
          </w:tcPr>
          <w:p w14:paraId="70F70705" w14:textId="71D5DA0A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07</w:t>
            </w:r>
          </w:p>
        </w:tc>
        <w:tc>
          <w:tcPr>
            <w:tcW w:w="1080" w:type="pct"/>
            <w:vAlign w:val="center"/>
          </w:tcPr>
          <w:p w14:paraId="4FD543D3" w14:textId="71BD9F2F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Hasan Buğra DEMİRBAŞ</w:t>
            </w:r>
          </w:p>
        </w:tc>
        <w:tc>
          <w:tcPr>
            <w:tcW w:w="1315" w:type="pct"/>
            <w:vAlign w:val="center"/>
          </w:tcPr>
          <w:p w14:paraId="4397DCFB" w14:textId="560DA87E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Çocuk Cerrahi ve Genel Pediatri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34054F2B" w14:textId="510C012C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</w:tr>
      <w:tr w:rsidR="00D04F5E" w:rsidRPr="002936AB" w14:paraId="2CF0146E" w14:textId="77777777" w:rsidTr="00DB5BCB">
        <w:tc>
          <w:tcPr>
            <w:tcW w:w="287" w:type="pct"/>
            <w:vAlign w:val="center"/>
          </w:tcPr>
          <w:p w14:paraId="00C11D90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682" w:type="pct"/>
            <w:vAlign w:val="center"/>
          </w:tcPr>
          <w:p w14:paraId="0B97D4FD" w14:textId="275778C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04</w:t>
            </w:r>
          </w:p>
        </w:tc>
        <w:tc>
          <w:tcPr>
            <w:tcW w:w="1080" w:type="pct"/>
            <w:vAlign w:val="center"/>
          </w:tcPr>
          <w:p w14:paraId="5AD29FD0" w14:textId="69F4DD42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Hasan CENGİZ</w:t>
            </w:r>
          </w:p>
        </w:tc>
        <w:tc>
          <w:tcPr>
            <w:tcW w:w="1315" w:type="pct"/>
          </w:tcPr>
          <w:p w14:paraId="5D49D2DA" w14:textId="6505CE66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Çocuk Cerrahi ve Genel Pediatri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742AE715" w14:textId="5495D544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</w:tr>
      <w:tr w:rsidR="00D04F5E" w:rsidRPr="002936AB" w14:paraId="73E5075D" w14:textId="77777777" w:rsidTr="00C25810">
        <w:tc>
          <w:tcPr>
            <w:tcW w:w="287" w:type="pct"/>
            <w:vAlign w:val="center"/>
          </w:tcPr>
          <w:p w14:paraId="114C86EC" w14:textId="7777777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682" w:type="pct"/>
            <w:vAlign w:val="center"/>
          </w:tcPr>
          <w:p w14:paraId="3FE0BFBC" w14:textId="49B6DA6C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52</w:t>
            </w:r>
          </w:p>
        </w:tc>
        <w:tc>
          <w:tcPr>
            <w:tcW w:w="1080" w:type="pct"/>
            <w:vAlign w:val="center"/>
          </w:tcPr>
          <w:p w14:paraId="2C286B63" w14:textId="11E09506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Hasret YAMAN</w:t>
            </w:r>
          </w:p>
        </w:tc>
        <w:tc>
          <w:tcPr>
            <w:tcW w:w="1315" w:type="pct"/>
          </w:tcPr>
          <w:p w14:paraId="25AC7182" w14:textId="2ACC1D16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Çocuk Cerrahi ve Genel Pediatri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Kliniği</w:t>
            </w:r>
          </w:p>
        </w:tc>
        <w:tc>
          <w:tcPr>
            <w:tcW w:w="1636" w:type="pct"/>
            <w:vAlign w:val="center"/>
          </w:tcPr>
          <w:p w14:paraId="638B5913" w14:textId="13237B35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</w:tr>
      <w:tr w:rsidR="00D04F5E" w:rsidRPr="002936AB" w14:paraId="206A4066" w14:textId="77777777" w:rsidTr="00F3589C">
        <w:tc>
          <w:tcPr>
            <w:tcW w:w="287" w:type="pct"/>
            <w:vAlign w:val="center"/>
          </w:tcPr>
          <w:p w14:paraId="34587658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682" w:type="pct"/>
            <w:vAlign w:val="center"/>
          </w:tcPr>
          <w:p w14:paraId="40C0D5AD" w14:textId="5F581916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05</w:t>
            </w:r>
          </w:p>
        </w:tc>
        <w:tc>
          <w:tcPr>
            <w:tcW w:w="1080" w:type="pct"/>
            <w:vAlign w:val="center"/>
          </w:tcPr>
          <w:p w14:paraId="40D2212B" w14:textId="3C2DCE8A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Haydar Kaan KESKİN</w:t>
            </w:r>
          </w:p>
        </w:tc>
        <w:tc>
          <w:tcPr>
            <w:tcW w:w="1315" w:type="pct"/>
            <w:vAlign w:val="center"/>
          </w:tcPr>
          <w:p w14:paraId="584F47DC" w14:textId="73849C65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Beyin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Cerrahi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Kliniği</w:t>
            </w:r>
          </w:p>
        </w:tc>
        <w:tc>
          <w:tcPr>
            <w:tcW w:w="1636" w:type="pct"/>
            <w:vAlign w:val="center"/>
          </w:tcPr>
          <w:p w14:paraId="7484A992" w14:textId="22D21063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(Genel)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YBÜ</w:t>
            </w:r>
          </w:p>
        </w:tc>
      </w:tr>
      <w:tr w:rsidR="00D04F5E" w:rsidRPr="002936AB" w14:paraId="5D8FFB28" w14:textId="77777777" w:rsidTr="00F3589C">
        <w:tc>
          <w:tcPr>
            <w:tcW w:w="287" w:type="pct"/>
            <w:vAlign w:val="center"/>
          </w:tcPr>
          <w:p w14:paraId="2735545C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682" w:type="pct"/>
            <w:vAlign w:val="center"/>
          </w:tcPr>
          <w:p w14:paraId="43F215F4" w14:textId="2319630A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22</w:t>
            </w:r>
          </w:p>
        </w:tc>
        <w:tc>
          <w:tcPr>
            <w:tcW w:w="1080" w:type="pct"/>
            <w:vAlign w:val="center"/>
          </w:tcPr>
          <w:p w14:paraId="394104E3" w14:textId="1D3AE132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Haydar SEYYAH</w:t>
            </w:r>
          </w:p>
        </w:tc>
        <w:tc>
          <w:tcPr>
            <w:tcW w:w="1315" w:type="pct"/>
            <w:vAlign w:val="center"/>
          </w:tcPr>
          <w:p w14:paraId="0E654ABD" w14:textId="31C89E1E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Beyin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Cerrahi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Kliniği</w:t>
            </w:r>
          </w:p>
        </w:tc>
        <w:tc>
          <w:tcPr>
            <w:tcW w:w="1636" w:type="pct"/>
            <w:vAlign w:val="center"/>
          </w:tcPr>
          <w:p w14:paraId="5EF0F911" w14:textId="6FCB5FA8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(Genel)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YBÜ</w:t>
            </w:r>
          </w:p>
        </w:tc>
      </w:tr>
      <w:tr w:rsidR="00D04F5E" w:rsidRPr="002936AB" w14:paraId="72454E4D" w14:textId="77777777" w:rsidTr="006F5D47">
        <w:tc>
          <w:tcPr>
            <w:tcW w:w="287" w:type="pct"/>
            <w:vAlign w:val="center"/>
          </w:tcPr>
          <w:p w14:paraId="77A322A4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682" w:type="pct"/>
            <w:vAlign w:val="center"/>
          </w:tcPr>
          <w:p w14:paraId="4874EA1C" w14:textId="474FFCFD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43</w:t>
            </w:r>
          </w:p>
        </w:tc>
        <w:tc>
          <w:tcPr>
            <w:tcW w:w="1080" w:type="pct"/>
            <w:vAlign w:val="center"/>
          </w:tcPr>
          <w:p w14:paraId="484609D1" w14:textId="4A9F87A3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Hena</w:t>
            </w:r>
            <w:proofErr w:type="spellEnd"/>
            <w:r w:rsidRPr="006C7292">
              <w:rPr>
                <w:rFonts w:ascii="Times New Roman" w:hAnsi="Times New Roman" w:cs="Times New Roman"/>
                <w:sz w:val="20"/>
                <w:szCs w:val="20"/>
              </w:rPr>
              <w:t xml:space="preserve"> USTA</w:t>
            </w:r>
          </w:p>
        </w:tc>
        <w:tc>
          <w:tcPr>
            <w:tcW w:w="1315" w:type="pct"/>
            <w:vAlign w:val="center"/>
          </w:tcPr>
          <w:p w14:paraId="41F36201" w14:textId="7866ADBA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Beyin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Cerrahi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Kliniği</w:t>
            </w:r>
          </w:p>
        </w:tc>
        <w:tc>
          <w:tcPr>
            <w:tcW w:w="1636" w:type="pct"/>
            <w:vAlign w:val="center"/>
          </w:tcPr>
          <w:p w14:paraId="31039A5A" w14:textId="6821AAFD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(Genel)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YBÜ</w:t>
            </w:r>
          </w:p>
        </w:tc>
      </w:tr>
      <w:tr w:rsidR="00D04F5E" w:rsidRPr="002936AB" w14:paraId="069210E4" w14:textId="77777777" w:rsidTr="006F5D47">
        <w:tc>
          <w:tcPr>
            <w:tcW w:w="287" w:type="pct"/>
            <w:vAlign w:val="center"/>
          </w:tcPr>
          <w:p w14:paraId="67D9D77B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682" w:type="pct"/>
            <w:vAlign w:val="center"/>
          </w:tcPr>
          <w:p w14:paraId="2B2C7F19" w14:textId="759631A5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25</w:t>
            </w:r>
          </w:p>
        </w:tc>
        <w:tc>
          <w:tcPr>
            <w:tcW w:w="1080" w:type="pct"/>
            <w:vAlign w:val="center"/>
          </w:tcPr>
          <w:p w14:paraId="6514ADC2" w14:textId="755C588F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Hilal TAYFAN</w:t>
            </w:r>
          </w:p>
        </w:tc>
        <w:tc>
          <w:tcPr>
            <w:tcW w:w="1315" w:type="pct"/>
            <w:vAlign w:val="center"/>
          </w:tcPr>
          <w:p w14:paraId="655AD6D9" w14:textId="1623A7B1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Beyin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Cerrahi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Kliniği</w:t>
            </w:r>
          </w:p>
        </w:tc>
        <w:tc>
          <w:tcPr>
            <w:tcW w:w="1636" w:type="pct"/>
            <w:vAlign w:val="center"/>
          </w:tcPr>
          <w:p w14:paraId="68F127D5" w14:textId="6EA98898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(Genel)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YBÜ</w:t>
            </w:r>
          </w:p>
        </w:tc>
      </w:tr>
      <w:tr w:rsidR="00D04F5E" w:rsidRPr="002936AB" w14:paraId="6FB0410E" w14:textId="77777777" w:rsidTr="00C25810">
        <w:tc>
          <w:tcPr>
            <w:tcW w:w="287" w:type="pct"/>
            <w:vAlign w:val="center"/>
          </w:tcPr>
          <w:p w14:paraId="2C9EADA2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682" w:type="pct"/>
            <w:vAlign w:val="center"/>
          </w:tcPr>
          <w:p w14:paraId="5E77D92C" w14:textId="57ED44EC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98</w:t>
            </w:r>
          </w:p>
        </w:tc>
        <w:tc>
          <w:tcPr>
            <w:tcW w:w="1080" w:type="pct"/>
            <w:vAlign w:val="center"/>
          </w:tcPr>
          <w:p w14:paraId="36D3451A" w14:textId="0938A014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Hümeyra ŞİMŞEK</w:t>
            </w:r>
          </w:p>
        </w:tc>
        <w:tc>
          <w:tcPr>
            <w:tcW w:w="1315" w:type="pct"/>
          </w:tcPr>
          <w:p w14:paraId="620EC14C" w14:textId="1AF18080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5CCC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A75CCC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75CCC">
              <w:rPr>
                <w:rFonts w:ascii="Times New Roman" w:hAnsi="Times New Roman" w:cs="Times New Roman"/>
                <w:sz w:val="20"/>
                <w:szCs w:val="20"/>
              </w:rPr>
              <w:t>Hastalıkları</w:t>
            </w:r>
            <w:r w:rsidRPr="00A75CCC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6B1A6C0E" w14:textId="3C20ACAB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Beyin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2936A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Kliniği</w:t>
            </w:r>
          </w:p>
        </w:tc>
      </w:tr>
      <w:tr w:rsidR="00D04F5E" w:rsidRPr="002936AB" w14:paraId="1FF0CCFE" w14:textId="77777777" w:rsidTr="00C25810">
        <w:tc>
          <w:tcPr>
            <w:tcW w:w="287" w:type="pct"/>
            <w:vAlign w:val="center"/>
          </w:tcPr>
          <w:p w14:paraId="57BCAC8C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682" w:type="pct"/>
            <w:vAlign w:val="center"/>
          </w:tcPr>
          <w:p w14:paraId="7C345770" w14:textId="2C0C3542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60</w:t>
            </w:r>
          </w:p>
        </w:tc>
        <w:tc>
          <w:tcPr>
            <w:tcW w:w="1080" w:type="pct"/>
            <w:vAlign w:val="center"/>
          </w:tcPr>
          <w:p w14:paraId="7F0B690E" w14:textId="7DF07EDD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Hüsne KARAAĞAÇ</w:t>
            </w:r>
          </w:p>
        </w:tc>
        <w:tc>
          <w:tcPr>
            <w:tcW w:w="1315" w:type="pct"/>
          </w:tcPr>
          <w:p w14:paraId="73CA4A93" w14:textId="3DDB6C1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5CCC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A75CCC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75CCC">
              <w:rPr>
                <w:rFonts w:ascii="Times New Roman" w:hAnsi="Times New Roman" w:cs="Times New Roman"/>
                <w:sz w:val="20"/>
                <w:szCs w:val="20"/>
              </w:rPr>
              <w:t>Hastalıkları</w:t>
            </w:r>
            <w:r w:rsidRPr="00A75CCC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329BD96C" w14:textId="4C8CED7E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Beyin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 xml:space="preserve">Cerrahi 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Kliniği</w:t>
            </w:r>
          </w:p>
        </w:tc>
      </w:tr>
      <w:tr w:rsidR="00D04F5E" w:rsidRPr="002936AB" w14:paraId="67785516" w14:textId="77777777" w:rsidTr="00C25810">
        <w:trPr>
          <w:trHeight w:val="304"/>
        </w:trPr>
        <w:tc>
          <w:tcPr>
            <w:tcW w:w="287" w:type="pct"/>
            <w:vAlign w:val="center"/>
          </w:tcPr>
          <w:p w14:paraId="73F4EE0F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682" w:type="pct"/>
            <w:vAlign w:val="center"/>
          </w:tcPr>
          <w:p w14:paraId="165DA1B9" w14:textId="1016A706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54</w:t>
            </w:r>
          </w:p>
        </w:tc>
        <w:tc>
          <w:tcPr>
            <w:tcW w:w="1080" w:type="pct"/>
            <w:vAlign w:val="center"/>
          </w:tcPr>
          <w:p w14:paraId="2111FBD1" w14:textId="231C2C7C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Irmak AK</w:t>
            </w:r>
          </w:p>
        </w:tc>
        <w:tc>
          <w:tcPr>
            <w:tcW w:w="1315" w:type="pct"/>
          </w:tcPr>
          <w:p w14:paraId="49F650F3" w14:textId="25CE9409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5CCC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A75CCC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75CCC">
              <w:rPr>
                <w:rFonts w:ascii="Times New Roman" w:hAnsi="Times New Roman" w:cs="Times New Roman"/>
                <w:sz w:val="20"/>
                <w:szCs w:val="20"/>
              </w:rPr>
              <w:t>Hastalıkları</w:t>
            </w:r>
            <w:r w:rsidRPr="00A75CCC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098C53D2" w14:textId="557FDEA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Beyin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2936A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Kliniği</w:t>
            </w:r>
          </w:p>
        </w:tc>
      </w:tr>
      <w:tr w:rsidR="00D04F5E" w:rsidRPr="002936AB" w14:paraId="2129A240" w14:textId="77777777" w:rsidTr="00C25810">
        <w:tc>
          <w:tcPr>
            <w:tcW w:w="287" w:type="pct"/>
            <w:vAlign w:val="center"/>
          </w:tcPr>
          <w:p w14:paraId="0E6516DF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682" w:type="pct"/>
            <w:vAlign w:val="center"/>
          </w:tcPr>
          <w:p w14:paraId="572B0F60" w14:textId="1501102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45</w:t>
            </w:r>
          </w:p>
        </w:tc>
        <w:tc>
          <w:tcPr>
            <w:tcW w:w="1080" w:type="pct"/>
            <w:vAlign w:val="center"/>
          </w:tcPr>
          <w:p w14:paraId="29F9AFB7" w14:textId="352FFF16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İlayda ARSLAN</w:t>
            </w:r>
          </w:p>
        </w:tc>
        <w:tc>
          <w:tcPr>
            <w:tcW w:w="1315" w:type="pct"/>
          </w:tcPr>
          <w:p w14:paraId="6AD6D126" w14:textId="0111E368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5CCC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A75CCC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75CCC">
              <w:rPr>
                <w:rFonts w:ascii="Times New Roman" w:hAnsi="Times New Roman" w:cs="Times New Roman"/>
                <w:sz w:val="20"/>
                <w:szCs w:val="20"/>
              </w:rPr>
              <w:t>Hastalıkları</w:t>
            </w:r>
            <w:r w:rsidRPr="00A75CCC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4E229E8F" w14:textId="258D8B61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Beyin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2936A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Kliniği</w:t>
            </w:r>
          </w:p>
        </w:tc>
      </w:tr>
      <w:tr w:rsidR="00D04F5E" w:rsidRPr="002936AB" w14:paraId="7D8F892F" w14:textId="77777777" w:rsidTr="00C25810">
        <w:tc>
          <w:tcPr>
            <w:tcW w:w="287" w:type="pct"/>
            <w:vAlign w:val="center"/>
          </w:tcPr>
          <w:p w14:paraId="554243F8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lastRenderedPageBreak/>
              <w:t>69</w:t>
            </w:r>
          </w:p>
        </w:tc>
        <w:tc>
          <w:tcPr>
            <w:tcW w:w="682" w:type="pct"/>
            <w:vAlign w:val="center"/>
          </w:tcPr>
          <w:p w14:paraId="6A366F50" w14:textId="4C224A0F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41201284</w:t>
            </w:r>
          </w:p>
        </w:tc>
        <w:tc>
          <w:tcPr>
            <w:tcW w:w="1080" w:type="pct"/>
            <w:vAlign w:val="center"/>
          </w:tcPr>
          <w:p w14:paraId="45593152" w14:textId="44DA80FD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İlayda ERFİDAN</w:t>
            </w:r>
          </w:p>
        </w:tc>
        <w:tc>
          <w:tcPr>
            <w:tcW w:w="1315" w:type="pct"/>
          </w:tcPr>
          <w:p w14:paraId="09C5E7CA" w14:textId="47508380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A758D8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gramStart"/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.+ Palyatif</w:t>
            </w:r>
            <w:r w:rsidRPr="00A758D8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  <w:vAlign w:val="center"/>
          </w:tcPr>
          <w:p w14:paraId="0859F16D" w14:textId="147BA413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ündüz</w:t>
            </w:r>
            <w:r w:rsidRPr="002936A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Hastanesi/</w:t>
            </w:r>
            <w:proofErr w:type="spellStart"/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lgoloji</w:t>
            </w:r>
            <w:proofErr w:type="spellEnd"/>
          </w:p>
        </w:tc>
      </w:tr>
      <w:tr w:rsidR="00D04F5E" w:rsidRPr="002936AB" w14:paraId="0FF7B447" w14:textId="77777777" w:rsidTr="00C25810">
        <w:tc>
          <w:tcPr>
            <w:tcW w:w="287" w:type="pct"/>
            <w:vAlign w:val="center"/>
          </w:tcPr>
          <w:p w14:paraId="068EBED2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682" w:type="pct"/>
            <w:vAlign w:val="center"/>
          </w:tcPr>
          <w:p w14:paraId="2D3B43C0" w14:textId="76470518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79</w:t>
            </w:r>
          </w:p>
        </w:tc>
        <w:tc>
          <w:tcPr>
            <w:tcW w:w="1080" w:type="pct"/>
            <w:vAlign w:val="center"/>
          </w:tcPr>
          <w:p w14:paraId="55A2DED6" w14:textId="795DF3AD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İlayda KEBAPÇI</w:t>
            </w:r>
          </w:p>
        </w:tc>
        <w:tc>
          <w:tcPr>
            <w:tcW w:w="1315" w:type="pct"/>
          </w:tcPr>
          <w:p w14:paraId="644B9986" w14:textId="76D1930C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A758D8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gramStart"/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.+ Palyatif</w:t>
            </w:r>
            <w:r w:rsidRPr="00A758D8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  <w:vAlign w:val="center"/>
          </w:tcPr>
          <w:p w14:paraId="434D8518" w14:textId="66522F10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ündüz</w:t>
            </w:r>
            <w:r w:rsidRPr="002936A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Hastanesi/</w:t>
            </w:r>
            <w:proofErr w:type="spellStart"/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lgoloji</w:t>
            </w:r>
            <w:proofErr w:type="spellEnd"/>
          </w:p>
        </w:tc>
      </w:tr>
      <w:tr w:rsidR="00D04F5E" w:rsidRPr="002936AB" w14:paraId="02AE1193" w14:textId="77777777" w:rsidTr="00C25810">
        <w:tc>
          <w:tcPr>
            <w:tcW w:w="287" w:type="pct"/>
            <w:vAlign w:val="center"/>
          </w:tcPr>
          <w:p w14:paraId="2CCBB101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682" w:type="pct"/>
            <w:vAlign w:val="center"/>
          </w:tcPr>
          <w:p w14:paraId="1D524975" w14:textId="22F56124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01</w:t>
            </w:r>
          </w:p>
        </w:tc>
        <w:tc>
          <w:tcPr>
            <w:tcW w:w="1080" w:type="pct"/>
            <w:vAlign w:val="center"/>
          </w:tcPr>
          <w:p w14:paraId="78D8DC07" w14:textId="29014BA3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İrem KOCATEPE</w:t>
            </w:r>
          </w:p>
        </w:tc>
        <w:tc>
          <w:tcPr>
            <w:tcW w:w="1315" w:type="pct"/>
          </w:tcPr>
          <w:p w14:paraId="327DE02C" w14:textId="6103337C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A758D8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gramStart"/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.+ Palyatif</w:t>
            </w:r>
            <w:r w:rsidRPr="00A758D8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  <w:vAlign w:val="center"/>
          </w:tcPr>
          <w:p w14:paraId="220DB38E" w14:textId="79E4618F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ündüz</w:t>
            </w:r>
            <w:r w:rsidRPr="002936A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Hastanesi/</w:t>
            </w:r>
            <w:proofErr w:type="spellStart"/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lgoloji</w:t>
            </w:r>
            <w:proofErr w:type="spellEnd"/>
          </w:p>
        </w:tc>
      </w:tr>
      <w:tr w:rsidR="00D04F5E" w:rsidRPr="002936AB" w14:paraId="0EAF6413" w14:textId="77777777" w:rsidTr="00DF6238">
        <w:tc>
          <w:tcPr>
            <w:tcW w:w="287" w:type="pct"/>
            <w:vAlign w:val="center"/>
          </w:tcPr>
          <w:p w14:paraId="6AE4F6B6" w14:textId="77777777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682" w:type="pct"/>
            <w:vAlign w:val="center"/>
          </w:tcPr>
          <w:p w14:paraId="6CD99ACE" w14:textId="1184C249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53</w:t>
            </w:r>
          </w:p>
        </w:tc>
        <w:tc>
          <w:tcPr>
            <w:tcW w:w="1080" w:type="pct"/>
            <w:vAlign w:val="center"/>
          </w:tcPr>
          <w:p w14:paraId="7314B6F6" w14:textId="66453002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İrem Nur TURSUN</w:t>
            </w:r>
          </w:p>
        </w:tc>
        <w:tc>
          <w:tcPr>
            <w:tcW w:w="1315" w:type="pct"/>
          </w:tcPr>
          <w:p w14:paraId="7CBBEB62" w14:textId="52DB0D43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A758D8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gramStart"/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.+ Palyatif</w:t>
            </w:r>
            <w:r w:rsidRPr="00A758D8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758D8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  <w:vAlign w:val="center"/>
          </w:tcPr>
          <w:p w14:paraId="5041FDB8" w14:textId="497FA89B" w:rsidR="00D04F5E" w:rsidRPr="002936AB" w:rsidRDefault="00D04F5E" w:rsidP="00D04F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Gündüz</w:t>
            </w:r>
            <w:r w:rsidRPr="002936A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Hastanesi/</w:t>
            </w:r>
            <w:proofErr w:type="spellStart"/>
            <w:r w:rsidRPr="002936A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lgoloji</w:t>
            </w:r>
            <w:proofErr w:type="spellEnd"/>
          </w:p>
        </w:tc>
      </w:tr>
      <w:tr w:rsidR="006F4575" w:rsidRPr="002936AB" w14:paraId="5B580431" w14:textId="77777777" w:rsidTr="00F60C1C">
        <w:tc>
          <w:tcPr>
            <w:tcW w:w="287" w:type="pct"/>
            <w:vAlign w:val="center"/>
          </w:tcPr>
          <w:p w14:paraId="799ED36A" w14:textId="77777777" w:rsidR="006F4575" w:rsidRPr="002936AB" w:rsidRDefault="006F4575" w:rsidP="006F4575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682" w:type="pct"/>
            <w:vAlign w:val="center"/>
          </w:tcPr>
          <w:p w14:paraId="5D217148" w14:textId="31D1516B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12</w:t>
            </w:r>
          </w:p>
        </w:tc>
        <w:tc>
          <w:tcPr>
            <w:tcW w:w="1080" w:type="pct"/>
            <w:vAlign w:val="center"/>
          </w:tcPr>
          <w:p w14:paraId="6703C706" w14:textId="7A323646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İsmail İlhan AY</w:t>
            </w:r>
          </w:p>
        </w:tc>
        <w:tc>
          <w:tcPr>
            <w:tcW w:w="1315" w:type="pct"/>
          </w:tcPr>
          <w:p w14:paraId="16F7124A" w14:textId="6424EBC3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</w:tcPr>
          <w:p w14:paraId="1F8563F2" w14:textId="3647E8C1" w:rsidR="006F4575" w:rsidRPr="00D20110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110">
              <w:rPr>
                <w:rFonts w:ascii="Times New Roman" w:hAnsi="Times New Roman" w:cs="Times New Roman"/>
                <w:sz w:val="20"/>
                <w:szCs w:val="20"/>
              </w:rPr>
              <w:t>Kalp</w:t>
            </w:r>
            <w:r w:rsidRPr="00D20110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D20110">
              <w:rPr>
                <w:rFonts w:ascii="Times New Roman" w:hAnsi="Times New Roman" w:cs="Times New Roman"/>
                <w:sz w:val="20"/>
                <w:szCs w:val="20"/>
              </w:rPr>
              <w:t>Damar Cerrahi</w:t>
            </w:r>
            <w:r w:rsidRPr="00D20110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D20110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6F4575" w:rsidRPr="002936AB" w14:paraId="3F16C2E8" w14:textId="77777777" w:rsidTr="00F60C1C">
        <w:tc>
          <w:tcPr>
            <w:tcW w:w="287" w:type="pct"/>
            <w:vAlign w:val="center"/>
          </w:tcPr>
          <w:p w14:paraId="038C081B" w14:textId="54501A0D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682" w:type="pct"/>
            <w:vAlign w:val="center"/>
          </w:tcPr>
          <w:p w14:paraId="2E1FB260" w14:textId="3037C8B0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96</w:t>
            </w:r>
          </w:p>
        </w:tc>
        <w:tc>
          <w:tcPr>
            <w:tcW w:w="1080" w:type="pct"/>
            <w:vAlign w:val="center"/>
          </w:tcPr>
          <w:p w14:paraId="110ADA0E" w14:textId="5CE88051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Kadir DURU</w:t>
            </w:r>
          </w:p>
        </w:tc>
        <w:tc>
          <w:tcPr>
            <w:tcW w:w="1315" w:type="pct"/>
          </w:tcPr>
          <w:p w14:paraId="685C0202" w14:textId="7775841C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</w:tcPr>
          <w:p w14:paraId="2CC5E609" w14:textId="7FB9046F" w:rsidR="006F4575" w:rsidRPr="00D20110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110">
              <w:rPr>
                <w:rFonts w:ascii="Times New Roman" w:hAnsi="Times New Roman" w:cs="Times New Roman"/>
                <w:sz w:val="20"/>
                <w:szCs w:val="20"/>
              </w:rPr>
              <w:t>Kalp</w:t>
            </w:r>
            <w:r w:rsidRPr="00D20110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D20110">
              <w:rPr>
                <w:rFonts w:ascii="Times New Roman" w:hAnsi="Times New Roman" w:cs="Times New Roman"/>
                <w:sz w:val="20"/>
                <w:szCs w:val="20"/>
              </w:rPr>
              <w:t>Damar Cerrahi</w:t>
            </w:r>
            <w:r w:rsidRPr="00D20110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D20110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6F4575" w:rsidRPr="002936AB" w14:paraId="7F70A7AF" w14:textId="77777777" w:rsidTr="00F60C1C">
        <w:tc>
          <w:tcPr>
            <w:tcW w:w="287" w:type="pct"/>
            <w:vAlign w:val="center"/>
          </w:tcPr>
          <w:p w14:paraId="67401DBD" w14:textId="61F73CE8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682" w:type="pct"/>
            <w:vAlign w:val="center"/>
          </w:tcPr>
          <w:p w14:paraId="21C1C53C" w14:textId="15DF2A8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11201284</w:t>
            </w:r>
          </w:p>
        </w:tc>
        <w:tc>
          <w:tcPr>
            <w:tcW w:w="1080" w:type="pct"/>
            <w:vAlign w:val="center"/>
          </w:tcPr>
          <w:p w14:paraId="21B86604" w14:textId="753FF5C0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Kanivar</w:t>
            </w:r>
            <w:proofErr w:type="spellEnd"/>
            <w:r w:rsidRPr="006C7292">
              <w:rPr>
                <w:rFonts w:ascii="Times New Roman" w:hAnsi="Times New Roman" w:cs="Times New Roman"/>
                <w:sz w:val="20"/>
                <w:szCs w:val="20"/>
              </w:rPr>
              <w:t xml:space="preserve"> ALAHMED</w:t>
            </w:r>
          </w:p>
        </w:tc>
        <w:tc>
          <w:tcPr>
            <w:tcW w:w="1315" w:type="pct"/>
          </w:tcPr>
          <w:p w14:paraId="3A2E6B6A" w14:textId="725A1211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</w:tcPr>
          <w:p w14:paraId="21DB91AF" w14:textId="77EC0BBC" w:rsidR="006F4575" w:rsidRPr="00D20110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110">
              <w:rPr>
                <w:rFonts w:ascii="Times New Roman" w:hAnsi="Times New Roman" w:cs="Times New Roman"/>
                <w:sz w:val="20"/>
                <w:szCs w:val="20"/>
              </w:rPr>
              <w:t>Kalp</w:t>
            </w:r>
            <w:r w:rsidRPr="00D20110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D20110">
              <w:rPr>
                <w:rFonts w:ascii="Times New Roman" w:hAnsi="Times New Roman" w:cs="Times New Roman"/>
                <w:sz w:val="20"/>
                <w:szCs w:val="20"/>
              </w:rPr>
              <w:t>Damar Cerrahi</w:t>
            </w:r>
            <w:r w:rsidRPr="00D20110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D20110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6F4575" w:rsidRPr="002936AB" w14:paraId="007E3FA1" w14:textId="77777777" w:rsidTr="00F60C1C">
        <w:tc>
          <w:tcPr>
            <w:tcW w:w="287" w:type="pct"/>
            <w:vAlign w:val="center"/>
          </w:tcPr>
          <w:p w14:paraId="1FDDDEDC" w14:textId="75FE36B2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682" w:type="pct"/>
            <w:vAlign w:val="center"/>
          </w:tcPr>
          <w:p w14:paraId="1DBB622F" w14:textId="495D73D2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58</w:t>
            </w:r>
          </w:p>
        </w:tc>
        <w:tc>
          <w:tcPr>
            <w:tcW w:w="1080" w:type="pct"/>
            <w:vAlign w:val="center"/>
          </w:tcPr>
          <w:p w14:paraId="38B26AC2" w14:textId="03D921CB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Kübra Nur BAŞTÜRK</w:t>
            </w:r>
          </w:p>
        </w:tc>
        <w:tc>
          <w:tcPr>
            <w:tcW w:w="1315" w:type="pct"/>
          </w:tcPr>
          <w:p w14:paraId="2FB66B78" w14:textId="04740599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</w:tcPr>
          <w:p w14:paraId="0445B004" w14:textId="358B1D6A" w:rsidR="006F4575" w:rsidRPr="00D20110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110">
              <w:rPr>
                <w:rFonts w:ascii="Times New Roman" w:hAnsi="Times New Roman" w:cs="Times New Roman"/>
                <w:sz w:val="20"/>
                <w:szCs w:val="20"/>
              </w:rPr>
              <w:t>Kalp</w:t>
            </w:r>
            <w:r w:rsidRPr="00D20110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D20110">
              <w:rPr>
                <w:rFonts w:ascii="Times New Roman" w:hAnsi="Times New Roman" w:cs="Times New Roman"/>
                <w:sz w:val="20"/>
                <w:szCs w:val="20"/>
              </w:rPr>
              <w:t>Damar Cerrahi</w:t>
            </w:r>
            <w:r w:rsidRPr="00D20110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D20110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6F4575" w:rsidRPr="002936AB" w14:paraId="412BD1BF" w14:textId="77777777" w:rsidTr="00C25810">
        <w:tc>
          <w:tcPr>
            <w:tcW w:w="287" w:type="pct"/>
            <w:vAlign w:val="center"/>
          </w:tcPr>
          <w:p w14:paraId="065BC37B" w14:textId="38D8BCC2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77</w:t>
            </w:r>
          </w:p>
        </w:tc>
        <w:tc>
          <w:tcPr>
            <w:tcW w:w="682" w:type="pct"/>
            <w:vAlign w:val="center"/>
          </w:tcPr>
          <w:p w14:paraId="0966FDCF" w14:textId="4A535862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95</w:t>
            </w:r>
          </w:p>
        </w:tc>
        <w:tc>
          <w:tcPr>
            <w:tcW w:w="1080" w:type="pct"/>
            <w:vAlign w:val="center"/>
          </w:tcPr>
          <w:p w14:paraId="4F23AF0B" w14:textId="13357F30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Mehmet Ali SANCAK</w:t>
            </w:r>
          </w:p>
        </w:tc>
        <w:tc>
          <w:tcPr>
            <w:tcW w:w="1315" w:type="pct"/>
          </w:tcPr>
          <w:p w14:paraId="26FF2673" w14:textId="76016515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+</w:t>
            </w:r>
            <w:proofErr w:type="spellStart"/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İmminoloji+Romatoloji</w:t>
            </w:r>
            <w:proofErr w:type="spellEnd"/>
            <w:r w:rsidRPr="00501DE4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2572D395" w14:textId="61A2AAD0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Servis</w:t>
            </w:r>
          </w:p>
        </w:tc>
      </w:tr>
      <w:tr w:rsidR="006F4575" w:rsidRPr="002936AB" w14:paraId="3E800DD3" w14:textId="77777777" w:rsidTr="00C8307D">
        <w:tc>
          <w:tcPr>
            <w:tcW w:w="287" w:type="pct"/>
            <w:vAlign w:val="center"/>
          </w:tcPr>
          <w:p w14:paraId="491A6554" w14:textId="4DDB04EA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682" w:type="pct"/>
            <w:vAlign w:val="center"/>
          </w:tcPr>
          <w:p w14:paraId="14AE124C" w14:textId="075EB75A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218</w:t>
            </w:r>
          </w:p>
        </w:tc>
        <w:tc>
          <w:tcPr>
            <w:tcW w:w="1080" w:type="pct"/>
            <w:vAlign w:val="center"/>
          </w:tcPr>
          <w:p w14:paraId="7500ABB9" w14:textId="466A59BF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Melek KAYA</w:t>
            </w:r>
          </w:p>
        </w:tc>
        <w:tc>
          <w:tcPr>
            <w:tcW w:w="1315" w:type="pct"/>
          </w:tcPr>
          <w:p w14:paraId="35C8C84D" w14:textId="2E8FDE8D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+</w:t>
            </w:r>
            <w:proofErr w:type="spellStart"/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İmminoloji+Romatoloji</w:t>
            </w:r>
            <w:proofErr w:type="spellEnd"/>
            <w:r w:rsidRPr="00501DE4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</w:tcPr>
          <w:p w14:paraId="72B9019E" w14:textId="387FD018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Servis</w:t>
            </w:r>
          </w:p>
        </w:tc>
      </w:tr>
      <w:tr w:rsidR="006F4575" w:rsidRPr="002936AB" w14:paraId="463BFDBD" w14:textId="77777777" w:rsidTr="00C8307D">
        <w:trPr>
          <w:trHeight w:val="289"/>
        </w:trPr>
        <w:tc>
          <w:tcPr>
            <w:tcW w:w="287" w:type="pct"/>
            <w:vAlign w:val="center"/>
          </w:tcPr>
          <w:p w14:paraId="519F2235" w14:textId="2B804EE8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</w:p>
        </w:tc>
        <w:tc>
          <w:tcPr>
            <w:tcW w:w="682" w:type="pct"/>
            <w:vAlign w:val="center"/>
          </w:tcPr>
          <w:p w14:paraId="60F01AD3" w14:textId="30D66D62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236</w:t>
            </w:r>
          </w:p>
        </w:tc>
        <w:tc>
          <w:tcPr>
            <w:tcW w:w="1080" w:type="pct"/>
            <w:vAlign w:val="center"/>
          </w:tcPr>
          <w:p w14:paraId="76420D1B" w14:textId="185F4F4B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Melike ÖZCAN</w:t>
            </w:r>
          </w:p>
        </w:tc>
        <w:tc>
          <w:tcPr>
            <w:tcW w:w="1315" w:type="pct"/>
          </w:tcPr>
          <w:p w14:paraId="5EFDB9B2" w14:textId="60598DE1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+</w:t>
            </w:r>
            <w:proofErr w:type="spellStart"/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İmminoloji+Romatoloji</w:t>
            </w:r>
            <w:proofErr w:type="spellEnd"/>
            <w:r w:rsidRPr="00501DE4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</w:tcPr>
          <w:p w14:paraId="46C9C94A" w14:textId="1A5EFD1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Servis</w:t>
            </w:r>
          </w:p>
        </w:tc>
      </w:tr>
      <w:tr w:rsidR="006F4575" w:rsidRPr="002936AB" w14:paraId="461DA7D7" w14:textId="77777777" w:rsidTr="00C8307D">
        <w:tc>
          <w:tcPr>
            <w:tcW w:w="287" w:type="pct"/>
            <w:vAlign w:val="center"/>
          </w:tcPr>
          <w:p w14:paraId="06821E0B" w14:textId="7D778DAA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682" w:type="pct"/>
            <w:vAlign w:val="center"/>
          </w:tcPr>
          <w:p w14:paraId="48C7526E" w14:textId="2CD1D12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31</w:t>
            </w:r>
          </w:p>
        </w:tc>
        <w:tc>
          <w:tcPr>
            <w:tcW w:w="1080" w:type="pct"/>
            <w:vAlign w:val="center"/>
          </w:tcPr>
          <w:p w14:paraId="21B215E9" w14:textId="038E2CE1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Meral ORTAOĞLAN</w:t>
            </w:r>
          </w:p>
        </w:tc>
        <w:tc>
          <w:tcPr>
            <w:tcW w:w="1315" w:type="pct"/>
          </w:tcPr>
          <w:p w14:paraId="47FF5E37" w14:textId="66A4D59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+</w:t>
            </w:r>
            <w:proofErr w:type="spellStart"/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İmminoloji+Romatoloji</w:t>
            </w:r>
            <w:proofErr w:type="spellEnd"/>
            <w:r w:rsidRPr="00501DE4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636" w:type="pct"/>
          </w:tcPr>
          <w:p w14:paraId="2ACE4444" w14:textId="49202310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Servis</w:t>
            </w:r>
          </w:p>
        </w:tc>
      </w:tr>
      <w:tr w:rsidR="006F4575" w:rsidRPr="002936AB" w14:paraId="4ACBC56D" w14:textId="77777777" w:rsidTr="00680D9F">
        <w:tc>
          <w:tcPr>
            <w:tcW w:w="287" w:type="pct"/>
            <w:vAlign w:val="center"/>
          </w:tcPr>
          <w:p w14:paraId="7ABCB35A" w14:textId="23DF5E28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682" w:type="pct"/>
            <w:vAlign w:val="center"/>
          </w:tcPr>
          <w:p w14:paraId="34397224" w14:textId="2F81B475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28</w:t>
            </w:r>
          </w:p>
        </w:tc>
        <w:tc>
          <w:tcPr>
            <w:tcW w:w="1080" w:type="pct"/>
            <w:vAlign w:val="center"/>
          </w:tcPr>
          <w:p w14:paraId="1ADC9F07" w14:textId="1B2BB29A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Miyase</w:t>
            </w:r>
            <w:proofErr w:type="spellEnd"/>
            <w:r w:rsidRPr="006C7292">
              <w:rPr>
                <w:rFonts w:ascii="Times New Roman" w:hAnsi="Times New Roman" w:cs="Times New Roman"/>
                <w:sz w:val="20"/>
                <w:szCs w:val="20"/>
              </w:rPr>
              <w:t xml:space="preserve"> Burcu ERDEM</w:t>
            </w:r>
          </w:p>
        </w:tc>
        <w:tc>
          <w:tcPr>
            <w:tcW w:w="1315" w:type="pct"/>
            <w:vAlign w:val="center"/>
          </w:tcPr>
          <w:p w14:paraId="1CCDA21E" w14:textId="68046329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  <w:tc>
          <w:tcPr>
            <w:tcW w:w="1636" w:type="pct"/>
          </w:tcPr>
          <w:p w14:paraId="17D112D2" w14:textId="4B2C93EF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Onkoloji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6F4575" w:rsidRPr="002936AB" w14:paraId="06725290" w14:textId="77777777" w:rsidTr="00680D9F">
        <w:tc>
          <w:tcPr>
            <w:tcW w:w="287" w:type="pct"/>
            <w:vAlign w:val="center"/>
          </w:tcPr>
          <w:p w14:paraId="0661B6DA" w14:textId="70C1E014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682" w:type="pct"/>
            <w:vAlign w:val="center"/>
          </w:tcPr>
          <w:p w14:paraId="6DB06AE9" w14:textId="4B513E8A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294</w:t>
            </w:r>
          </w:p>
        </w:tc>
        <w:tc>
          <w:tcPr>
            <w:tcW w:w="1080" w:type="pct"/>
            <w:vAlign w:val="center"/>
          </w:tcPr>
          <w:p w14:paraId="240262CF" w14:textId="4642557E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Muhammed ABDULLAH</w:t>
            </w:r>
          </w:p>
        </w:tc>
        <w:tc>
          <w:tcPr>
            <w:tcW w:w="1315" w:type="pct"/>
            <w:vAlign w:val="center"/>
          </w:tcPr>
          <w:p w14:paraId="0A9563E9" w14:textId="0B5D0014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  <w:tc>
          <w:tcPr>
            <w:tcW w:w="1636" w:type="pct"/>
          </w:tcPr>
          <w:p w14:paraId="2026AAC7" w14:textId="083427E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Onkoloji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6F4575" w:rsidRPr="002936AB" w14:paraId="2B9D8101" w14:textId="77777777" w:rsidTr="006F5D47">
        <w:tc>
          <w:tcPr>
            <w:tcW w:w="287" w:type="pct"/>
            <w:vAlign w:val="center"/>
          </w:tcPr>
          <w:p w14:paraId="6AD60F9D" w14:textId="19A398E1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682" w:type="pct"/>
            <w:vAlign w:val="center"/>
          </w:tcPr>
          <w:p w14:paraId="3121E7CE" w14:textId="625E881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52</w:t>
            </w:r>
          </w:p>
        </w:tc>
        <w:tc>
          <w:tcPr>
            <w:tcW w:w="1080" w:type="pct"/>
            <w:vAlign w:val="center"/>
          </w:tcPr>
          <w:p w14:paraId="7CC6A7B8" w14:textId="1A35509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Muhammed Tayyip KARADAĞ</w:t>
            </w:r>
          </w:p>
        </w:tc>
        <w:tc>
          <w:tcPr>
            <w:tcW w:w="1315" w:type="pct"/>
            <w:vAlign w:val="center"/>
          </w:tcPr>
          <w:p w14:paraId="6C1D2E89" w14:textId="09D8AD20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  <w:tc>
          <w:tcPr>
            <w:tcW w:w="1636" w:type="pct"/>
            <w:vAlign w:val="center"/>
          </w:tcPr>
          <w:p w14:paraId="368F1ECD" w14:textId="53EC3205" w:rsidR="006F4575" w:rsidRPr="002936AB" w:rsidRDefault="006F4575" w:rsidP="006F457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Onkoloji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6F4575" w:rsidRPr="002936AB" w14:paraId="66EBD9F9" w14:textId="77777777" w:rsidTr="00C25810">
        <w:tc>
          <w:tcPr>
            <w:tcW w:w="287" w:type="pct"/>
            <w:vAlign w:val="center"/>
          </w:tcPr>
          <w:p w14:paraId="546AD7BB" w14:textId="30FC9574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682" w:type="pct"/>
            <w:vAlign w:val="center"/>
          </w:tcPr>
          <w:p w14:paraId="21E30F01" w14:textId="0BE1FF6A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247</w:t>
            </w:r>
          </w:p>
        </w:tc>
        <w:tc>
          <w:tcPr>
            <w:tcW w:w="1080" w:type="pct"/>
            <w:vAlign w:val="center"/>
          </w:tcPr>
          <w:p w14:paraId="1EC36CB0" w14:textId="697DB4AA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Muhammet Selçuk ÇELİK</w:t>
            </w:r>
          </w:p>
        </w:tc>
        <w:tc>
          <w:tcPr>
            <w:tcW w:w="1315" w:type="pct"/>
            <w:vAlign w:val="center"/>
          </w:tcPr>
          <w:p w14:paraId="4A2D4ED0" w14:textId="58765E65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  <w:tc>
          <w:tcPr>
            <w:tcW w:w="1636" w:type="pct"/>
            <w:vAlign w:val="center"/>
          </w:tcPr>
          <w:p w14:paraId="47356837" w14:textId="2747C6E1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Onkoloji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6F4575" w:rsidRPr="002936AB" w14:paraId="669900B7" w14:textId="77777777" w:rsidTr="00C25810">
        <w:tc>
          <w:tcPr>
            <w:tcW w:w="287" w:type="pct"/>
            <w:vAlign w:val="center"/>
          </w:tcPr>
          <w:p w14:paraId="0116170D" w14:textId="0B8A0EA5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682" w:type="pct"/>
            <w:vAlign w:val="center"/>
          </w:tcPr>
          <w:p w14:paraId="477F0F49" w14:textId="10B1F777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62</w:t>
            </w:r>
          </w:p>
        </w:tc>
        <w:tc>
          <w:tcPr>
            <w:tcW w:w="1080" w:type="pct"/>
            <w:vAlign w:val="center"/>
          </w:tcPr>
          <w:p w14:paraId="707A3AE2" w14:textId="36062C16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Musa DOST</w:t>
            </w:r>
          </w:p>
        </w:tc>
        <w:tc>
          <w:tcPr>
            <w:tcW w:w="1315" w:type="pct"/>
            <w:vAlign w:val="center"/>
          </w:tcPr>
          <w:p w14:paraId="1C31F3D4" w14:textId="50102441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  <w:tc>
          <w:tcPr>
            <w:tcW w:w="1636" w:type="pct"/>
            <w:vAlign w:val="center"/>
          </w:tcPr>
          <w:p w14:paraId="4363CC14" w14:textId="07A57025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Onkoloji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6F4575" w:rsidRPr="002936AB" w14:paraId="46C6A9B7" w14:textId="77777777" w:rsidTr="003609AC">
        <w:tc>
          <w:tcPr>
            <w:tcW w:w="287" w:type="pct"/>
            <w:vAlign w:val="center"/>
          </w:tcPr>
          <w:p w14:paraId="16BD6A70" w14:textId="6F0360DE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682" w:type="pct"/>
            <w:vAlign w:val="center"/>
          </w:tcPr>
          <w:p w14:paraId="7BA90B1F" w14:textId="26681E55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41201274</w:t>
            </w:r>
          </w:p>
        </w:tc>
        <w:tc>
          <w:tcPr>
            <w:tcW w:w="1080" w:type="pct"/>
            <w:vAlign w:val="center"/>
          </w:tcPr>
          <w:p w14:paraId="1F1CAC8F" w14:textId="3F6D45FF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Müge GÖCEN</w:t>
            </w:r>
          </w:p>
        </w:tc>
        <w:tc>
          <w:tcPr>
            <w:tcW w:w="1315" w:type="pct"/>
          </w:tcPr>
          <w:p w14:paraId="2A14AD03" w14:textId="164BAA1B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  <w:tc>
          <w:tcPr>
            <w:tcW w:w="1636" w:type="pct"/>
          </w:tcPr>
          <w:p w14:paraId="763E155E" w14:textId="2ABA56A9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6F4575" w:rsidRPr="002936AB" w14:paraId="4B9BB6D4" w14:textId="77777777" w:rsidTr="003609AC">
        <w:tc>
          <w:tcPr>
            <w:tcW w:w="287" w:type="pct"/>
            <w:vAlign w:val="center"/>
          </w:tcPr>
          <w:p w14:paraId="4E69A0FB" w14:textId="1E86DFDF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87</w:t>
            </w:r>
          </w:p>
        </w:tc>
        <w:tc>
          <w:tcPr>
            <w:tcW w:w="682" w:type="pct"/>
            <w:vAlign w:val="center"/>
          </w:tcPr>
          <w:p w14:paraId="45518C4F" w14:textId="2FE022F1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57</w:t>
            </w:r>
          </w:p>
        </w:tc>
        <w:tc>
          <w:tcPr>
            <w:tcW w:w="1080" w:type="pct"/>
            <w:vAlign w:val="center"/>
          </w:tcPr>
          <w:p w14:paraId="64808558" w14:textId="7686CECF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Müveddet</w:t>
            </w:r>
            <w:proofErr w:type="spellEnd"/>
            <w:r w:rsidRPr="006C7292">
              <w:rPr>
                <w:rFonts w:ascii="Times New Roman" w:hAnsi="Times New Roman" w:cs="Times New Roman"/>
                <w:sz w:val="20"/>
                <w:szCs w:val="20"/>
              </w:rPr>
              <w:t xml:space="preserve"> Nilsu KÖYLÜOĞLU</w:t>
            </w:r>
          </w:p>
        </w:tc>
        <w:tc>
          <w:tcPr>
            <w:tcW w:w="1315" w:type="pct"/>
          </w:tcPr>
          <w:p w14:paraId="31886839" w14:textId="6FC99523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  <w:tc>
          <w:tcPr>
            <w:tcW w:w="1636" w:type="pct"/>
          </w:tcPr>
          <w:p w14:paraId="591311B8" w14:textId="499B4924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6F4575" w:rsidRPr="002936AB" w14:paraId="4D56367E" w14:textId="77777777" w:rsidTr="003609AC">
        <w:tc>
          <w:tcPr>
            <w:tcW w:w="287" w:type="pct"/>
            <w:vAlign w:val="center"/>
          </w:tcPr>
          <w:p w14:paraId="2FC1CDF1" w14:textId="4382948B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88</w:t>
            </w:r>
          </w:p>
        </w:tc>
        <w:tc>
          <w:tcPr>
            <w:tcW w:w="682" w:type="pct"/>
            <w:vAlign w:val="center"/>
          </w:tcPr>
          <w:p w14:paraId="390651BF" w14:textId="538BD27D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08</w:t>
            </w:r>
          </w:p>
        </w:tc>
        <w:tc>
          <w:tcPr>
            <w:tcW w:w="1080" w:type="pct"/>
            <w:vAlign w:val="center"/>
          </w:tcPr>
          <w:p w14:paraId="427AD2E5" w14:textId="094D6488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Nazan DENİZ</w:t>
            </w:r>
          </w:p>
        </w:tc>
        <w:tc>
          <w:tcPr>
            <w:tcW w:w="1315" w:type="pct"/>
          </w:tcPr>
          <w:p w14:paraId="7CF9721B" w14:textId="236B5CEC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Servis</w:t>
            </w:r>
          </w:p>
        </w:tc>
        <w:tc>
          <w:tcPr>
            <w:tcW w:w="1636" w:type="pct"/>
          </w:tcPr>
          <w:p w14:paraId="089B6AA0" w14:textId="6551C94F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</w:tr>
      <w:tr w:rsidR="006F4575" w:rsidRPr="002936AB" w14:paraId="71AE2CB2" w14:textId="77777777" w:rsidTr="0001011D">
        <w:tc>
          <w:tcPr>
            <w:tcW w:w="287" w:type="pct"/>
            <w:vAlign w:val="center"/>
          </w:tcPr>
          <w:p w14:paraId="7F756CB7" w14:textId="5C23F4FE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682" w:type="pct"/>
            <w:vAlign w:val="center"/>
          </w:tcPr>
          <w:p w14:paraId="56D8ACBA" w14:textId="35ABEF8E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84</w:t>
            </w:r>
          </w:p>
        </w:tc>
        <w:tc>
          <w:tcPr>
            <w:tcW w:w="1080" w:type="pct"/>
            <w:vAlign w:val="center"/>
          </w:tcPr>
          <w:p w14:paraId="51674C56" w14:textId="43D7D070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Nazan SUNME</w:t>
            </w:r>
          </w:p>
        </w:tc>
        <w:tc>
          <w:tcPr>
            <w:tcW w:w="1315" w:type="pct"/>
            <w:vAlign w:val="center"/>
          </w:tcPr>
          <w:p w14:paraId="02E8673F" w14:textId="68D8914A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Servis</w:t>
            </w:r>
          </w:p>
        </w:tc>
        <w:tc>
          <w:tcPr>
            <w:tcW w:w="1636" w:type="pct"/>
          </w:tcPr>
          <w:p w14:paraId="28CD93DC" w14:textId="611AE610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5CCC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A75CCC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75CCC">
              <w:rPr>
                <w:rFonts w:ascii="Times New Roman" w:hAnsi="Times New Roman" w:cs="Times New Roman"/>
                <w:sz w:val="20"/>
                <w:szCs w:val="20"/>
              </w:rPr>
              <w:t>Hastalıkları</w:t>
            </w:r>
            <w:r w:rsidRPr="00A75CCC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</w:tr>
      <w:tr w:rsidR="006F4575" w:rsidRPr="002936AB" w14:paraId="1FD966B3" w14:textId="77777777" w:rsidTr="0001011D">
        <w:tc>
          <w:tcPr>
            <w:tcW w:w="287" w:type="pct"/>
            <w:vAlign w:val="center"/>
          </w:tcPr>
          <w:p w14:paraId="41F5AE56" w14:textId="22137ED2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682" w:type="pct"/>
            <w:vAlign w:val="center"/>
          </w:tcPr>
          <w:p w14:paraId="092DF4E2" w14:textId="6B8963DA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92</w:t>
            </w:r>
          </w:p>
        </w:tc>
        <w:tc>
          <w:tcPr>
            <w:tcW w:w="1080" w:type="pct"/>
            <w:vAlign w:val="center"/>
          </w:tcPr>
          <w:p w14:paraId="43183B32" w14:textId="5A7565E0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Nimet Ceren ÇINARLIDERE</w:t>
            </w:r>
          </w:p>
        </w:tc>
        <w:tc>
          <w:tcPr>
            <w:tcW w:w="1315" w:type="pct"/>
          </w:tcPr>
          <w:p w14:paraId="13A3D6BE" w14:textId="574AAFA1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Servis</w:t>
            </w:r>
          </w:p>
        </w:tc>
        <w:tc>
          <w:tcPr>
            <w:tcW w:w="1636" w:type="pct"/>
          </w:tcPr>
          <w:p w14:paraId="0F71E7E1" w14:textId="5FF8CDBA" w:rsidR="006F4575" w:rsidRPr="002936AB" w:rsidRDefault="006F4575" w:rsidP="006F45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5CCC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A75CCC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75CCC">
              <w:rPr>
                <w:rFonts w:ascii="Times New Roman" w:hAnsi="Times New Roman" w:cs="Times New Roman"/>
                <w:sz w:val="20"/>
                <w:szCs w:val="20"/>
              </w:rPr>
              <w:t>Hastalıkları</w:t>
            </w:r>
            <w:r w:rsidRPr="00A75CCC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</w:tr>
      <w:tr w:rsidR="0065094E" w:rsidRPr="002936AB" w14:paraId="3413FFB1" w14:textId="77777777" w:rsidTr="00C25810">
        <w:tc>
          <w:tcPr>
            <w:tcW w:w="287" w:type="pct"/>
            <w:vAlign w:val="center"/>
          </w:tcPr>
          <w:p w14:paraId="7245B133" w14:textId="310E10D0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682" w:type="pct"/>
            <w:vAlign w:val="center"/>
          </w:tcPr>
          <w:p w14:paraId="76ABD900" w14:textId="290B5481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205</w:t>
            </w:r>
          </w:p>
        </w:tc>
        <w:tc>
          <w:tcPr>
            <w:tcW w:w="1080" w:type="pct"/>
            <w:vAlign w:val="center"/>
          </w:tcPr>
          <w:p w14:paraId="39B0CF5C" w14:textId="6396184C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Nur Sena BERDAN</w:t>
            </w:r>
          </w:p>
        </w:tc>
        <w:tc>
          <w:tcPr>
            <w:tcW w:w="1315" w:type="pct"/>
          </w:tcPr>
          <w:p w14:paraId="4F0FC7B9" w14:textId="674094F8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Servis</w:t>
            </w:r>
          </w:p>
        </w:tc>
        <w:tc>
          <w:tcPr>
            <w:tcW w:w="1636" w:type="pct"/>
          </w:tcPr>
          <w:p w14:paraId="2B6DF31A" w14:textId="0D6AB805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0A74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C70A74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C70A74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65094E" w:rsidRPr="002936AB" w14:paraId="2AFA37FD" w14:textId="77777777" w:rsidTr="00C25810">
        <w:tc>
          <w:tcPr>
            <w:tcW w:w="287" w:type="pct"/>
            <w:vAlign w:val="center"/>
          </w:tcPr>
          <w:p w14:paraId="7E44FB92" w14:textId="597EB8E8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682" w:type="pct"/>
            <w:vAlign w:val="center"/>
          </w:tcPr>
          <w:p w14:paraId="3773FAD0" w14:textId="252F4C14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44</w:t>
            </w:r>
          </w:p>
        </w:tc>
        <w:tc>
          <w:tcPr>
            <w:tcW w:w="1080" w:type="pct"/>
            <w:vAlign w:val="center"/>
          </w:tcPr>
          <w:p w14:paraId="7769D141" w14:textId="7E59F923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Nurcan OKTA</w:t>
            </w:r>
          </w:p>
        </w:tc>
        <w:tc>
          <w:tcPr>
            <w:tcW w:w="1315" w:type="pct"/>
          </w:tcPr>
          <w:p w14:paraId="318DA6B2" w14:textId="339FD3FF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Servis</w:t>
            </w:r>
          </w:p>
        </w:tc>
        <w:tc>
          <w:tcPr>
            <w:tcW w:w="1636" w:type="pct"/>
          </w:tcPr>
          <w:p w14:paraId="2240CCB6" w14:textId="52224453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0A74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C70A74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C70A74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D04F5E" w:rsidRPr="002936AB" w14:paraId="1969A349" w14:textId="77777777" w:rsidTr="006F5D47">
        <w:tc>
          <w:tcPr>
            <w:tcW w:w="287" w:type="pct"/>
            <w:vAlign w:val="center"/>
          </w:tcPr>
          <w:p w14:paraId="5C429E87" w14:textId="78B4D499" w:rsidR="00D04F5E" w:rsidRPr="002936AB" w:rsidRDefault="00D04F5E" w:rsidP="00D04F5E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682" w:type="pct"/>
            <w:vAlign w:val="center"/>
          </w:tcPr>
          <w:p w14:paraId="02C89509" w14:textId="00807AEC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25</w:t>
            </w:r>
          </w:p>
        </w:tc>
        <w:tc>
          <w:tcPr>
            <w:tcW w:w="1080" w:type="pct"/>
            <w:vAlign w:val="center"/>
          </w:tcPr>
          <w:p w14:paraId="640A34A3" w14:textId="23D898AC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Nurfide</w:t>
            </w:r>
            <w:proofErr w:type="spellEnd"/>
            <w:r w:rsidRPr="006C7292">
              <w:rPr>
                <w:rFonts w:ascii="Times New Roman" w:hAnsi="Times New Roman" w:cs="Times New Roman"/>
                <w:sz w:val="20"/>
                <w:szCs w:val="20"/>
              </w:rPr>
              <w:t xml:space="preserve"> TURAÇ</w:t>
            </w:r>
          </w:p>
        </w:tc>
        <w:tc>
          <w:tcPr>
            <w:tcW w:w="1315" w:type="pct"/>
            <w:vAlign w:val="center"/>
          </w:tcPr>
          <w:p w14:paraId="76923E29" w14:textId="1594B8AD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(Genel)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YBÜ</w:t>
            </w:r>
          </w:p>
        </w:tc>
        <w:tc>
          <w:tcPr>
            <w:tcW w:w="1636" w:type="pct"/>
            <w:vAlign w:val="center"/>
          </w:tcPr>
          <w:p w14:paraId="63679FC8" w14:textId="0E85C343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astroenteroloj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</w:tr>
      <w:tr w:rsidR="00D04F5E" w:rsidRPr="002936AB" w14:paraId="467EEE38" w14:textId="77777777" w:rsidTr="006F5D47">
        <w:tc>
          <w:tcPr>
            <w:tcW w:w="287" w:type="pct"/>
            <w:vAlign w:val="center"/>
          </w:tcPr>
          <w:p w14:paraId="04A9E304" w14:textId="1CF6BD3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682" w:type="pct"/>
            <w:vAlign w:val="center"/>
          </w:tcPr>
          <w:p w14:paraId="0476CC7A" w14:textId="0AF55582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73</w:t>
            </w:r>
          </w:p>
        </w:tc>
        <w:tc>
          <w:tcPr>
            <w:tcW w:w="1080" w:type="pct"/>
            <w:vAlign w:val="center"/>
          </w:tcPr>
          <w:p w14:paraId="5C8F0463" w14:textId="58BDA5A8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Nurseda</w:t>
            </w:r>
            <w:proofErr w:type="spellEnd"/>
            <w:r w:rsidRPr="006C7292">
              <w:rPr>
                <w:rFonts w:ascii="Times New Roman" w:hAnsi="Times New Roman" w:cs="Times New Roman"/>
                <w:sz w:val="20"/>
                <w:szCs w:val="20"/>
              </w:rPr>
              <w:t xml:space="preserve"> ÖZEN</w:t>
            </w:r>
          </w:p>
        </w:tc>
        <w:tc>
          <w:tcPr>
            <w:tcW w:w="1315" w:type="pct"/>
            <w:vAlign w:val="center"/>
          </w:tcPr>
          <w:p w14:paraId="75A84046" w14:textId="057D92ED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(Genel)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YBÜ</w:t>
            </w:r>
          </w:p>
        </w:tc>
        <w:tc>
          <w:tcPr>
            <w:tcW w:w="1636" w:type="pct"/>
            <w:vAlign w:val="center"/>
          </w:tcPr>
          <w:p w14:paraId="52B6B65D" w14:textId="3CA0943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astroenteroloj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</w:tr>
      <w:tr w:rsidR="00D04F5E" w:rsidRPr="002936AB" w14:paraId="4FABB476" w14:textId="77777777" w:rsidTr="006F5D47">
        <w:tc>
          <w:tcPr>
            <w:tcW w:w="287" w:type="pct"/>
            <w:vAlign w:val="center"/>
          </w:tcPr>
          <w:p w14:paraId="0E85AB6B" w14:textId="10772FA9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682" w:type="pct"/>
            <w:vAlign w:val="center"/>
          </w:tcPr>
          <w:p w14:paraId="390DEFE1" w14:textId="34637DF8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087</w:t>
            </w:r>
          </w:p>
        </w:tc>
        <w:tc>
          <w:tcPr>
            <w:tcW w:w="1080" w:type="pct"/>
            <w:vAlign w:val="center"/>
          </w:tcPr>
          <w:p w14:paraId="66B85391" w14:textId="0B7FFDC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Nurten DEMİRCİ</w:t>
            </w:r>
          </w:p>
        </w:tc>
        <w:tc>
          <w:tcPr>
            <w:tcW w:w="1315" w:type="pct"/>
            <w:vAlign w:val="center"/>
          </w:tcPr>
          <w:p w14:paraId="486AD0CB" w14:textId="3D7A4BEA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(Genel)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YBÜ</w:t>
            </w:r>
          </w:p>
        </w:tc>
        <w:tc>
          <w:tcPr>
            <w:tcW w:w="1636" w:type="pct"/>
            <w:vAlign w:val="center"/>
          </w:tcPr>
          <w:p w14:paraId="44D8E3E5" w14:textId="7762E8A1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astroenteroloj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</w:tr>
      <w:tr w:rsidR="00D04F5E" w:rsidRPr="002936AB" w14:paraId="3B550106" w14:textId="77777777" w:rsidTr="006F5D47">
        <w:tc>
          <w:tcPr>
            <w:tcW w:w="287" w:type="pct"/>
            <w:vAlign w:val="center"/>
          </w:tcPr>
          <w:p w14:paraId="0936FEC5" w14:textId="1CF4E5F9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682" w:type="pct"/>
            <w:vAlign w:val="center"/>
          </w:tcPr>
          <w:p w14:paraId="1DD86E43" w14:textId="52FE3A95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72</w:t>
            </w:r>
          </w:p>
        </w:tc>
        <w:tc>
          <w:tcPr>
            <w:tcW w:w="1080" w:type="pct"/>
            <w:vAlign w:val="center"/>
          </w:tcPr>
          <w:p w14:paraId="130AB7A4" w14:textId="43166324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Ömer DEMİR</w:t>
            </w:r>
          </w:p>
        </w:tc>
        <w:tc>
          <w:tcPr>
            <w:tcW w:w="1315" w:type="pct"/>
            <w:vAlign w:val="center"/>
          </w:tcPr>
          <w:p w14:paraId="1D33C401" w14:textId="17BF243B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Acil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(Genel)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YBÜ</w:t>
            </w:r>
          </w:p>
        </w:tc>
        <w:tc>
          <w:tcPr>
            <w:tcW w:w="1636" w:type="pct"/>
            <w:vAlign w:val="center"/>
          </w:tcPr>
          <w:p w14:paraId="65F32165" w14:textId="288362D9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astroenteroloj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</w:tr>
      <w:tr w:rsidR="007017A6" w:rsidRPr="002936AB" w14:paraId="19A0F5FA" w14:textId="77777777" w:rsidTr="006F5D47">
        <w:tc>
          <w:tcPr>
            <w:tcW w:w="287" w:type="pct"/>
            <w:vAlign w:val="center"/>
          </w:tcPr>
          <w:p w14:paraId="47151B25" w14:textId="510ED97D" w:rsidR="007017A6" w:rsidRPr="002936AB" w:rsidRDefault="007017A6" w:rsidP="007017A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97</w:t>
            </w:r>
          </w:p>
        </w:tc>
        <w:tc>
          <w:tcPr>
            <w:tcW w:w="682" w:type="pct"/>
            <w:vAlign w:val="center"/>
          </w:tcPr>
          <w:p w14:paraId="0FBF3DBA" w14:textId="19A758CC" w:rsidR="007017A6" w:rsidRPr="002936AB" w:rsidRDefault="007017A6" w:rsidP="007017A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136</w:t>
            </w:r>
          </w:p>
        </w:tc>
        <w:tc>
          <w:tcPr>
            <w:tcW w:w="1080" w:type="pct"/>
            <w:vAlign w:val="center"/>
          </w:tcPr>
          <w:p w14:paraId="36AFAF89" w14:textId="49981F23" w:rsidR="007017A6" w:rsidRPr="002936AB" w:rsidRDefault="007017A6" w:rsidP="007017A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Öykü VERGİ</w:t>
            </w:r>
          </w:p>
        </w:tc>
        <w:tc>
          <w:tcPr>
            <w:tcW w:w="1315" w:type="pct"/>
            <w:vAlign w:val="center"/>
          </w:tcPr>
          <w:p w14:paraId="0CEDDFA2" w14:textId="1ADDA535" w:rsidR="007017A6" w:rsidRPr="002936AB" w:rsidRDefault="007017A6" w:rsidP="007017A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alp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Damar Cerrahi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YBÜ</w:t>
            </w:r>
          </w:p>
        </w:tc>
        <w:tc>
          <w:tcPr>
            <w:tcW w:w="1636" w:type="pct"/>
            <w:vAlign w:val="center"/>
          </w:tcPr>
          <w:p w14:paraId="1CA8FA8F" w14:textId="2A4F7B8A" w:rsidR="007017A6" w:rsidRPr="002936AB" w:rsidRDefault="007017A6" w:rsidP="007017A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Çocuk Cerrahi ve Genel Pediatri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Kliniği</w:t>
            </w:r>
          </w:p>
        </w:tc>
      </w:tr>
      <w:tr w:rsidR="007017A6" w:rsidRPr="002936AB" w14:paraId="1EB5E325" w14:textId="77777777" w:rsidTr="00D52E5F">
        <w:tc>
          <w:tcPr>
            <w:tcW w:w="287" w:type="pct"/>
            <w:vAlign w:val="center"/>
          </w:tcPr>
          <w:p w14:paraId="4F0929DF" w14:textId="59950E1D" w:rsidR="007017A6" w:rsidRPr="002936AB" w:rsidRDefault="007017A6" w:rsidP="007017A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682" w:type="pct"/>
            <w:vAlign w:val="center"/>
          </w:tcPr>
          <w:p w14:paraId="2D9836BD" w14:textId="772C0510" w:rsidR="007017A6" w:rsidRPr="002936AB" w:rsidRDefault="007017A6" w:rsidP="007017A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221201230</w:t>
            </w:r>
          </w:p>
        </w:tc>
        <w:tc>
          <w:tcPr>
            <w:tcW w:w="1080" w:type="pct"/>
            <w:vAlign w:val="center"/>
          </w:tcPr>
          <w:p w14:paraId="4378CBA0" w14:textId="789406DF" w:rsidR="007017A6" w:rsidRPr="002936AB" w:rsidRDefault="007017A6" w:rsidP="007017A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hAnsi="Times New Roman" w:cs="Times New Roman"/>
                <w:sz w:val="20"/>
                <w:szCs w:val="20"/>
              </w:rPr>
              <w:t>Özlem KOLOĞLU</w:t>
            </w:r>
          </w:p>
        </w:tc>
        <w:tc>
          <w:tcPr>
            <w:tcW w:w="1315" w:type="pct"/>
          </w:tcPr>
          <w:p w14:paraId="0C28803C" w14:textId="44179774" w:rsidR="007017A6" w:rsidRPr="002936AB" w:rsidRDefault="007017A6" w:rsidP="007017A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alp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Damar Cerrahi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YBÜ</w:t>
            </w:r>
          </w:p>
        </w:tc>
        <w:tc>
          <w:tcPr>
            <w:tcW w:w="1636" w:type="pct"/>
          </w:tcPr>
          <w:p w14:paraId="08CC3FBD" w14:textId="46432E35" w:rsidR="007017A6" w:rsidRPr="002936AB" w:rsidRDefault="007017A6" w:rsidP="007017A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Çocuk Cerrahi ve Genel Pediatri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Kliniği</w:t>
            </w:r>
          </w:p>
        </w:tc>
      </w:tr>
      <w:tr w:rsidR="007017A6" w:rsidRPr="002936AB" w14:paraId="30AB64ED" w14:textId="77777777" w:rsidTr="00D52E5F">
        <w:tc>
          <w:tcPr>
            <w:tcW w:w="287" w:type="pct"/>
            <w:vAlign w:val="center"/>
          </w:tcPr>
          <w:p w14:paraId="29DB6A41" w14:textId="7C528244" w:rsidR="007017A6" w:rsidRPr="002936AB" w:rsidRDefault="007017A6" w:rsidP="007017A6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lastRenderedPageBreak/>
              <w:t>99</w:t>
            </w:r>
          </w:p>
        </w:tc>
        <w:tc>
          <w:tcPr>
            <w:tcW w:w="682" w:type="pct"/>
            <w:vAlign w:val="center"/>
          </w:tcPr>
          <w:p w14:paraId="61881927" w14:textId="5E88128E" w:rsidR="007017A6" w:rsidRPr="002936AB" w:rsidRDefault="007017A6" w:rsidP="007017A6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6C7292">
              <w:rPr>
                <w:rFonts w:ascii="Times New Roman" w:eastAsia="Arial" w:hAnsi="Times New Roman" w:cs="Times New Roman"/>
                <w:sz w:val="20"/>
                <w:szCs w:val="20"/>
              </w:rPr>
              <w:t>221201084</w:t>
            </w:r>
          </w:p>
        </w:tc>
        <w:tc>
          <w:tcPr>
            <w:tcW w:w="1080" w:type="pct"/>
            <w:vAlign w:val="center"/>
          </w:tcPr>
          <w:p w14:paraId="3D39C955" w14:textId="3B859F24" w:rsidR="007017A6" w:rsidRPr="002936AB" w:rsidRDefault="007017A6" w:rsidP="007017A6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eastAsia="Arial" w:hAnsi="Times New Roman" w:cs="Times New Roman"/>
                <w:sz w:val="20"/>
                <w:szCs w:val="20"/>
              </w:rPr>
              <w:t>Rabia GÖKNAR</w:t>
            </w:r>
          </w:p>
        </w:tc>
        <w:tc>
          <w:tcPr>
            <w:tcW w:w="1315" w:type="pct"/>
          </w:tcPr>
          <w:p w14:paraId="6CED8563" w14:textId="581A15A1" w:rsidR="007017A6" w:rsidRPr="002936AB" w:rsidRDefault="007017A6" w:rsidP="007017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alp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Damar Cerrahi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YBÜ</w:t>
            </w:r>
          </w:p>
        </w:tc>
        <w:tc>
          <w:tcPr>
            <w:tcW w:w="1636" w:type="pct"/>
          </w:tcPr>
          <w:p w14:paraId="6F231A0D" w14:textId="1A506F43" w:rsidR="007017A6" w:rsidRPr="002936AB" w:rsidRDefault="007017A6" w:rsidP="007017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Çocuk Cerrahi ve Genel Pediatri 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Kliniği</w:t>
            </w:r>
          </w:p>
        </w:tc>
      </w:tr>
      <w:tr w:rsidR="007017A6" w:rsidRPr="002936AB" w14:paraId="05B63050" w14:textId="77777777" w:rsidTr="00C50AE4">
        <w:tc>
          <w:tcPr>
            <w:tcW w:w="287" w:type="pct"/>
            <w:vAlign w:val="center"/>
          </w:tcPr>
          <w:p w14:paraId="42D7BFBC" w14:textId="77777777" w:rsidR="007017A6" w:rsidRPr="002936AB" w:rsidRDefault="007017A6" w:rsidP="007017A6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82" w:type="pct"/>
            <w:vAlign w:val="center"/>
          </w:tcPr>
          <w:p w14:paraId="69E35919" w14:textId="49FE8291" w:rsidR="007017A6" w:rsidRPr="002936AB" w:rsidRDefault="007017A6" w:rsidP="007017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221201113</w:t>
            </w:r>
          </w:p>
        </w:tc>
        <w:tc>
          <w:tcPr>
            <w:tcW w:w="1080" w:type="pct"/>
            <w:vAlign w:val="center"/>
          </w:tcPr>
          <w:p w14:paraId="51DE1110" w14:textId="609345E2" w:rsidR="007017A6" w:rsidRPr="002936AB" w:rsidRDefault="007017A6" w:rsidP="007017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Rana KÜÇÜK</w:t>
            </w:r>
          </w:p>
        </w:tc>
        <w:tc>
          <w:tcPr>
            <w:tcW w:w="1315" w:type="pct"/>
            <w:vAlign w:val="center"/>
          </w:tcPr>
          <w:p w14:paraId="4F416BC0" w14:textId="7BBCAF2E" w:rsidR="007017A6" w:rsidRPr="002936AB" w:rsidRDefault="007017A6" w:rsidP="007017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YBÜ</w:t>
            </w:r>
          </w:p>
        </w:tc>
        <w:tc>
          <w:tcPr>
            <w:tcW w:w="1636" w:type="pct"/>
          </w:tcPr>
          <w:p w14:paraId="1BCF95E5" w14:textId="0E76137E" w:rsidR="007017A6" w:rsidRPr="002936AB" w:rsidRDefault="007017A6" w:rsidP="007017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Enfeksiyon Kliniği</w:t>
            </w:r>
          </w:p>
        </w:tc>
      </w:tr>
      <w:tr w:rsidR="007017A6" w:rsidRPr="002936AB" w14:paraId="54913BE0" w14:textId="77777777" w:rsidTr="00C50AE4">
        <w:tc>
          <w:tcPr>
            <w:tcW w:w="287" w:type="pct"/>
            <w:vAlign w:val="center"/>
          </w:tcPr>
          <w:p w14:paraId="3968106E" w14:textId="77777777" w:rsidR="007017A6" w:rsidRPr="002936AB" w:rsidRDefault="007017A6" w:rsidP="007017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682" w:type="pct"/>
            <w:vAlign w:val="center"/>
          </w:tcPr>
          <w:p w14:paraId="684B1B9C" w14:textId="20D2A4F0" w:rsidR="007017A6" w:rsidRPr="002936AB" w:rsidRDefault="007017A6" w:rsidP="007017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241201294</w:t>
            </w:r>
          </w:p>
        </w:tc>
        <w:tc>
          <w:tcPr>
            <w:tcW w:w="1080" w:type="pct"/>
            <w:vAlign w:val="center"/>
          </w:tcPr>
          <w:p w14:paraId="246F0CBC" w14:textId="5BD7A620" w:rsidR="007017A6" w:rsidRPr="002936AB" w:rsidRDefault="007017A6" w:rsidP="007017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Rumeysa Menekşe DEVECİ</w:t>
            </w:r>
          </w:p>
        </w:tc>
        <w:tc>
          <w:tcPr>
            <w:tcW w:w="1315" w:type="pct"/>
            <w:vAlign w:val="center"/>
          </w:tcPr>
          <w:p w14:paraId="534852B3" w14:textId="6A2722ED" w:rsidR="007017A6" w:rsidRPr="002936AB" w:rsidRDefault="007017A6" w:rsidP="007017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YBÜ</w:t>
            </w:r>
          </w:p>
        </w:tc>
        <w:tc>
          <w:tcPr>
            <w:tcW w:w="1636" w:type="pct"/>
          </w:tcPr>
          <w:p w14:paraId="18998508" w14:textId="62D67368" w:rsidR="007017A6" w:rsidRPr="002936AB" w:rsidRDefault="007017A6" w:rsidP="007017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Enfeksiyon Kliniği</w:t>
            </w:r>
          </w:p>
        </w:tc>
      </w:tr>
      <w:tr w:rsidR="006F4575" w:rsidRPr="002936AB" w14:paraId="21CAFA08" w14:textId="77777777" w:rsidTr="00A4120C">
        <w:tc>
          <w:tcPr>
            <w:tcW w:w="287" w:type="pct"/>
            <w:vAlign w:val="center"/>
          </w:tcPr>
          <w:p w14:paraId="62B2F483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02</w:t>
            </w:r>
          </w:p>
        </w:tc>
        <w:tc>
          <w:tcPr>
            <w:tcW w:w="682" w:type="pct"/>
            <w:vAlign w:val="center"/>
          </w:tcPr>
          <w:p w14:paraId="065B3443" w14:textId="421A5654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231201251</w:t>
            </w:r>
          </w:p>
        </w:tc>
        <w:tc>
          <w:tcPr>
            <w:tcW w:w="1080" w:type="pct"/>
            <w:vAlign w:val="center"/>
          </w:tcPr>
          <w:p w14:paraId="73F0ACAD" w14:textId="30044C96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Seda TURCAN</w:t>
            </w:r>
          </w:p>
        </w:tc>
        <w:tc>
          <w:tcPr>
            <w:tcW w:w="1315" w:type="pct"/>
            <w:vAlign w:val="center"/>
          </w:tcPr>
          <w:p w14:paraId="731D6DD8" w14:textId="7C41BBCE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ardiyoloji Kliniği 1 ve 2</w:t>
            </w:r>
          </w:p>
        </w:tc>
        <w:tc>
          <w:tcPr>
            <w:tcW w:w="1636" w:type="pct"/>
            <w:vAlign w:val="center"/>
          </w:tcPr>
          <w:p w14:paraId="4B0BE131" w14:textId="0651EE2D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Kemoterapi Ünitesi </w:t>
            </w:r>
          </w:p>
        </w:tc>
      </w:tr>
      <w:tr w:rsidR="006F4575" w:rsidRPr="002936AB" w14:paraId="5880AA2C" w14:textId="77777777" w:rsidTr="00F3589C">
        <w:tc>
          <w:tcPr>
            <w:tcW w:w="287" w:type="pct"/>
            <w:vAlign w:val="center"/>
          </w:tcPr>
          <w:p w14:paraId="02E6C799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03</w:t>
            </w:r>
          </w:p>
        </w:tc>
        <w:tc>
          <w:tcPr>
            <w:tcW w:w="682" w:type="pct"/>
            <w:vAlign w:val="center"/>
          </w:tcPr>
          <w:p w14:paraId="6A83DF05" w14:textId="01E5C182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221201202</w:t>
            </w:r>
          </w:p>
        </w:tc>
        <w:tc>
          <w:tcPr>
            <w:tcW w:w="1080" w:type="pct"/>
            <w:vAlign w:val="center"/>
          </w:tcPr>
          <w:p w14:paraId="600FA3A0" w14:textId="684F60E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Sefkan</w:t>
            </w:r>
            <w:proofErr w:type="spellEnd"/>
            <w:r w:rsidRPr="00EC540A">
              <w:rPr>
                <w:rFonts w:ascii="Times New Roman" w:hAnsi="Times New Roman" w:cs="Times New Roman"/>
                <w:sz w:val="20"/>
                <w:szCs w:val="20"/>
              </w:rPr>
              <w:t xml:space="preserve"> YAMAN</w:t>
            </w:r>
          </w:p>
        </w:tc>
        <w:tc>
          <w:tcPr>
            <w:tcW w:w="1315" w:type="pct"/>
            <w:vAlign w:val="center"/>
          </w:tcPr>
          <w:p w14:paraId="530515AE" w14:textId="00CEBD1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ardiyoloji Kliniği 1 ve 2</w:t>
            </w:r>
          </w:p>
        </w:tc>
        <w:tc>
          <w:tcPr>
            <w:tcW w:w="1636" w:type="pct"/>
          </w:tcPr>
          <w:p w14:paraId="051D84EA" w14:textId="102ADAF0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Kemoterapi Ünitesi </w:t>
            </w:r>
          </w:p>
        </w:tc>
      </w:tr>
      <w:tr w:rsidR="006F4575" w:rsidRPr="002936AB" w14:paraId="3A3A6EDB" w14:textId="77777777" w:rsidTr="00A4120C">
        <w:tc>
          <w:tcPr>
            <w:tcW w:w="287" w:type="pct"/>
            <w:vAlign w:val="center"/>
          </w:tcPr>
          <w:p w14:paraId="5B0D376B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04</w:t>
            </w:r>
          </w:p>
        </w:tc>
        <w:tc>
          <w:tcPr>
            <w:tcW w:w="682" w:type="pct"/>
            <w:vAlign w:val="center"/>
          </w:tcPr>
          <w:p w14:paraId="2513F11E" w14:textId="5B3AB01A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221201035</w:t>
            </w:r>
          </w:p>
        </w:tc>
        <w:tc>
          <w:tcPr>
            <w:tcW w:w="1080" w:type="pct"/>
            <w:vAlign w:val="center"/>
          </w:tcPr>
          <w:p w14:paraId="0915DF4C" w14:textId="78C861F4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Semanur ATAKUR</w:t>
            </w:r>
          </w:p>
        </w:tc>
        <w:tc>
          <w:tcPr>
            <w:tcW w:w="1315" w:type="pct"/>
            <w:vAlign w:val="center"/>
          </w:tcPr>
          <w:p w14:paraId="27242075" w14:textId="1639849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ardiyoloji Kliniği 1 ve 2</w:t>
            </w:r>
          </w:p>
        </w:tc>
        <w:tc>
          <w:tcPr>
            <w:tcW w:w="1636" w:type="pct"/>
          </w:tcPr>
          <w:p w14:paraId="2FFDE4AC" w14:textId="571DF191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Kemoterapi Ünitesi </w:t>
            </w:r>
          </w:p>
        </w:tc>
      </w:tr>
      <w:tr w:rsidR="006F4575" w:rsidRPr="002936AB" w14:paraId="5445C8D1" w14:textId="77777777" w:rsidTr="00A4120C">
        <w:tc>
          <w:tcPr>
            <w:tcW w:w="287" w:type="pct"/>
            <w:vAlign w:val="center"/>
          </w:tcPr>
          <w:p w14:paraId="6EBB8F43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05</w:t>
            </w:r>
          </w:p>
        </w:tc>
        <w:tc>
          <w:tcPr>
            <w:tcW w:w="682" w:type="pct"/>
            <w:vAlign w:val="center"/>
          </w:tcPr>
          <w:p w14:paraId="2C73F706" w14:textId="499BE12B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221201040</w:t>
            </w:r>
          </w:p>
        </w:tc>
        <w:tc>
          <w:tcPr>
            <w:tcW w:w="1080" w:type="pct"/>
            <w:vAlign w:val="center"/>
          </w:tcPr>
          <w:p w14:paraId="77D87A6B" w14:textId="7F038B6F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Serengül</w:t>
            </w:r>
            <w:proofErr w:type="spellEnd"/>
            <w:r w:rsidRPr="00EC540A">
              <w:rPr>
                <w:rFonts w:ascii="Times New Roman" w:hAnsi="Times New Roman" w:cs="Times New Roman"/>
                <w:sz w:val="20"/>
                <w:szCs w:val="20"/>
              </w:rPr>
              <w:t xml:space="preserve"> YAVER</w:t>
            </w:r>
          </w:p>
        </w:tc>
        <w:tc>
          <w:tcPr>
            <w:tcW w:w="1315" w:type="pct"/>
            <w:vAlign w:val="center"/>
          </w:tcPr>
          <w:p w14:paraId="46DD4186" w14:textId="37A1194F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ardiyoloji Kliniği 1 ve 2</w:t>
            </w:r>
          </w:p>
        </w:tc>
        <w:tc>
          <w:tcPr>
            <w:tcW w:w="1636" w:type="pct"/>
          </w:tcPr>
          <w:p w14:paraId="312785D3" w14:textId="32C93359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Kemoterapi Ünitesi </w:t>
            </w:r>
          </w:p>
        </w:tc>
      </w:tr>
      <w:tr w:rsidR="006F4575" w:rsidRPr="002936AB" w14:paraId="4B5BBE0D" w14:textId="77777777" w:rsidTr="006F5D47">
        <w:tc>
          <w:tcPr>
            <w:tcW w:w="287" w:type="pct"/>
            <w:vAlign w:val="center"/>
          </w:tcPr>
          <w:p w14:paraId="1435D99D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06</w:t>
            </w:r>
          </w:p>
        </w:tc>
        <w:tc>
          <w:tcPr>
            <w:tcW w:w="682" w:type="pct"/>
            <w:vAlign w:val="center"/>
          </w:tcPr>
          <w:p w14:paraId="70EA0DC9" w14:textId="6374407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221201097</w:t>
            </w:r>
          </w:p>
        </w:tc>
        <w:tc>
          <w:tcPr>
            <w:tcW w:w="1080" w:type="pct"/>
            <w:vAlign w:val="center"/>
          </w:tcPr>
          <w:p w14:paraId="5E1FC93C" w14:textId="7773A352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Sıla KODAL</w:t>
            </w:r>
          </w:p>
        </w:tc>
        <w:tc>
          <w:tcPr>
            <w:tcW w:w="1315" w:type="pct"/>
            <w:vAlign w:val="center"/>
          </w:tcPr>
          <w:p w14:paraId="0477EE53" w14:textId="3A54B95D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ardiyoloji Kliniği 1 ve 2</w:t>
            </w:r>
          </w:p>
        </w:tc>
        <w:tc>
          <w:tcPr>
            <w:tcW w:w="1636" w:type="pct"/>
            <w:vAlign w:val="center"/>
          </w:tcPr>
          <w:p w14:paraId="07FE8C5F" w14:textId="6BC3B7D8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Kemoterapi Ünitesi </w:t>
            </w:r>
          </w:p>
        </w:tc>
      </w:tr>
      <w:tr w:rsidR="006F4575" w:rsidRPr="002936AB" w14:paraId="46E4E739" w14:textId="77777777" w:rsidTr="001A2482">
        <w:tc>
          <w:tcPr>
            <w:tcW w:w="287" w:type="pct"/>
            <w:vAlign w:val="center"/>
          </w:tcPr>
          <w:p w14:paraId="1996D2A4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682" w:type="pct"/>
            <w:vAlign w:val="center"/>
          </w:tcPr>
          <w:p w14:paraId="4A1B8FDB" w14:textId="5913AF5B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221201034</w:t>
            </w:r>
          </w:p>
        </w:tc>
        <w:tc>
          <w:tcPr>
            <w:tcW w:w="1080" w:type="pct"/>
            <w:vAlign w:val="center"/>
          </w:tcPr>
          <w:p w14:paraId="1E6A99D4" w14:textId="0FDD32CD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Sıla YAMAN</w:t>
            </w:r>
          </w:p>
        </w:tc>
        <w:tc>
          <w:tcPr>
            <w:tcW w:w="1315" w:type="pct"/>
            <w:vAlign w:val="center"/>
          </w:tcPr>
          <w:p w14:paraId="7A9C289D" w14:textId="5F57F5DB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ardiyoloji Kliniği 1 ve 2</w:t>
            </w:r>
          </w:p>
        </w:tc>
        <w:tc>
          <w:tcPr>
            <w:tcW w:w="1636" w:type="pct"/>
          </w:tcPr>
          <w:p w14:paraId="53CEFDA1" w14:textId="3D9B7A73" w:rsidR="006F4575" w:rsidRPr="002936AB" w:rsidRDefault="0065094E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094E">
              <w:rPr>
                <w:rFonts w:ascii="Times New Roman" w:hAnsi="Times New Roman" w:cs="Times New Roman"/>
                <w:sz w:val="20"/>
                <w:szCs w:val="20"/>
              </w:rPr>
              <w:t>Göğüs Hastalıkları Kliniği</w:t>
            </w:r>
          </w:p>
        </w:tc>
      </w:tr>
      <w:tr w:rsidR="00A85C13" w:rsidRPr="002936AB" w14:paraId="1BBC837C" w14:textId="77777777" w:rsidTr="004518ED">
        <w:tc>
          <w:tcPr>
            <w:tcW w:w="287" w:type="pct"/>
            <w:vAlign w:val="center"/>
          </w:tcPr>
          <w:p w14:paraId="56875876" w14:textId="77777777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GoBack" w:colFirst="4" w:colLast="4"/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08</w:t>
            </w:r>
          </w:p>
        </w:tc>
        <w:tc>
          <w:tcPr>
            <w:tcW w:w="682" w:type="pct"/>
            <w:vAlign w:val="center"/>
          </w:tcPr>
          <w:p w14:paraId="21599025" w14:textId="3FE2DD12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221201138</w:t>
            </w:r>
          </w:p>
        </w:tc>
        <w:tc>
          <w:tcPr>
            <w:tcW w:w="1080" w:type="pct"/>
            <w:vAlign w:val="center"/>
          </w:tcPr>
          <w:p w14:paraId="03FB96CA" w14:textId="490E24A1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C540A">
              <w:rPr>
                <w:rFonts w:ascii="Times New Roman" w:hAnsi="Times New Roman" w:cs="Times New Roman"/>
                <w:sz w:val="20"/>
                <w:szCs w:val="20"/>
              </w:rPr>
              <w:t>Simgenur</w:t>
            </w:r>
            <w:proofErr w:type="spellEnd"/>
            <w:r w:rsidRPr="00EC540A">
              <w:rPr>
                <w:rFonts w:ascii="Times New Roman" w:hAnsi="Times New Roman" w:cs="Times New Roman"/>
                <w:sz w:val="20"/>
                <w:szCs w:val="20"/>
              </w:rPr>
              <w:t xml:space="preserve"> UYSAL</w:t>
            </w:r>
          </w:p>
        </w:tc>
        <w:tc>
          <w:tcPr>
            <w:tcW w:w="1315" w:type="pct"/>
          </w:tcPr>
          <w:p w14:paraId="65D47176" w14:textId="4C7FC0ED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  <w:tc>
          <w:tcPr>
            <w:tcW w:w="1636" w:type="pct"/>
          </w:tcPr>
          <w:p w14:paraId="2211B0E8" w14:textId="1810B044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D0546">
              <w:rPr>
                <w:rFonts w:ascii="Times New Roman" w:hAnsi="Times New Roman" w:cs="Times New Roman"/>
                <w:sz w:val="19"/>
                <w:szCs w:val="19"/>
              </w:rPr>
              <w:t xml:space="preserve">7. Kat Çocuk Sağlığı ve </w:t>
            </w:r>
            <w:proofErr w:type="spellStart"/>
            <w:r w:rsidRPr="00BD0546">
              <w:rPr>
                <w:rFonts w:ascii="Times New Roman" w:hAnsi="Times New Roman" w:cs="Times New Roman"/>
                <w:sz w:val="19"/>
                <w:szCs w:val="19"/>
              </w:rPr>
              <w:t>Hst</w:t>
            </w:r>
            <w:proofErr w:type="spellEnd"/>
            <w:r w:rsidRPr="00BD0546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</w:tr>
      <w:tr w:rsidR="00A85C13" w:rsidRPr="002936AB" w14:paraId="59516336" w14:textId="77777777" w:rsidTr="004518ED">
        <w:tc>
          <w:tcPr>
            <w:tcW w:w="287" w:type="pct"/>
            <w:vAlign w:val="center"/>
          </w:tcPr>
          <w:p w14:paraId="2A0CDF4D" w14:textId="77777777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09</w:t>
            </w:r>
          </w:p>
        </w:tc>
        <w:tc>
          <w:tcPr>
            <w:tcW w:w="682" w:type="pct"/>
            <w:vAlign w:val="center"/>
          </w:tcPr>
          <w:p w14:paraId="4ADF49BD" w14:textId="6E585109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169</w:t>
            </w:r>
          </w:p>
        </w:tc>
        <w:tc>
          <w:tcPr>
            <w:tcW w:w="1080" w:type="pct"/>
            <w:vAlign w:val="center"/>
          </w:tcPr>
          <w:p w14:paraId="731CBD69" w14:textId="7DC175B4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Sinan YİGİT</w:t>
            </w:r>
          </w:p>
        </w:tc>
        <w:tc>
          <w:tcPr>
            <w:tcW w:w="1315" w:type="pct"/>
          </w:tcPr>
          <w:p w14:paraId="309B589C" w14:textId="5C19334A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  <w:tc>
          <w:tcPr>
            <w:tcW w:w="1636" w:type="pct"/>
          </w:tcPr>
          <w:p w14:paraId="52A32F10" w14:textId="62C79208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D0546">
              <w:rPr>
                <w:rFonts w:ascii="Times New Roman" w:hAnsi="Times New Roman" w:cs="Times New Roman"/>
                <w:sz w:val="19"/>
                <w:szCs w:val="19"/>
              </w:rPr>
              <w:t xml:space="preserve">7. Kat Çocuk Sağlığı ve </w:t>
            </w:r>
            <w:proofErr w:type="spellStart"/>
            <w:r w:rsidRPr="00BD0546">
              <w:rPr>
                <w:rFonts w:ascii="Times New Roman" w:hAnsi="Times New Roman" w:cs="Times New Roman"/>
                <w:sz w:val="19"/>
                <w:szCs w:val="19"/>
              </w:rPr>
              <w:t>Hst</w:t>
            </w:r>
            <w:proofErr w:type="spellEnd"/>
            <w:r w:rsidRPr="00BD0546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</w:tr>
      <w:bookmarkEnd w:id="0"/>
      <w:tr w:rsidR="006F4575" w:rsidRPr="002936AB" w14:paraId="3D98ACB1" w14:textId="77777777" w:rsidTr="00077903">
        <w:tc>
          <w:tcPr>
            <w:tcW w:w="287" w:type="pct"/>
            <w:vAlign w:val="center"/>
          </w:tcPr>
          <w:p w14:paraId="2257E5C3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682" w:type="pct"/>
            <w:vAlign w:val="center"/>
          </w:tcPr>
          <w:p w14:paraId="211626D5" w14:textId="1BDBC695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11201152</w:t>
            </w:r>
          </w:p>
        </w:tc>
        <w:tc>
          <w:tcPr>
            <w:tcW w:w="1080" w:type="pct"/>
            <w:vAlign w:val="center"/>
          </w:tcPr>
          <w:p w14:paraId="69DC8DAC" w14:textId="55A255D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Sude CERAN</w:t>
            </w:r>
          </w:p>
        </w:tc>
        <w:tc>
          <w:tcPr>
            <w:tcW w:w="1315" w:type="pct"/>
          </w:tcPr>
          <w:p w14:paraId="4D33E696" w14:textId="78A5CA0F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Ortopedi</w:t>
            </w:r>
            <w:r w:rsidRPr="00F1759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5B21DFEF" w14:textId="4D1CC94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6F4575" w:rsidRPr="002936AB" w14:paraId="2E1A5BEA" w14:textId="77777777" w:rsidTr="00077903">
        <w:tc>
          <w:tcPr>
            <w:tcW w:w="287" w:type="pct"/>
            <w:vAlign w:val="center"/>
          </w:tcPr>
          <w:p w14:paraId="2525C61D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11</w:t>
            </w:r>
          </w:p>
        </w:tc>
        <w:tc>
          <w:tcPr>
            <w:tcW w:w="682" w:type="pct"/>
            <w:vAlign w:val="center"/>
          </w:tcPr>
          <w:p w14:paraId="352E08C6" w14:textId="0C5AE513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065</w:t>
            </w:r>
          </w:p>
        </w:tc>
        <w:tc>
          <w:tcPr>
            <w:tcW w:w="1080" w:type="pct"/>
            <w:vAlign w:val="center"/>
          </w:tcPr>
          <w:p w14:paraId="42135D49" w14:textId="632598DF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Sude KILIÇ</w:t>
            </w:r>
          </w:p>
        </w:tc>
        <w:tc>
          <w:tcPr>
            <w:tcW w:w="1315" w:type="pct"/>
          </w:tcPr>
          <w:p w14:paraId="7BEE8CB0" w14:textId="0B458CC0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Ortopedi</w:t>
            </w:r>
            <w:r w:rsidRPr="00F1759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09982D9B" w14:textId="64634F09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6F4575" w:rsidRPr="002936AB" w14:paraId="0D2FED6F" w14:textId="77777777" w:rsidTr="00077903">
        <w:tc>
          <w:tcPr>
            <w:tcW w:w="287" w:type="pct"/>
            <w:vAlign w:val="center"/>
          </w:tcPr>
          <w:p w14:paraId="4444FA39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12</w:t>
            </w:r>
          </w:p>
        </w:tc>
        <w:tc>
          <w:tcPr>
            <w:tcW w:w="682" w:type="pct"/>
            <w:vAlign w:val="center"/>
          </w:tcPr>
          <w:p w14:paraId="25402ADC" w14:textId="04CA7CB1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069</w:t>
            </w:r>
          </w:p>
        </w:tc>
        <w:tc>
          <w:tcPr>
            <w:tcW w:w="1080" w:type="pct"/>
            <w:vAlign w:val="center"/>
          </w:tcPr>
          <w:p w14:paraId="29B8FEB5" w14:textId="082A12E0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Sude SAVRAN</w:t>
            </w:r>
          </w:p>
        </w:tc>
        <w:tc>
          <w:tcPr>
            <w:tcW w:w="1315" w:type="pct"/>
          </w:tcPr>
          <w:p w14:paraId="391035DA" w14:textId="0635596D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Ortopedi</w:t>
            </w:r>
            <w:r w:rsidRPr="00F1759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3DEECCB4" w14:textId="50DBF1B9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6F4575" w:rsidRPr="002936AB" w14:paraId="6A074DBB" w14:textId="77777777" w:rsidTr="00077903">
        <w:tc>
          <w:tcPr>
            <w:tcW w:w="287" w:type="pct"/>
            <w:vAlign w:val="center"/>
          </w:tcPr>
          <w:p w14:paraId="02B47F37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13</w:t>
            </w:r>
          </w:p>
        </w:tc>
        <w:tc>
          <w:tcPr>
            <w:tcW w:w="682" w:type="pct"/>
            <w:vAlign w:val="center"/>
          </w:tcPr>
          <w:p w14:paraId="618103D2" w14:textId="1DC783FF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164</w:t>
            </w:r>
          </w:p>
        </w:tc>
        <w:tc>
          <w:tcPr>
            <w:tcW w:w="1080" w:type="pct"/>
            <w:vAlign w:val="center"/>
          </w:tcPr>
          <w:p w14:paraId="2D7C7AE4" w14:textId="5FFEAA7B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Sudenaz KAYA</w:t>
            </w:r>
          </w:p>
        </w:tc>
        <w:tc>
          <w:tcPr>
            <w:tcW w:w="1315" w:type="pct"/>
          </w:tcPr>
          <w:p w14:paraId="1B834104" w14:textId="47B45C80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Ortopedi</w:t>
            </w:r>
            <w:r w:rsidRPr="00F1759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F17593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1561F52C" w14:textId="20D51DCD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C7517E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6F4575" w:rsidRPr="002936AB" w14:paraId="62582265" w14:textId="77777777" w:rsidTr="00284D38">
        <w:tc>
          <w:tcPr>
            <w:tcW w:w="287" w:type="pct"/>
            <w:vAlign w:val="center"/>
          </w:tcPr>
          <w:p w14:paraId="353DFA57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14</w:t>
            </w:r>
          </w:p>
        </w:tc>
        <w:tc>
          <w:tcPr>
            <w:tcW w:w="682" w:type="pct"/>
            <w:vAlign w:val="center"/>
          </w:tcPr>
          <w:p w14:paraId="25B9BBAA" w14:textId="58138F71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006</w:t>
            </w:r>
          </w:p>
        </w:tc>
        <w:tc>
          <w:tcPr>
            <w:tcW w:w="1080" w:type="pct"/>
            <w:vAlign w:val="center"/>
          </w:tcPr>
          <w:p w14:paraId="61613D5A" w14:textId="1C607B32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Sudenaz YÜKSEL</w:t>
            </w:r>
          </w:p>
        </w:tc>
        <w:tc>
          <w:tcPr>
            <w:tcW w:w="1315" w:type="pct"/>
          </w:tcPr>
          <w:p w14:paraId="6A7B824E" w14:textId="2C14C5F9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alp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Damar Cerrahi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1F42D7A9" w14:textId="266CD4B6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+</w:t>
            </w:r>
            <w:proofErr w:type="spellStart"/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İmminoloji+Romatoloji</w:t>
            </w:r>
            <w:proofErr w:type="spellEnd"/>
            <w:r w:rsidRPr="00501DE4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6F4575" w:rsidRPr="002936AB" w14:paraId="0C5FC81C" w14:textId="77777777" w:rsidTr="00284D38">
        <w:tc>
          <w:tcPr>
            <w:tcW w:w="287" w:type="pct"/>
            <w:vAlign w:val="center"/>
          </w:tcPr>
          <w:p w14:paraId="6A2C58C7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15</w:t>
            </w:r>
          </w:p>
        </w:tc>
        <w:tc>
          <w:tcPr>
            <w:tcW w:w="682" w:type="pct"/>
            <w:vAlign w:val="center"/>
          </w:tcPr>
          <w:p w14:paraId="4256AD33" w14:textId="00F6FDB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11201083</w:t>
            </w:r>
          </w:p>
        </w:tc>
        <w:tc>
          <w:tcPr>
            <w:tcW w:w="1080" w:type="pct"/>
            <w:vAlign w:val="center"/>
          </w:tcPr>
          <w:p w14:paraId="123F4E61" w14:textId="62077992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Süleyman UYSAL</w:t>
            </w:r>
          </w:p>
        </w:tc>
        <w:tc>
          <w:tcPr>
            <w:tcW w:w="1315" w:type="pct"/>
          </w:tcPr>
          <w:p w14:paraId="21AE9257" w14:textId="33FB9C80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alp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Damar Cerrahi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4130E8CD" w14:textId="382906A9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+</w:t>
            </w:r>
            <w:proofErr w:type="spellStart"/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İmminoloji+Romatoloji</w:t>
            </w:r>
            <w:proofErr w:type="spellEnd"/>
            <w:r w:rsidRPr="00501DE4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6F4575" w:rsidRPr="002936AB" w14:paraId="196DF49A" w14:textId="77777777" w:rsidTr="00284D38">
        <w:tc>
          <w:tcPr>
            <w:tcW w:w="287" w:type="pct"/>
            <w:vAlign w:val="center"/>
          </w:tcPr>
          <w:p w14:paraId="518C8029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16</w:t>
            </w:r>
          </w:p>
        </w:tc>
        <w:tc>
          <w:tcPr>
            <w:tcW w:w="682" w:type="pct"/>
            <w:vAlign w:val="center"/>
          </w:tcPr>
          <w:p w14:paraId="161D8242" w14:textId="65703765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161</w:t>
            </w:r>
          </w:p>
        </w:tc>
        <w:tc>
          <w:tcPr>
            <w:tcW w:w="1080" w:type="pct"/>
            <w:vAlign w:val="center"/>
          </w:tcPr>
          <w:p w14:paraId="051ADDE5" w14:textId="4355ADE8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Şevval Hatice AYDIN</w:t>
            </w:r>
          </w:p>
        </w:tc>
        <w:tc>
          <w:tcPr>
            <w:tcW w:w="1315" w:type="pct"/>
          </w:tcPr>
          <w:p w14:paraId="72BF4B57" w14:textId="56AFB96F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alp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Damar Cerrahi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2FBA4ECE" w14:textId="18F1523F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+</w:t>
            </w:r>
            <w:proofErr w:type="spellStart"/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İmminoloji+Romatoloji</w:t>
            </w:r>
            <w:proofErr w:type="spellEnd"/>
            <w:r w:rsidRPr="00501DE4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6F4575" w:rsidRPr="002936AB" w14:paraId="3F2AD164" w14:textId="77777777" w:rsidTr="00284D38">
        <w:tc>
          <w:tcPr>
            <w:tcW w:w="287" w:type="pct"/>
            <w:vAlign w:val="center"/>
          </w:tcPr>
          <w:p w14:paraId="2A4D8187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17</w:t>
            </w:r>
          </w:p>
        </w:tc>
        <w:tc>
          <w:tcPr>
            <w:tcW w:w="682" w:type="pct"/>
            <w:vAlign w:val="center"/>
          </w:tcPr>
          <w:p w14:paraId="7A6ED9C0" w14:textId="6641224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015</w:t>
            </w:r>
          </w:p>
        </w:tc>
        <w:tc>
          <w:tcPr>
            <w:tcW w:w="1080" w:type="pct"/>
            <w:vAlign w:val="center"/>
          </w:tcPr>
          <w:p w14:paraId="09A4A66C" w14:textId="0C262CF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Tuba ALTINTAŞ</w:t>
            </w:r>
          </w:p>
        </w:tc>
        <w:tc>
          <w:tcPr>
            <w:tcW w:w="1315" w:type="pct"/>
          </w:tcPr>
          <w:p w14:paraId="0C912087" w14:textId="2E69B67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alp</w:t>
            </w:r>
            <w:r w:rsidRPr="00C7517E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Damar Cerrahi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3699A3B9" w14:textId="7CECEDF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501DE4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+</w:t>
            </w:r>
            <w:proofErr w:type="spellStart"/>
            <w:r w:rsidRPr="00501DE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İmminoloji+Romatoloji</w:t>
            </w:r>
            <w:proofErr w:type="spellEnd"/>
            <w:r w:rsidRPr="00501DE4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6F4575" w:rsidRPr="002936AB" w14:paraId="4158128E" w14:textId="77777777" w:rsidTr="003C1476">
        <w:tc>
          <w:tcPr>
            <w:tcW w:w="287" w:type="pct"/>
            <w:vAlign w:val="center"/>
          </w:tcPr>
          <w:p w14:paraId="68AFB35B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682" w:type="pct"/>
            <w:vAlign w:val="center"/>
          </w:tcPr>
          <w:p w14:paraId="37809595" w14:textId="1C5D18D6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011</w:t>
            </w:r>
          </w:p>
        </w:tc>
        <w:tc>
          <w:tcPr>
            <w:tcW w:w="1080" w:type="pct"/>
            <w:vAlign w:val="center"/>
          </w:tcPr>
          <w:p w14:paraId="5AF741B4" w14:textId="7CCDE6A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Tuba DEĞİRMENCİ</w:t>
            </w:r>
          </w:p>
        </w:tc>
        <w:tc>
          <w:tcPr>
            <w:tcW w:w="1315" w:type="pct"/>
          </w:tcPr>
          <w:p w14:paraId="5AA088A8" w14:textId="1E7C39F3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Enfeksiyon Kliniği</w:t>
            </w:r>
          </w:p>
        </w:tc>
        <w:tc>
          <w:tcPr>
            <w:tcW w:w="1636" w:type="pct"/>
          </w:tcPr>
          <w:p w14:paraId="5BA76EF2" w14:textId="2DD4E0AC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</w:tr>
      <w:tr w:rsidR="006F4575" w:rsidRPr="002936AB" w14:paraId="7EBF13E5" w14:textId="77777777" w:rsidTr="003C1476">
        <w:tc>
          <w:tcPr>
            <w:tcW w:w="287" w:type="pct"/>
            <w:vAlign w:val="center"/>
          </w:tcPr>
          <w:p w14:paraId="6ACCA6DA" w14:textId="7777777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AB">
              <w:rPr>
                <w:rFonts w:ascii="Times New Roman" w:eastAsia="Arial" w:hAnsi="Times New Roman" w:cs="Times New Roman"/>
                <w:sz w:val="20"/>
                <w:szCs w:val="20"/>
              </w:rPr>
              <w:t>119</w:t>
            </w:r>
          </w:p>
        </w:tc>
        <w:tc>
          <w:tcPr>
            <w:tcW w:w="682" w:type="pct"/>
            <w:vAlign w:val="center"/>
          </w:tcPr>
          <w:p w14:paraId="4829EE29" w14:textId="663CE087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197</w:t>
            </w:r>
          </w:p>
        </w:tc>
        <w:tc>
          <w:tcPr>
            <w:tcW w:w="1080" w:type="pct"/>
            <w:vAlign w:val="center"/>
          </w:tcPr>
          <w:p w14:paraId="0BA26334" w14:textId="3F8C895E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Tuğba Sena KAYİŞ</w:t>
            </w:r>
          </w:p>
        </w:tc>
        <w:tc>
          <w:tcPr>
            <w:tcW w:w="1315" w:type="pct"/>
          </w:tcPr>
          <w:p w14:paraId="6FC4803A" w14:textId="1EC7E3C4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Enfeksiyon Kliniği</w:t>
            </w:r>
          </w:p>
        </w:tc>
        <w:tc>
          <w:tcPr>
            <w:tcW w:w="1636" w:type="pct"/>
          </w:tcPr>
          <w:p w14:paraId="60783611" w14:textId="5ABBF143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</w:tr>
      <w:tr w:rsidR="0065094E" w:rsidRPr="002936AB" w14:paraId="693ACE4A" w14:textId="77777777" w:rsidTr="00C25810">
        <w:tc>
          <w:tcPr>
            <w:tcW w:w="287" w:type="pct"/>
            <w:vAlign w:val="center"/>
          </w:tcPr>
          <w:p w14:paraId="3F3223A6" w14:textId="582E720E" w:rsidR="0065094E" w:rsidRPr="002936AB" w:rsidRDefault="0065094E" w:rsidP="0065094E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682" w:type="pct"/>
            <w:vAlign w:val="center"/>
          </w:tcPr>
          <w:p w14:paraId="018E659C" w14:textId="4142854B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023</w:t>
            </w:r>
          </w:p>
        </w:tc>
        <w:tc>
          <w:tcPr>
            <w:tcW w:w="1080" w:type="pct"/>
            <w:vAlign w:val="center"/>
          </w:tcPr>
          <w:p w14:paraId="4EDCBE07" w14:textId="7C5537F4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Tuğba TAŞDEMİR</w:t>
            </w:r>
          </w:p>
        </w:tc>
        <w:tc>
          <w:tcPr>
            <w:tcW w:w="1315" w:type="pct"/>
          </w:tcPr>
          <w:p w14:paraId="057300C4" w14:textId="32E034BC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Onkoloji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  <w:vAlign w:val="center"/>
          </w:tcPr>
          <w:p w14:paraId="27F12590" w14:textId="256B2C76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BB + Plastik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</w:tr>
      <w:tr w:rsidR="0065094E" w:rsidRPr="002936AB" w14:paraId="7C23B7C5" w14:textId="77777777" w:rsidTr="0026573A">
        <w:tc>
          <w:tcPr>
            <w:tcW w:w="287" w:type="pct"/>
            <w:vAlign w:val="center"/>
          </w:tcPr>
          <w:p w14:paraId="1DE8A04E" w14:textId="08CB6316" w:rsidR="0065094E" w:rsidRPr="002936AB" w:rsidRDefault="0065094E" w:rsidP="0065094E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</w:rPr>
              <w:t>121</w:t>
            </w:r>
          </w:p>
        </w:tc>
        <w:tc>
          <w:tcPr>
            <w:tcW w:w="682" w:type="pct"/>
            <w:vAlign w:val="center"/>
          </w:tcPr>
          <w:p w14:paraId="005A88E9" w14:textId="6B143BC6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254</w:t>
            </w:r>
          </w:p>
        </w:tc>
        <w:tc>
          <w:tcPr>
            <w:tcW w:w="1080" w:type="pct"/>
            <w:vAlign w:val="center"/>
          </w:tcPr>
          <w:p w14:paraId="2C430B71" w14:textId="0D427668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Tuğçe ÇOBAN</w:t>
            </w:r>
          </w:p>
        </w:tc>
        <w:tc>
          <w:tcPr>
            <w:tcW w:w="1315" w:type="pct"/>
          </w:tcPr>
          <w:p w14:paraId="231ABBC1" w14:textId="0A74AA3A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Onkoloji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53A1AAD6" w14:textId="1B9583CF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BB + Plastik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</w:tr>
      <w:tr w:rsidR="0065094E" w:rsidRPr="002936AB" w14:paraId="016F5065" w14:textId="77777777" w:rsidTr="0026573A">
        <w:tc>
          <w:tcPr>
            <w:tcW w:w="287" w:type="pct"/>
            <w:vAlign w:val="center"/>
          </w:tcPr>
          <w:p w14:paraId="2D29A880" w14:textId="63FB0C08" w:rsidR="0065094E" w:rsidRPr="002936AB" w:rsidRDefault="0065094E" w:rsidP="0065094E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</w:rPr>
              <w:t>122</w:t>
            </w:r>
          </w:p>
        </w:tc>
        <w:tc>
          <w:tcPr>
            <w:tcW w:w="682" w:type="pct"/>
            <w:vAlign w:val="center"/>
          </w:tcPr>
          <w:p w14:paraId="3231FA50" w14:textId="3A9EE637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126</w:t>
            </w:r>
          </w:p>
        </w:tc>
        <w:tc>
          <w:tcPr>
            <w:tcW w:w="1080" w:type="pct"/>
            <w:vAlign w:val="center"/>
          </w:tcPr>
          <w:p w14:paraId="425C914D" w14:textId="15F87F65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Türkan ATICI</w:t>
            </w:r>
          </w:p>
        </w:tc>
        <w:tc>
          <w:tcPr>
            <w:tcW w:w="1315" w:type="pct"/>
            <w:vAlign w:val="center"/>
          </w:tcPr>
          <w:p w14:paraId="743F0053" w14:textId="5E92467A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Onkoloji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2FFC69B0" w14:textId="51EE66FA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BB + Plastik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</w:tr>
      <w:tr w:rsidR="0065094E" w:rsidRPr="002936AB" w14:paraId="0337C4EB" w14:textId="77777777" w:rsidTr="003D76F8">
        <w:tc>
          <w:tcPr>
            <w:tcW w:w="287" w:type="pct"/>
            <w:vAlign w:val="center"/>
          </w:tcPr>
          <w:p w14:paraId="42459D90" w14:textId="52D84EED" w:rsidR="0065094E" w:rsidRPr="002936AB" w:rsidRDefault="0065094E" w:rsidP="0065094E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</w:rPr>
              <w:t>123</w:t>
            </w:r>
          </w:p>
        </w:tc>
        <w:tc>
          <w:tcPr>
            <w:tcW w:w="682" w:type="pct"/>
            <w:vAlign w:val="center"/>
          </w:tcPr>
          <w:p w14:paraId="03BA7EF3" w14:textId="6747E4A7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11201310</w:t>
            </w:r>
          </w:p>
        </w:tc>
        <w:tc>
          <w:tcPr>
            <w:tcW w:w="1080" w:type="pct"/>
            <w:vAlign w:val="center"/>
          </w:tcPr>
          <w:p w14:paraId="24A4D764" w14:textId="50A6E0E5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Uğur Serhat ATEŞ</w:t>
            </w:r>
          </w:p>
        </w:tc>
        <w:tc>
          <w:tcPr>
            <w:tcW w:w="1315" w:type="pct"/>
            <w:vAlign w:val="center"/>
          </w:tcPr>
          <w:p w14:paraId="62E7EA1F" w14:textId="2CA6B254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Onkoloji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  <w:vAlign w:val="center"/>
          </w:tcPr>
          <w:p w14:paraId="760D9C72" w14:textId="41F1694D" w:rsidR="0065094E" w:rsidRPr="002936AB" w:rsidRDefault="0065094E" w:rsidP="0065094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BB + Plastik</w:t>
            </w:r>
            <w:r w:rsidRPr="00C7517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Cerrahi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</w:tr>
      <w:tr w:rsidR="006F4575" w:rsidRPr="002936AB" w14:paraId="31E5DADD" w14:textId="77777777" w:rsidTr="003D76F8">
        <w:tc>
          <w:tcPr>
            <w:tcW w:w="287" w:type="pct"/>
            <w:vAlign w:val="center"/>
          </w:tcPr>
          <w:p w14:paraId="65FDBD82" w14:textId="476A96EF" w:rsidR="006F4575" w:rsidRDefault="006F4575" w:rsidP="006F4575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</w:rPr>
              <w:t>124</w:t>
            </w:r>
          </w:p>
        </w:tc>
        <w:tc>
          <w:tcPr>
            <w:tcW w:w="682" w:type="pct"/>
            <w:vAlign w:val="center"/>
          </w:tcPr>
          <w:p w14:paraId="525C00C3" w14:textId="2CE6E228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016</w:t>
            </w:r>
          </w:p>
        </w:tc>
        <w:tc>
          <w:tcPr>
            <w:tcW w:w="1080" w:type="pct"/>
            <w:vAlign w:val="center"/>
          </w:tcPr>
          <w:p w14:paraId="2E961F31" w14:textId="57EE0E73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Yılmaz YILMAZ</w:t>
            </w:r>
          </w:p>
        </w:tc>
        <w:tc>
          <w:tcPr>
            <w:tcW w:w="1315" w:type="pct"/>
            <w:vAlign w:val="center"/>
          </w:tcPr>
          <w:p w14:paraId="50377949" w14:textId="12140B99" w:rsidR="006F4575" w:rsidRPr="002936AB" w:rsidRDefault="006F4575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Onkoloji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  <w:vAlign w:val="center"/>
          </w:tcPr>
          <w:p w14:paraId="7B34C13A" w14:textId="68A606BB" w:rsidR="006F4575" w:rsidRPr="002936AB" w:rsidRDefault="0065094E" w:rsidP="006F457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5CCC">
              <w:rPr>
                <w:rFonts w:ascii="Times New Roman" w:hAnsi="Times New Roman" w:cs="Times New Roman"/>
                <w:sz w:val="20"/>
                <w:szCs w:val="20"/>
              </w:rPr>
              <w:t>Göğüs</w:t>
            </w:r>
            <w:r w:rsidRPr="00A75CCC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75CCC">
              <w:rPr>
                <w:rFonts w:ascii="Times New Roman" w:hAnsi="Times New Roman" w:cs="Times New Roman"/>
                <w:sz w:val="20"/>
                <w:szCs w:val="20"/>
              </w:rPr>
              <w:t>Hastalıkları</w:t>
            </w:r>
            <w:r w:rsidRPr="00A75CCC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Kliniği</w:t>
            </w:r>
          </w:p>
        </w:tc>
      </w:tr>
      <w:tr w:rsidR="00D04F5E" w:rsidRPr="002936AB" w14:paraId="6DB34E00" w14:textId="77777777" w:rsidTr="002829C7">
        <w:tc>
          <w:tcPr>
            <w:tcW w:w="287" w:type="pct"/>
            <w:vAlign w:val="center"/>
          </w:tcPr>
          <w:p w14:paraId="282D1C53" w14:textId="6E98B431" w:rsidR="00D04F5E" w:rsidRDefault="00D04F5E" w:rsidP="00D04F5E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682" w:type="pct"/>
            <w:vAlign w:val="center"/>
          </w:tcPr>
          <w:p w14:paraId="65A45C37" w14:textId="3DF55223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185</w:t>
            </w:r>
          </w:p>
        </w:tc>
        <w:tc>
          <w:tcPr>
            <w:tcW w:w="1080" w:type="pct"/>
            <w:vAlign w:val="center"/>
          </w:tcPr>
          <w:p w14:paraId="6D728F6E" w14:textId="027C6295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Zeliha TAŞKIN</w:t>
            </w:r>
          </w:p>
        </w:tc>
        <w:tc>
          <w:tcPr>
            <w:tcW w:w="1315" w:type="pct"/>
            <w:vAlign w:val="center"/>
          </w:tcPr>
          <w:p w14:paraId="5EF56CEA" w14:textId="42868CED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Fizik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Tedavi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086033E3" w14:textId="76C7CAD9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</w:tr>
      <w:tr w:rsidR="00D04F5E" w:rsidRPr="002936AB" w14:paraId="50632BC6" w14:textId="77777777" w:rsidTr="002829C7">
        <w:tc>
          <w:tcPr>
            <w:tcW w:w="287" w:type="pct"/>
            <w:vAlign w:val="center"/>
          </w:tcPr>
          <w:p w14:paraId="433F69F0" w14:textId="30C720A6" w:rsidR="00D04F5E" w:rsidRDefault="00D04F5E" w:rsidP="00D04F5E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</w:rPr>
              <w:t>126</w:t>
            </w:r>
          </w:p>
        </w:tc>
        <w:tc>
          <w:tcPr>
            <w:tcW w:w="682" w:type="pct"/>
            <w:vAlign w:val="center"/>
          </w:tcPr>
          <w:p w14:paraId="72CFEE62" w14:textId="7D0BD8E0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048</w:t>
            </w:r>
          </w:p>
        </w:tc>
        <w:tc>
          <w:tcPr>
            <w:tcW w:w="1080" w:type="pct"/>
            <w:vAlign w:val="center"/>
          </w:tcPr>
          <w:p w14:paraId="2DF90968" w14:textId="1E599887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Zeynep AKKUŞ</w:t>
            </w:r>
          </w:p>
        </w:tc>
        <w:tc>
          <w:tcPr>
            <w:tcW w:w="1315" w:type="pct"/>
            <w:vAlign w:val="center"/>
          </w:tcPr>
          <w:p w14:paraId="45EAB286" w14:textId="73C7F0DC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Fizik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Tedavi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</w:tcPr>
          <w:p w14:paraId="57CF8D0E" w14:textId="69BDE310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</w:tr>
      <w:tr w:rsidR="00D04F5E" w:rsidRPr="002936AB" w14:paraId="2CBBA5EC" w14:textId="77777777" w:rsidTr="003D76F8">
        <w:tc>
          <w:tcPr>
            <w:tcW w:w="287" w:type="pct"/>
            <w:vAlign w:val="center"/>
          </w:tcPr>
          <w:p w14:paraId="1720BAD8" w14:textId="4B32E299" w:rsidR="00D04F5E" w:rsidRDefault="00D04F5E" w:rsidP="00D04F5E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</w:rPr>
              <w:t>127</w:t>
            </w:r>
          </w:p>
        </w:tc>
        <w:tc>
          <w:tcPr>
            <w:tcW w:w="682" w:type="pct"/>
            <w:vAlign w:val="center"/>
          </w:tcPr>
          <w:p w14:paraId="5DACA6B7" w14:textId="0EABCCE1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078</w:t>
            </w:r>
          </w:p>
        </w:tc>
        <w:tc>
          <w:tcPr>
            <w:tcW w:w="1080" w:type="pct"/>
            <w:vAlign w:val="center"/>
          </w:tcPr>
          <w:p w14:paraId="4384A7CD" w14:textId="380FA5D9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Zeynep ÇAPHAN</w:t>
            </w:r>
          </w:p>
        </w:tc>
        <w:tc>
          <w:tcPr>
            <w:tcW w:w="1315" w:type="pct"/>
            <w:vAlign w:val="center"/>
          </w:tcPr>
          <w:p w14:paraId="53263DD6" w14:textId="58701F6E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Fizik</w:t>
            </w:r>
            <w:r w:rsidRPr="00C7517E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Tedavi</w:t>
            </w:r>
            <w:r w:rsidRPr="00C7517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Kliniği</w:t>
            </w:r>
          </w:p>
        </w:tc>
        <w:tc>
          <w:tcPr>
            <w:tcW w:w="1636" w:type="pct"/>
            <w:vAlign w:val="center"/>
          </w:tcPr>
          <w:p w14:paraId="7D1F16D3" w14:textId="34BCBCF2" w:rsidR="00D04F5E" w:rsidRPr="002936AB" w:rsidRDefault="00D04F5E" w:rsidP="00D04F5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</w:tr>
      <w:tr w:rsidR="00A85C13" w:rsidRPr="002936AB" w14:paraId="0662D0F9" w14:textId="77777777" w:rsidTr="009C7657">
        <w:tc>
          <w:tcPr>
            <w:tcW w:w="287" w:type="pct"/>
            <w:vAlign w:val="center"/>
          </w:tcPr>
          <w:p w14:paraId="512A6215" w14:textId="24C75E21" w:rsidR="00A85C13" w:rsidRDefault="00A85C13" w:rsidP="00A85C13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</w:rPr>
              <w:t>128</w:t>
            </w:r>
          </w:p>
        </w:tc>
        <w:tc>
          <w:tcPr>
            <w:tcW w:w="682" w:type="pct"/>
            <w:vAlign w:val="center"/>
          </w:tcPr>
          <w:p w14:paraId="62019100" w14:textId="75369C81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295</w:t>
            </w:r>
          </w:p>
        </w:tc>
        <w:tc>
          <w:tcPr>
            <w:tcW w:w="1080" w:type="pct"/>
            <w:vAlign w:val="center"/>
          </w:tcPr>
          <w:p w14:paraId="712490E0" w14:textId="7021E4E1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Zeynep HASBAŞ</w:t>
            </w:r>
          </w:p>
        </w:tc>
        <w:tc>
          <w:tcPr>
            <w:tcW w:w="1315" w:type="pct"/>
          </w:tcPr>
          <w:p w14:paraId="22D6E673" w14:textId="475E8748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6F2B">
              <w:rPr>
                <w:rFonts w:ascii="Times New Roman" w:hAnsi="Times New Roman" w:cs="Times New Roman"/>
                <w:sz w:val="19"/>
                <w:szCs w:val="19"/>
              </w:rPr>
              <w:t xml:space="preserve">7. Kat Çocuk Sağlığı ve </w:t>
            </w:r>
            <w:proofErr w:type="spellStart"/>
            <w:r w:rsidRPr="00DC6F2B">
              <w:rPr>
                <w:rFonts w:ascii="Times New Roman" w:hAnsi="Times New Roman" w:cs="Times New Roman"/>
                <w:sz w:val="19"/>
                <w:szCs w:val="19"/>
              </w:rPr>
              <w:t>Hst</w:t>
            </w:r>
            <w:proofErr w:type="spellEnd"/>
            <w:r w:rsidRPr="00DC6F2B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29539408" w14:textId="1627D993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YBÜ</w:t>
            </w:r>
          </w:p>
        </w:tc>
      </w:tr>
      <w:tr w:rsidR="00A85C13" w:rsidRPr="002936AB" w14:paraId="699BEFE8" w14:textId="77777777" w:rsidTr="009C7657">
        <w:tc>
          <w:tcPr>
            <w:tcW w:w="287" w:type="pct"/>
            <w:vAlign w:val="center"/>
          </w:tcPr>
          <w:p w14:paraId="2D8DDB5D" w14:textId="31E16962" w:rsidR="00A85C13" w:rsidRDefault="00A85C13" w:rsidP="00A85C13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</w:rPr>
              <w:t>129</w:t>
            </w:r>
          </w:p>
        </w:tc>
        <w:tc>
          <w:tcPr>
            <w:tcW w:w="682" w:type="pct"/>
            <w:vAlign w:val="center"/>
          </w:tcPr>
          <w:p w14:paraId="362544D8" w14:textId="57A6CB31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221201094</w:t>
            </w:r>
          </w:p>
        </w:tc>
        <w:tc>
          <w:tcPr>
            <w:tcW w:w="1080" w:type="pct"/>
            <w:vAlign w:val="center"/>
          </w:tcPr>
          <w:p w14:paraId="4ECEE5F0" w14:textId="142949EB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D60">
              <w:rPr>
                <w:rFonts w:ascii="Times New Roman" w:hAnsi="Times New Roman" w:cs="Times New Roman"/>
                <w:sz w:val="20"/>
                <w:szCs w:val="20"/>
              </w:rPr>
              <w:t>Zeynep TOSUN</w:t>
            </w:r>
          </w:p>
        </w:tc>
        <w:tc>
          <w:tcPr>
            <w:tcW w:w="1315" w:type="pct"/>
          </w:tcPr>
          <w:p w14:paraId="72580F5C" w14:textId="0211D07A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6F2B">
              <w:rPr>
                <w:rFonts w:ascii="Times New Roman" w:hAnsi="Times New Roman" w:cs="Times New Roman"/>
                <w:sz w:val="19"/>
                <w:szCs w:val="19"/>
              </w:rPr>
              <w:t xml:space="preserve">7. Kat Çocuk Sağlığı ve </w:t>
            </w:r>
            <w:proofErr w:type="spellStart"/>
            <w:r w:rsidRPr="00DC6F2B">
              <w:rPr>
                <w:rFonts w:ascii="Times New Roman" w:hAnsi="Times New Roman" w:cs="Times New Roman"/>
                <w:sz w:val="19"/>
                <w:szCs w:val="19"/>
              </w:rPr>
              <w:t>Hst</w:t>
            </w:r>
            <w:proofErr w:type="spellEnd"/>
            <w:r w:rsidRPr="00DC6F2B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37524132" w14:textId="11D29BCB" w:rsidR="00A85C13" w:rsidRPr="002936AB" w:rsidRDefault="00A85C13" w:rsidP="00A85C1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517E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r w:rsidRPr="00C7517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YBÜ</w:t>
            </w:r>
          </w:p>
        </w:tc>
      </w:tr>
    </w:tbl>
    <w:p w14:paraId="3CF88214" w14:textId="77777777" w:rsidR="00BC71C1" w:rsidRPr="002936AB" w:rsidRDefault="00BC71C1" w:rsidP="00426990">
      <w:pPr>
        <w:rPr>
          <w:rFonts w:ascii="Times New Roman" w:hAnsi="Times New Roman" w:cs="Times New Roman"/>
        </w:rPr>
      </w:pPr>
    </w:p>
    <w:p w14:paraId="24A2FE80" w14:textId="77777777" w:rsidR="00BC71C1" w:rsidRPr="002936AB" w:rsidRDefault="00BC71C1" w:rsidP="00426990">
      <w:pPr>
        <w:rPr>
          <w:rFonts w:ascii="Times New Roman" w:hAnsi="Times New Roman" w:cs="Times New Roman"/>
          <w:b/>
        </w:rPr>
      </w:pPr>
    </w:p>
    <w:p w14:paraId="1C0A480C" w14:textId="14E30F6F" w:rsidR="00EB201C" w:rsidRPr="002936AB" w:rsidRDefault="002936AB" w:rsidP="0042699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</w:p>
    <w:p w14:paraId="517ABC24" w14:textId="1375615B" w:rsidR="00271395" w:rsidRPr="00D20110" w:rsidRDefault="003548AE" w:rsidP="00426990">
      <w:pPr>
        <w:rPr>
          <w:rFonts w:ascii="Times New Roman" w:hAnsi="Times New Roman" w:cs="Times New Roman"/>
          <w:b/>
          <w:sz w:val="22"/>
        </w:rPr>
      </w:pPr>
      <w:r w:rsidRPr="00D20110">
        <w:rPr>
          <w:rFonts w:ascii="Times New Roman" w:hAnsi="Times New Roman" w:cs="Times New Roman"/>
          <w:b/>
          <w:sz w:val="22"/>
        </w:rPr>
        <w:t>Hemşirelik Fakültesi Dekan Y</w:t>
      </w:r>
      <w:r w:rsidR="00D54B99" w:rsidRPr="00D20110">
        <w:rPr>
          <w:rFonts w:ascii="Times New Roman" w:hAnsi="Times New Roman" w:cs="Times New Roman"/>
          <w:b/>
          <w:sz w:val="22"/>
        </w:rPr>
        <w:t>ardımcısı</w:t>
      </w:r>
      <w:r w:rsidR="00D54B99" w:rsidRPr="00D20110">
        <w:rPr>
          <w:rFonts w:ascii="Times New Roman" w:hAnsi="Times New Roman" w:cs="Times New Roman"/>
          <w:b/>
          <w:sz w:val="22"/>
        </w:rPr>
        <w:tab/>
      </w:r>
      <w:r w:rsidR="00D54B99" w:rsidRPr="00D20110">
        <w:rPr>
          <w:rFonts w:ascii="Times New Roman" w:hAnsi="Times New Roman" w:cs="Times New Roman"/>
          <w:b/>
          <w:sz w:val="22"/>
        </w:rPr>
        <w:tab/>
        <w:t xml:space="preserve"> </w:t>
      </w:r>
      <w:r w:rsidR="002936AB" w:rsidRPr="00D20110">
        <w:rPr>
          <w:rFonts w:ascii="Times New Roman" w:hAnsi="Times New Roman" w:cs="Times New Roman"/>
          <w:b/>
          <w:sz w:val="22"/>
        </w:rPr>
        <w:t xml:space="preserve">         </w:t>
      </w:r>
      <w:r w:rsidR="00D54B99" w:rsidRPr="00D20110">
        <w:rPr>
          <w:rFonts w:ascii="Times New Roman" w:hAnsi="Times New Roman" w:cs="Times New Roman"/>
          <w:b/>
          <w:sz w:val="22"/>
        </w:rPr>
        <w:t xml:space="preserve">     </w:t>
      </w:r>
      <w:r w:rsidRPr="00D20110">
        <w:rPr>
          <w:rFonts w:ascii="Times New Roman" w:hAnsi="Times New Roman" w:cs="Times New Roman"/>
          <w:b/>
          <w:sz w:val="22"/>
        </w:rPr>
        <w:t xml:space="preserve">  </w:t>
      </w:r>
      <w:r w:rsidR="00271395" w:rsidRPr="00D20110">
        <w:rPr>
          <w:rFonts w:ascii="Times New Roman" w:hAnsi="Times New Roman" w:cs="Times New Roman"/>
          <w:b/>
          <w:sz w:val="22"/>
        </w:rPr>
        <w:t>Hemşirelik Fakültesi Dekanı</w:t>
      </w:r>
    </w:p>
    <w:p w14:paraId="6C908B5D" w14:textId="6EA6ED1B" w:rsidR="008D53B1" w:rsidRPr="00D20110" w:rsidRDefault="001E46E3" w:rsidP="00426990">
      <w:pPr>
        <w:rPr>
          <w:rFonts w:ascii="Times New Roman" w:hAnsi="Times New Roman" w:cs="Times New Roman"/>
          <w:sz w:val="22"/>
        </w:rPr>
      </w:pPr>
      <w:r w:rsidRPr="00D20110">
        <w:rPr>
          <w:rFonts w:ascii="Times New Roman" w:hAnsi="Times New Roman" w:cs="Times New Roman"/>
          <w:sz w:val="22"/>
        </w:rPr>
        <w:t>Prof. Dr. Hüsniye ÇALIŞIR</w:t>
      </w:r>
      <w:r w:rsidR="003548AE" w:rsidRPr="00D20110">
        <w:rPr>
          <w:rFonts w:ascii="Times New Roman" w:hAnsi="Times New Roman" w:cs="Times New Roman"/>
          <w:sz w:val="22"/>
        </w:rPr>
        <w:t xml:space="preserve">     </w:t>
      </w:r>
      <w:r w:rsidR="00D54B99" w:rsidRPr="00D20110">
        <w:rPr>
          <w:rFonts w:ascii="Times New Roman" w:hAnsi="Times New Roman" w:cs="Times New Roman"/>
          <w:sz w:val="22"/>
        </w:rPr>
        <w:t xml:space="preserve">                                      </w:t>
      </w:r>
      <w:r w:rsidR="002936AB" w:rsidRPr="00D20110">
        <w:rPr>
          <w:rFonts w:ascii="Times New Roman" w:hAnsi="Times New Roman" w:cs="Times New Roman"/>
          <w:sz w:val="22"/>
        </w:rPr>
        <w:t xml:space="preserve">                 </w:t>
      </w:r>
      <w:r w:rsidR="00D54B99" w:rsidRPr="00D20110">
        <w:rPr>
          <w:rFonts w:ascii="Times New Roman" w:hAnsi="Times New Roman" w:cs="Times New Roman"/>
          <w:sz w:val="22"/>
        </w:rPr>
        <w:t xml:space="preserve">  Prof. Dr. </w:t>
      </w:r>
      <w:proofErr w:type="spellStart"/>
      <w:r w:rsidR="00D54B99" w:rsidRPr="00D20110">
        <w:rPr>
          <w:rFonts w:ascii="Times New Roman" w:hAnsi="Times New Roman" w:cs="Times New Roman"/>
          <w:sz w:val="22"/>
        </w:rPr>
        <w:t>Hilmiye</w:t>
      </w:r>
      <w:proofErr w:type="spellEnd"/>
      <w:r w:rsidR="00D54B99" w:rsidRPr="00D20110">
        <w:rPr>
          <w:rFonts w:ascii="Times New Roman" w:hAnsi="Times New Roman" w:cs="Times New Roman"/>
          <w:sz w:val="22"/>
        </w:rPr>
        <w:t xml:space="preserve"> AKSU  </w:t>
      </w:r>
      <w:r w:rsidR="003548AE" w:rsidRPr="00D20110">
        <w:rPr>
          <w:rFonts w:ascii="Times New Roman" w:hAnsi="Times New Roman" w:cs="Times New Roman"/>
          <w:sz w:val="22"/>
        </w:rPr>
        <w:t xml:space="preserve">      </w:t>
      </w:r>
    </w:p>
    <w:p w14:paraId="003F6A45" w14:textId="77777777" w:rsidR="008D53B1" w:rsidRPr="00D20110" w:rsidRDefault="008D53B1" w:rsidP="00426990">
      <w:pPr>
        <w:rPr>
          <w:rFonts w:ascii="Times New Roman" w:hAnsi="Times New Roman" w:cs="Times New Roman"/>
          <w:sz w:val="22"/>
        </w:rPr>
      </w:pPr>
    </w:p>
    <w:p w14:paraId="1BDC99BB" w14:textId="77777777" w:rsidR="008D53B1" w:rsidRPr="002936AB" w:rsidRDefault="008D53B1" w:rsidP="00426990">
      <w:pPr>
        <w:rPr>
          <w:rFonts w:ascii="Times New Roman" w:hAnsi="Times New Roman" w:cs="Times New Roman"/>
        </w:rPr>
      </w:pPr>
    </w:p>
    <w:p w14:paraId="79026B68" w14:textId="77777777" w:rsidR="008D53B1" w:rsidRPr="002936AB" w:rsidRDefault="003548AE" w:rsidP="00426990">
      <w:pPr>
        <w:rPr>
          <w:rFonts w:ascii="Times New Roman" w:hAnsi="Times New Roman" w:cs="Times New Roman"/>
        </w:rPr>
      </w:pPr>
      <w:r w:rsidRPr="002936AB">
        <w:rPr>
          <w:rFonts w:ascii="Times New Roman" w:hAnsi="Times New Roman" w:cs="Times New Roman"/>
        </w:rPr>
        <w:t xml:space="preserve">          </w:t>
      </w:r>
    </w:p>
    <w:p w14:paraId="6CDF6027" w14:textId="77777777" w:rsidR="00271395" w:rsidRPr="002936AB" w:rsidRDefault="003548AE" w:rsidP="00426990">
      <w:pPr>
        <w:rPr>
          <w:rFonts w:ascii="Times New Roman" w:hAnsi="Times New Roman" w:cs="Times New Roman"/>
          <w:b/>
        </w:rPr>
      </w:pPr>
      <w:r w:rsidRPr="002936AB">
        <w:rPr>
          <w:rFonts w:ascii="Times New Roman" w:hAnsi="Times New Roman" w:cs="Times New Roman"/>
        </w:rPr>
        <w:t xml:space="preserve">                                                                            </w:t>
      </w:r>
    </w:p>
    <w:sectPr w:rsidR="00271395" w:rsidRPr="002936AB" w:rsidSect="00156720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0C05E8"/>
    <w:multiLevelType w:val="hybridMultilevel"/>
    <w:tmpl w:val="7B6451C0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1C04565"/>
    <w:multiLevelType w:val="hybridMultilevel"/>
    <w:tmpl w:val="D6FACB4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4767FD"/>
    <w:multiLevelType w:val="hybridMultilevel"/>
    <w:tmpl w:val="201AD3E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D63FBC"/>
    <w:multiLevelType w:val="hybridMultilevel"/>
    <w:tmpl w:val="10E213B0"/>
    <w:lvl w:ilvl="0" w:tplc="9CB0A5D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298" w:hanging="360"/>
      </w:pPr>
    </w:lvl>
    <w:lvl w:ilvl="2" w:tplc="041F001B" w:tentative="1">
      <w:start w:val="1"/>
      <w:numFmt w:val="lowerRoman"/>
      <w:lvlText w:val="%3."/>
      <w:lvlJc w:val="right"/>
      <w:pPr>
        <w:ind w:left="2018" w:hanging="180"/>
      </w:pPr>
    </w:lvl>
    <w:lvl w:ilvl="3" w:tplc="041F000F" w:tentative="1">
      <w:start w:val="1"/>
      <w:numFmt w:val="decimal"/>
      <w:lvlText w:val="%4."/>
      <w:lvlJc w:val="left"/>
      <w:pPr>
        <w:ind w:left="2738" w:hanging="360"/>
      </w:pPr>
    </w:lvl>
    <w:lvl w:ilvl="4" w:tplc="041F0019" w:tentative="1">
      <w:start w:val="1"/>
      <w:numFmt w:val="lowerLetter"/>
      <w:lvlText w:val="%5."/>
      <w:lvlJc w:val="left"/>
      <w:pPr>
        <w:ind w:left="3458" w:hanging="360"/>
      </w:pPr>
    </w:lvl>
    <w:lvl w:ilvl="5" w:tplc="041F001B" w:tentative="1">
      <w:start w:val="1"/>
      <w:numFmt w:val="lowerRoman"/>
      <w:lvlText w:val="%6."/>
      <w:lvlJc w:val="right"/>
      <w:pPr>
        <w:ind w:left="4178" w:hanging="180"/>
      </w:pPr>
    </w:lvl>
    <w:lvl w:ilvl="6" w:tplc="041F000F" w:tentative="1">
      <w:start w:val="1"/>
      <w:numFmt w:val="decimal"/>
      <w:lvlText w:val="%7."/>
      <w:lvlJc w:val="left"/>
      <w:pPr>
        <w:ind w:left="4898" w:hanging="360"/>
      </w:pPr>
    </w:lvl>
    <w:lvl w:ilvl="7" w:tplc="041F0019" w:tentative="1">
      <w:start w:val="1"/>
      <w:numFmt w:val="lowerLetter"/>
      <w:lvlText w:val="%8."/>
      <w:lvlJc w:val="left"/>
      <w:pPr>
        <w:ind w:left="5618" w:hanging="360"/>
      </w:pPr>
    </w:lvl>
    <w:lvl w:ilvl="8" w:tplc="041F001B" w:tentative="1">
      <w:start w:val="1"/>
      <w:numFmt w:val="lowerRoman"/>
      <w:lvlText w:val="%9."/>
      <w:lvlJc w:val="right"/>
      <w:pPr>
        <w:ind w:left="6338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0NzA3M7AwNQTyjJR0lIJTi4sz8/NACgwNawHQbMMTLQAAAA=="/>
  </w:docVars>
  <w:rsids>
    <w:rsidRoot w:val="00A270B2"/>
    <w:rsid w:val="0000361D"/>
    <w:rsid w:val="00011FDC"/>
    <w:rsid w:val="000130E5"/>
    <w:rsid w:val="000174F5"/>
    <w:rsid w:val="00035802"/>
    <w:rsid w:val="000363B6"/>
    <w:rsid w:val="00037CAF"/>
    <w:rsid w:val="00041564"/>
    <w:rsid w:val="000737A5"/>
    <w:rsid w:val="000B0A65"/>
    <w:rsid w:val="000B4B37"/>
    <w:rsid w:val="000C4117"/>
    <w:rsid w:val="000D277D"/>
    <w:rsid w:val="000E386D"/>
    <w:rsid w:val="000F3192"/>
    <w:rsid w:val="00103312"/>
    <w:rsid w:val="00111DBE"/>
    <w:rsid w:val="00117111"/>
    <w:rsid w:val="00121049"/>
    <w:rsid w:val="00145763"/>
    <w:rsid w:val="00147825"/>
    <w:rsid w:val="0015011B"/>
    <w:rsid w:val="00156720"/>
    <w:rsid w:val="00161234"/>
    <w:rsid w:val="00167037"/>
    <w:rsid w:val="0017332D"/>
    <w:rsid w:val="00187166"/>
    <w:rsid w:val="00192E2F"/>
    <w:rsid w:val="001E09FB"/>
    <w:rsid w:val="001E46E3"/>
    <w:rsid w:val="001E47E0"/>
    <w:rsid w:val="001E496F"/>
    <w:rsid w:val="001F2F43"/>
    <w:rsid w:val="00200C98"/>
    <w:rsid w:val="00202D17"/>
    <w:rsid w:val="00207323"/>
    <w:rsid w:val="002107A0"/>
    <w:rsid w:val="00232E93"/>
    <w:rsid w:val="002331F4"/>
    <w:rsid w:val="00240941"/>
    <w:rsid w:val="00257E9A"/>
    <w:rsid w:val="00260D1E"/>
    <w:rsid w:val="00260F02"/>
    <w:rsid w:val="00262CDE"/>
    <w:rsid w:val="002653CE"/>
    <w:rsid w:val="00271395"/>
    <w:rsid w:val="0028618C"/>
    <w:rsid w:val="002936AB"/>
    <w:rsid w:val="002A0B6E"/>
    <w:rsid w:val="002A429C"/>
    <w:rsid w:val="002A70FD"/>
    <w:rsid w:val="002B6071"/>
    <w:rsid w:val="002C2285"/>
    <w:rsid w:val="002E1D10"/>
    <w:rsid w:val="002E358A"/>
    <w:rsid w:val="002E422F"/>
    <w:rsid w:val="002E45B7"/>
    <w:rsid w:val="002E49CB"/>
    <w:rsid w:val="002F7477"/>
    <w:rsid w:val="00307211"/>
    <w:rsid w:val="00316A05"/>
    <w:rsid w:val="003174B9"/>
    <w:rsid w:val="0032321E"/>
    <w:rsid w:val="00326A42"/>
    <w:rsid w:val="003270EB"/>
    <w:rsid w:val="00332AA9"/>
    <w:rsid w:val="00334330"/>
    <w:rsid w:val="0033606A"/>
    <w:rsid w:val="00337944"/>
    <w:rsid w:val="00345156"/>
    <w:rsid w:val="00353534"/>
    <w:rsid w:val="003548AE"/>
    <w:rsid w:val="00362B61"/>
    <w:rsid w:val="00365DB1"/>
    <w:rsid w:val="003A1DD2"/>
    <w:rsid w:val="003A63CB"/>
    <w:rsid w:val="003B1320"/>
    <w:rsid w:val="003C6039"/>
    <w:rsid w:val="003D00E3"/>
    <w:rsid w:val="003E681C"/>
    <w:rsid w:val="003E7051"/>
    <w:rsid w:val="003F3B99"/>
    <w:rsid w:val="003F64FE"/>
    <w:rsid w:val="00426990"/>
    <w:rsid w:val="004449C1"/>
    <w:rsid w:val="00445FB3"/>
    <w:rsid w:val="0045001E"/>
    <w:rsid w:val="00463552"/>
    <w:rsid w:val="00466265"/>
    <w:rsid w:val="00470A3C"/>
    <w:rsid w:val="00471578"/>
    <w:rsid w:val="0048308D"/>
    <w:rsid w:val="0048733D"/>
    <w:rsid w:val="00490F12"/>
    <w:rsid w:val="004945FD"/>
    <w:rsid w:val="004A58CC"/>
    <w:rsid w:val="004B136B"/>
    <w:rsid w:val="004B6A80"/>
    <w:rsid w:val="004B7CB8"/>
    <w:rsid w:val="004E1E8A"/>
    <w:rsid w:val="004E469F"/>
    <w:rsid w:val="00511DEC"/>
    <w:rsid w:val="00513580"/>
    <w:rsid w:val="005141E9"/>
    <w:rsid w:val="00526625"/>
    <w:rsid w:val="00536EEB"/>
    <w:rsid w:val="005526B0"/>
    <w:rsid w:val="0055315B"/>
    <w:rsid w:val="00563354"/>
    <w:rsid w:val="00570671"/>
    <w:rsid w:val="00577419"/>
    <w:rsid w:val="0058418F"/>
    <w:rsid w:val="00585DAC"/>
    <w:rsid w:val="00594BE1"/>
    <w:rsid w:val="005B49EF"/>
    <w:rsid w:val="005D027F"/>
    <w:rsid w:val="005D1E7C"/>
    <w:rsid w:val="005E0912"/>
    <w:rsid w:val="005E16D7"/>
    <w:rsid w:val="005E729A"/>
    <w:rsid w:val="00602885"/>
    <w:rsid w:val="00615515"/>
    <w:rsid w:val="00621D6E"/>
    <w:rsid w:val="0063587A"/>
    <w:rsid w:val="0063596D"/>
    <w:rsid w:val="0064129C"/>
    <w:rsid w:val="0065094E"/>
    <w:rsid w:val="00655109"/>
    <w:rsid w:val="0066265E"/>
    <w:rsid w:val="0066362D"/>
    <w:rsid w:val="006636FA"/>
    <w:rsid w:val="00665C2E"/>
    <w:rsid w:val="006835D7"/>
    <w:rsid w:val="0069117F"/>
    <w:rsid w:val="006B630F"/>
    <w:rsid w:val="006B7A76"/>
    <w:rsid w:val="006C7292"/>
    <w:rsid w:val="006D0C42"/>
    <w:rsid w:val="006D3182"/>
    <w:rsid w:val="006E658D"/>
    <w:rsid w:val="006F12B6"/>
    <w:rsid w:val="006F1EB1"/>
    <w:rsid w:val="006F4575"/>
    <w:rsid w:val="006F5D47"/>
    <w:rsid w:val="00700D81"/>
    <w:rsid w:val="007017A6"/>
    <w:rsid w:val="007031AA"/>
    <w:rsid w:val="007046A9"/>
    <w:rsid w:val="007109AF"/>
    <w:rsid w:val="0071402B"/>
    <w:rsid w:val="007624B6"/>
    <w:rsid w:val="00762FDD"/>
    <w:rsid w:val="00784B15"/>
    <w:rsid w:val="00786856"/>
    <w:rsid w:val="007A5D23"/>
    <w:rsid w:val="007A613F"/>
    <w:rsid w:val="007B10CE"/>
    <w:rsid w:val="007B5453"/>
    <w:rsid w:val="007C2DF1"/>
    <w:rsid w:val="007F082D"/>
    <w:rsid w:val="007F19B7"/>
    <w:rsid w:val="00804467"/>
    <w:rsid w:val="00816B01"/>
    <w:rsid w:val="00827AAC"/>
    <w:rsid w:val="00847265"/>
    <w:rsid w:val="0087227C"/>
    <w:rsid w:val="008758DC"/>
    <w:rsid w:val="008828CF"/>
    <w:rsid w:val="00894D76"/>
    <w:rsid w:val="008A1AEC"/>
    <w:rsid w:val="008A6151"/>
    <w:rsid w:val="008B287F"/>
    <w:rsid w:val="008C2E87"/>
    <w:rsid w:val="008C6EB4"/>
    <w:rsid w:val="008D53B1"/>
    <w:rsid w:val="008E19B8"/>
    <w:rsid w:val="008E4F26"/>
    <w:rsid w:val="008F14B9"/>
    <w:rsid w:val="008F29BC"/>
    <w:rsid w:val="009169B1"/>
    <w:rsid w:val="00916E92"/>
    <w:rsid w:val="00954E63"/>
    <w:rsid w:val="00960F53"/>
    <w:rsid w:val="00964778"/>
    <w:rsid w:val="00982230"/>
    <w:rsid w:val="009964D5"/>
    <w:rsid w:val="00997F49"/>
    <w:rsid w:val="009A2100"/>
    <w:rsid w:val="009A5CEA"/>
    <w:rsid w:val="009A661D"/>
    <w:rsid w:val="009A66EB"/>
    <w:rsid w:val="009A712D"/>
    <w:rsid w:val="009B12B5"/>
    <w:rsid w:val="009B77FD"/>
    <w:rsid w:val="009C02DE"/>
    <w:rsid w:val="009D5438"/>
    <w:rsid w:val="009E5441"/>
    <w:rsid w:val="009F5541"/>
    <w:rsid w:val="00A04889"/>
    <w:rsid w:val="00A06C58"/>
    <w:rsid w:val="00A10F97"/>
    <w:rsid w:val="00A1307F"/>
    <w:rsid w:val="00A269F8"/>
    <w:rsid w:val="00A270B2"/>
    <w:rsid w:val="00A27E26"/>
    <w:rsid w:val="00A43277"/>
    <w:rsid w:val="00A46E21"/>
    <w:rsid w:val="00A65EFD"/>
    <w:rsid w:val="00A85507"/>
    <w:rsid w:val="00A85C13"/>
    <w:rsid w:val="00AA4016"/>
    <w:rsid w:val="00AA77AB"/>
    <w:rsid w:val="00AB303E"/>
    <w:rsid w:val="00AC1B47"/>
    <w:rsid w:val="00AC2F28"/>
    <w:rsid w:val="00AD4680"/>
    <w:rsid w:val="00AD77D0"/>
    <w:rsid w:val="00AE28BF"/>
    <w:rsid w:val="00AE6892"/>
    <w:rsid w:val="00AF23B7"/>
    <w:rsid w:val="00B136A0"/>
    <w:rsid w:val="00B15E8E"/>
    <w:rsid w:val="00B425A9"/>
    <w:rsid w:val="00B53E21"/>
    <w:rsid w:val="00B61A2F"/>
    <w:rsid w:val="00B66266"/>
    <w:rsid w:val="00B67BE6"/>
    <w:rsid w:val="00B71DBD"/>
    <w:rsid w:val="00B8713B"/>
    <w:rsid w:val="00BA0F30"/>
    <w:rsid w:val="00BC5035"/>
    <w:rsid w:val="00BC71C1"/>
    <w:rsid w:val="00BD4A28"/>
    <w:rsid w:val="00BF2958"/>
    <w:rsid w:val="00BF3A78"/>
    <w:rsid w:val="00BF4367"/>
    <w:rsid w:val="00BF5D98"/>
    <w:rsid w:val="00C06FAD"/>
    <w:rsid w:val="00C0706D"/>
    <w:rsid w:val="00C155FE"/>
    <w:rsid w:val="00C167BD"/>
    <w:rsid w:val="00C20FFA"/>
    <w:rsid w:val="00C25810"/>
    <w:rsid w:val="00C271A8"/>
    <w:rsid w:val="00C46D8C"/>
    <w:rsid w:val="00C61207"/>
    <w:rsid w:val="00C74085"/>
    <w:rsid w:val="00C76E32"/>
    <w:rsid w:val="00CA060D"/>
    <w:rsid w:val="00CA3411"/>
    <w:rsid w:val="00CB24C7"/>
    <w:rsid w:val="00CB3281"/>
    <w:rsid w:val="00CB4195"/>
    <w:rsid w:val="00CD3333"/>
    <w:rsid w:val="00CD473B"/>
    <w:rsid w:val="00CE3DFB"/>
    <w:rsid w:val="00CE51C7"/>
    <w:rsid w:val="00CF3765"/>
    <w:rsid w:val="00D04F5E"/>
    <w:rsid w:val="00D12197"/>
    <w:rsid w:val="00D20110"/>
    <w:rsid w:val="00D249C0"/>
    <w:rsid w:val="00D414D8"/>
    <w:rsid w:val="00D54AA8"/>
    <w:rsid w:val="00D54B99"/>
    <w:rsid w:val="00D60F6A"/>
    <w:rsid w:val="00D64816"/>
    <w:rsid w:val="00D71FF6"/>
    <w:rsid w:val="00D77819"/>
    <w:rsid w:val="00DA68B5"/>
    <w:rsid w:val="00DC163F"/>
    <w:rsid w:val="00DC320B"/>
    <w:rsid w:val="00DC7D60"/>
    <w:rsid w:val="00DD1F12"/>
    <w:rsid w:val="00DD43D7"/>
    <w:rsid w:val="00DD5DC3"/>
    <w:rsid w:val="00DE021A"/>
    <w:rsid w:val="00DE58C2"/>
    <w:rsid w:val="00DF5DAE"/>
    <w:rsid w:val="00DF6238"/>
    <w:rsid w:val="00DF7323"/>
    <w:rsid w:val="00E0130E"/>
    <w:rsid w:val="00E0427E"/>
    <w:rsid w:val="00E0606D"/>
    <w:rsid w:val="00E13B49"/>
    <w:rsid w:val="00E16D46"/>
    <w:rsid w:val="00E253C9"/>
    <w:rsid w:val="00E44439"/>
    <w:rsid w:val="00E56680"/>
    <w:rsid w:val="00E6175D"/>
    <w:rsid w:val="00E637A2"/>
    <w:rsid w:val="00E7055D"/>
    <w:rsid w:val="00E805F9"/>
    <w:rsid w:val="00E85029"/>
    <w:rsid w:val="00E93A1B"/>
    <w:rsid w:val="00EB201C"/>
    <w:rsid w:val="00EC1116"/>
    <w:rsid w:val="00EC540A"/>
    <w:rsid w:val="00EC616A"/>
    <w:rsid w:val="00EC6908"/>
    <w:rsid w:val="00ED4A4D"/>
    <w:rsid w:val="00EE2AE6"/>
    <w:rsid w:val="00EE2F0D"/>
    <w:rsid w:val="00EF2F60"/>
    <w:rsid w:val="00F00424"/>
    <w:rsid w:val="00F04DEA"/>
    <w:rsid w:val="00F1629A"/>
    <w:rsid w:val="00F320F0"/>
    <w:rsid w:val="00F328A9"/>
    <w:rsid w:val="00F33FE8"/>
    <w:rsid w:val="00F3589C"/>
    <w:rsid w:val="00F701AB"/>
    <w:rsid w:val="00F80A8C"/>
    <w:rsid w:val="00F82AD7"/>
    <w:rsid w:val="00F862E4"/>
    <w:rsid w:val="00F930C1"/>
    <w:rsid w:val="00F94464"/>
    <w:rsid w:val="00F97DBF"/>
    <w:rsid w:val="00FB3B3C"/>
    <w:rsid w:val="00FC3C8D"/>
    <w:rsid w:val="00FD0935"/>
    <w:rsid w:val="00FD3750"/>
    <w:rsid w:val="00FE36F3"/>
    <w:rsid w:val="00FE475B"/>
    <w:rsid w:val="00FF5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D0DF1"/>
  <w14:defaultImageDpi w14:val="32767"/>
  <w15:docId w15:val="{37A9D49E-C953-41CA-BB4F-30900B82F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270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Tablo1Ak1">
    <w:name w:val="Kılavuz Tablo 1 Açık1"/>
    <w:basedOn w:val="NormalTablo"/>
    <w:uiPriority w:val="46"/>
    <w:rsid w:val="0027139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KlavuzTablo2-Vurgu31">
    <w:name w:val="Kılavuz Tablo 2 - Vurgu 31"/>
    <w:basedOn w:val="NormalTablo"/>
    <w:uiPriority w:val="47"/>
    <w:rsid w:val="0027139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KlavuzTablo5Koyu1">
    <w:name w:val="Kılavuz Tablo 5 Koyu1"/>
    <w:basedOn w:val="NormalTablo"/>
    <w:uiPriority w:val="50"/>
    <w:rsid w:val="0027139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KlavuzuTablo4-Vurgu61">
    <w:name w:val="Kılavuzu Tablo 4 - Vurgu 61"/>
    <w:basedOn w:val="NormalTablo"/>
    <w:uiPriority w:val="49"/>
    <w:rsid w:val="0027139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KlavuzuTablo4-Vurgu51">
    <w:name w:val="Kılavuzu Tablo 4 - Vurgu 51"/>
    <w:basedOn w:val="NormalTablo"/>
    <w:uiPriority w:val="49"/>
    <w:rsid w:val="0027139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KlavuzTablo5Koyu-Vurgu31">
    <w:name w:val="Kılavuz Tablo 5 Koyu - Vurgu 31"/>
    <w:basedOn w:val="NormalTablo"/>
    <w:uiPriority w:val="50"/>
    <w:rsid w:val="006359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DzTablo11">
    <w:name w:val="Düz Tablo 11"/>
    <w:basedOn w:val="NormalTablo"/>
    <w:uiPriority w:val="41"/>
    <w:rsid w:val="006359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98223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8223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F04D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86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7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76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06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4</Pages>
  <Words>1496</Words>
  <Characters>8528</Characters>
  <Application>Microsoft Office Word</Application>
  <DocSecurity>0</DocSecurity>
  <Lines>71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10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Kullanıcısı</dc:creator>
  <cp:lastModifiedBy>Asus</cp:lastModifiedBy>
  <cp:revision>19</cp:revision>
  <cp:lastPrinted>2026-02-11T16:13:00Z</cp:lastPrinted>
  <dcterms:created xsi:type="dcterms:W3CDTF">2026-02-08T22:13:00Z</dcterms:created>
  <dcterms:modified xsi:type="dcterms:W3CDTF">2026-02-13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114d40-052a-4967-94e2-506a2a03c954</vt:lpwstr>
  </property>
</Properties>
</file>